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EDEB62" w14:textId="6DA3BBA1" w:rsidR="009D1D98" w:rsidRPr="001C7D53" w:rsidRDefault="000B7B1E" w:rsidP="001E448C">
      <w:pPr>
        <w:spacing w:after="0" w:line="276" w:lineRule="auto"/>
        <w:jc w:val="both"/>
        <w:rPr>
          <w:rFonts w:ascii="Oxfam TSTAR PRO" w:eastAsia="Malgun Gothic" w:hAnsi="Oxfam TSTAR PRO" w:cstheme="majorHAnsi"/>
          <w:b/>
          <w:bCs/>
          <w:sz w:val="23"/>
          <w:szCs w:val="23"/>
        </w:rPr>
      </w:pPr>
      <w:r w:rsidRPr="001C7D53">
        <w:rPr>
          <w:rFonts w:ascii="Oxfam TSTAR PRO" w:hAnsi="Oxfam TSTAR PRO" w:cstheme="majorHAnsi"/>
          <w:noProof/>
          <w:sz w:val="23"/>
          <w:szCs w:val="23"/>
        </w:rPr>
        <w:drawing>
          <wp:anchor distT="0" distB="0" distL="114300" distR="114300" simplePos="0" relativeHeight="251662336" behindDoc="1" locked="0" layoutInCell="1" allowOverlap="1" wp14:anchorId="78F8F615" wp14:editId="4E3BB549">
            <wp:simplePos x="0" y="0"/>
            <wp:positionH relativeFrom="margin">
              <wp:posOffset>5443220</wp:posOffset>
            </wp:positionH>
            <wp:positionV relativeFrom="topMargin">
              <wp:posOffset>85725</wp:posOffset>
            </wp:positionV>
            <wp:extent cx="929005" cy="1028700"/>
            <wp:effectExtent l="0" t="0" r="444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9005"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D53">
        <w:rPr>
          <w:rFonts w:ascii="Oxfam TSTAR PRO" w:hAnsi="Oxfam TSTAR PRO" w:cstheme="majorHAnsi"/>
          <w:noProof/>
          <w:sz w:val="23"/>
          <w:szCs w:val="23"/>
        </w:rPr>
        <w:drawing>
          <wp:anchor distT="0" distB="0" distL="114300" distR="114300" simplePos="0" relativeHeight="251660288" behindDoc="1" locked="0" layoutInCell="1" allowOverlap="1" wp14:anchorId="3C751A8B" wp14:editId="0F14CF07">
            <wp:simplePos x="0" y="0"/>
            <wp:positionH relativeFrom="margin">
              <wp:align>left</wp:align>
            </wp:positionH>
            <wp:positionV relativeFrom="margin">
              <wp:posOffset>-609600</wp:posOffset>
            </wp:positionV>
            <wp:extent cx="1657350" cy="647700"/>
            <wp:effectExtent l="0" t="0" r="0" b="0"/>
            <wp:wrapSquare wrapText="bothSides"/>
            <wp:docPr id="58" name="Picture 58" descr="C:\Users\HP\Desktop\EPRN 2017\EPRN Logo March 20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EPRN 2017\EPRN Logo March 2017.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735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4B199A" w14:textId="77777777" w:rsidR="005903D9" w:rsidRPr="001C7D53" w:rsidRDefault="005903D9" w:rsidP="00BB35BA">
      <w:pPr>
        <w:spacing w:after="0" w:line="240" w:lineRule="auto"/>
        <w:jc w:val="both"/>
        <w:rPr>
          <w:rFonts w:ascii="Oxfam TSTAR PRO" w:eastAsia="Malgun Gothic" w:hAnsi="Oxfam TSTAR PRO" w:cstheme="majorHAnsi"/>
          <w:b/>
          <w:bCs/>
          <w:sz w:val="23"/>
          <w:szCs w:val="23"/>
        </w:rPr>
      </w:pPr>
    </w:p>
    <w:p w14:paraId="0B4069ED" w14:textId="10D956A8" w:rsidR="0024328E" w:rsidRPr="001C7D53" w:rsidRDefault="00C907E6" w:rsidP="000B7B1E">
      <w:pPr>
        <w:spacing w:after="0" w:line="240" w:lineRule="auto"/>
        <w:jc w:val="both"/>
        <w:rPr>
          <w:rFonts w:ascii="Oxfam TSTAR PRO" w:eastAsia="Malgun Gothic" w:hAnsi="Oxfam TSTAR PRO" w:cstheme="majorHAnsi"/>
          <w:b/>
          <w:bCs/>
          <w:sz w:val="23"/>
          <w:szCs w:val="23"/>
        </w:rPr>
      </w:pPr>
      <w:r w:rsidRPr="001C7D53">
        <w:rPr>
          <w:rFonts w:ascii="Oxfam TSTAR PRO" w:eastAsia="Malgun Gothic" w:hAnsi="Oxfam TSTAR PRO" w:cstheme="majorHAnsi"/>
          <w:b/>
          <w:bCs/>
          <w:sz w:val="23"/>
          <w:szCs w:val="23"/>
        </w:rPr>
        <w:t>Ref: EPRN/ED/1</w:t>
      </w:r>
      <w:r w:rsidR="00AE7BBF" w:rsidRPr="001C7D53">
        <w:rPr>
          <w:rFonts w:ascii="Oxfam TSTAR PRO" w:eastAsia="Malgun Gothic" w:hAnsi="Oxfam TSTAR PRO" w:cstheme="majorHAnsi"/>
          <w:b/>
          <w:bCs/>
          <w:sz w:val="23"/>
          <w:szCs w:val="23"/>
        </w:rPr>
        <w:t>52</w:t>
      </w:r>
      <w:r w:rsidR="00360F73" w:rsidRPr="001C7D53">
        <w:rPr>
          <w:rFonts w:ascii="Oxfam TSTAR PRO" w:eastAsia="Malgun Gothic" w:hAnsi="Oxfam TSTAR PRO" w:cstheme="majorHAnsi"/>
          <w:b/>
          <w:bCs/>
          <w:sz w:val="23"/>
          <w:szCs w:val="23"/>
        </w:rPr>
        <w:t>/2021</w:t>
      </w:r>
      <w:r w:rsidR="007A4E27" w:rsidRPr="001C7D53">
        <w:rPr>
          <w:rFonts w:ascii="Oxfam TSTAR PRO" w:eastAsia="Malgun Gothic" w:hAnsi="Oxfam TSTAR PRO" w:cstheme="majorHAnsi"/>
          <w:b/>
          <w:bCs/>
          <w:sz w:val="23"/>
          <w:szCs w:val="23"/>
        </w:rPr>
        <w:t xml:space="preserve">                              </w:t>
      </w:r>
      <w:r w:rsidR="006C069B" w:rsidRPr="001C7D53">
        <w:rPr>
          <w:rFonts w:ascii="Oxfam TSTAR PRO" w:eastAsia="Malgun Gothic" w:hAnsi="Oxfam TSTAR PRO" w:cstheme="majorHAnsi"/>
          <w:b/>
          <w:bCs/>
          <w:sz w:val="23"/>
          <w:szCs w:val="23"/>
        </w:rPr>
        <w:t xml:space="preserve">                             </w:t>
      </w:r>
      <w:r w:rsidR="00141089" w:rsidRPr="001C7D53">
        <w:rPr>
          <w:rFonts w:ascii="Oxfam TSTAR PRO" w:eastAsia="Malgun Gothic" w:hAnsi="Oxfam TSTAR PRO" w:cstheme="majorHAnsi"/>
          <w:b/>
          <w:bCs/>
          <w:sz w:val="23"/>
          <w:szCs w:val="23"/>
        </w:rPr>
        <w:t xml:space="preserve">                 </w:t>
      </w:r>
      <w:r w:rsidR="006C069B" w:rsidRPr="001C7D53">
        <w:rPr>
          <w:rFonts w:ascii="Oxfam TSTAR PRO" w:eastAsia="Malgun Gothic" w:hAnsi="Oxfam TSTAR PRO" w:cstheme="majorHAnsi"/>
          <w:b/>
          <w:bCs/>
          <w:sz w:val="23"/>
          <w:szCs w:val="23"/>
        </w:rPr>
        <w:t xml:space="preserve">                       </w:t>
      </w:r>
      <w:r w:rsidR="007A4E27" w:rsidRPr="001C7D53">
        <w:rPr>
          <w:rFonts w:ascii="Oxfam TSTAR PRO" w:eastAsia="Malgun Gothic" w:hAnsi="Oxfam TSTAR PRO" w:cstheme="majorHAnsi"/>
          <w:b/>
          <w:bCs/>
          <w:sz w:val="23"/>
          <w:szCs w:val="23"/>
        </w:rPr>
        <w:t xml:space="preserve">Kigali, </w:t>
      </w:r>
      <w:r w:rsidR="00C32A12" w:rsidRPr="001C7D53">
        <w:rPr>
          <w:rFonts w:ascii="Oxfam TSTAR PRO" w:eastAsia="Malgun Gothic" w:hAnsi="Oxfam TSTAR PRO" w:cstheme="majorHAnsi"/>
          <w:b/>
          <w:bCs/>
          <w:sz w:val="23"/>
          <w:szCs w:val="23"/>
        </w:rPr>
        <w:t>October</w:t>
      </w:r>
      <w:r w:rsidRPr="001C7D53">
        <w:rPr>
          <w:rFonts w:ascii="Oxfam TSTAR PRO" w:eastAsia="Malgun Gothic" w:hAnsi="Oxfam TSTAR PRO" w:cstheme="majorHAnsi"/>
          <w:b/>
          <w:bCs/>
          <w:sz w:val="23"/>
          <w:szCs w:val="23"/>
        </w:rPr>
        <w:t xml:space="preserve"> </w:t>
      </w:r>
      <w:r w:rsidR="00724FE6" w:rsidRPr="001C7D53">
        <w:rPr>
          <w:rFonts w:ascii="Oxfam TSTAR PRO" w:eastAsia="Malgun Gothic" w:hAnsi="Oxfam TSTAR PRO" w:cstheme="majorHAnsi"/>
          <w:b/>
          <w:bCs/>
          <w:sz w:val="23"/>
          <w:szCs w:val="23"/>
        </w:rPr>
        <w:t>05</w:t>
      </w:r>
      <w:r w:rsidR="001C7D53" w:rsidRPr="001C7D53">
        <w:rPr>
          <w:rFonts w:ascii="Oxfam TSTAR PRO" w:eastAsia="Malgun Gothic" w:hAnsi="Oxfam TSTAR PRO" w:cstheme="majorHAnsi"/>
          <w:b/>
          <w:bCs/>
          <w:sz w:val="23"/>
          <w:szCs w:val="23"/>
          <w:vertAlign w:val="superscript"/>
        </w:rPr>
        <w:t>th</w:t>
      </w:r>
      <w:r w:rsidR="001C7D53" w:rsidRPr="001C7D53">
        <w:rPr>
          <w:rFonts w:ascii="Oxfam TSTAR PRO" w:eastAsia="Malgun Gothic" w:hAnsi="Oxfam TSTAR PRO" w:cstheme="majorHAnsi"/>
          <w:b/>
          <w:bCs/>
          <w:sz w:val="23"/>
          <w:szCs w:val="23"/>
        </w:rPr>
        <w:t>,</w:t>
      </w:r>
      <w:r w:rsidR="000E5DD4" w:rsidRPr="001C7D53">
        <w:rPr>
          <w:rFonts w:ascii="Oxfam TSTAR PRO" w:eastAsia="Malgun Gothic" w:hAnsi="Oxfam TSTAR PRO" w:cstheme="majorHAnsi"/>
          <w:b/>
          <w:bCs/>
          <w:sz w:val="23"/>
          <w:szCs w:val="23"/>
        </w:rPr>
        <w:t xml:space="preserve"> 2021</w:t>
      </w:r>
    </w:p>
    <w:p w14:paraId="04E5A134" w14:textId="1D215DF7" w:rsidR="007A4E27" w:rsidRPr="001C7D53" w:rsidRDefault="007A4E27" w:rsidP="000B7B1E">
      <w:pPr>
        <w:spacing w:after="0" w:line="240" w:lineRule="auto"/>
        <w:jc w:val="both"/>
        <w:rPr>
          <w:rFonts w:ascii="Oxfam TSTAR PRO" w:eastAsia="Malgun Gothic" w:hAnsi="Oxfam TSTAR PRO" w:cstheme="majorHAnsi"/>
          <w:b/>
          <w:bCs/>
          <w:sz w:val="23"/>
          <w:szCs w:val="23"/>
        </w:rPr>
      </w:pPr>
    </w:p>
    <w:p w14:paraId="2D561904" w14:textId="1D3BE4B2" w:rsidR="00496206" w:rsidRPr="001C7D53" w:rsidRDefault="000B7B1E" w:rsidP="000B7B1E">
      <w:pPr>
        <w:spacing w:after="0" w:line="240" w:lineRule="auto"/>
        <w:jc w:val="both"/>
        <w:rPr>
          <w:rFonts w:ascii="Oxfam TSTAR PRO" w:eastAsia="Malgun Gothic" w:hAnsi="Oxfam TSTAR PRO" w:cstheme="majorHAnsi"/>
          <w:b/>
          <w:bCs/>
          <w:sz w:val="23"/>
          <w:szCs w:val="23"/>
        </w:rPr>
      </w:pPr>
      <w:r w:rsidRPr="001C7D53">
        <w:rPr>
          <w:rFonts w:ascii="Oxfam TSTAR PRO" w:eastAsia="Malgun Gothic" w:hAnsi="Oxfam TSTAR PRO" w:cstheme="majorHAnsi"/>
          <w:b/>
          <w:bCs/>
          <w:sz w:val="23"/>
          <w:szCs w:val="23"/>
        </w:rPr>
        <w:t>Permanent Secretary</w:t>
      </w:r>
    </w:p>
    <w:p w14:paraId="1DC1484C" w14:textId="610D881C" w:rsidR="000B7B1E" w:rsidRPr="001C7D53" w:rsidRDefault="000B7B1E" w:rsidP="000B7B1E">
      <w:pPr>
        <w:spacing w:after="0" w:line="240" w:lineRule="auto"/>
        <w:jc w:val="both"/>
        <w:rPr>
          <w:rFonts w:ascii="Oxfam TSTAR PRO" w:eastAsia="Malgun Gothic" w:hAnsi="Oxfam TSTAR PRO" w:cstheme="majorHAnsi"/>
          <w:b/>
          <w:bCs/>
          <w:sz w:val="23"/>
          <w:szCs w:val="23"/>
        </w:rPr>
      </w:pPr>
      <w:r w:rsidRPr="001C7D53">
        <w:rPr>
          <w:rFonts w:ascii="Oxfam TSTAR PRO" w:eastAsia="Malgun Gothic" w:hAnsi="Oxfam TSTAR PRO" w:cstheme="majorHAnsi"/>
          <w:b/>
          <w:bCs/>
          <w:sz w:val="23"/>
          <w:szCs w:val="23"/>
        </w:rPr>
        <w:t xml:space="preserve">Ministry of Trade and Industry  </w:t>
      </w:r>
    </w:p>
    <w:p w14:paraId="3CB777FE" w14:textId="57E0986F" w:rsidR="00C20407" w:rsidRPr="001C7D53" w:rsidRDefault="00C20407" w:rsidP="000B7B1E">
      <w:pPr>
        <w:spacing w:after="0" w:line="240" w:lineRule="auto"/>
        <w:jc w:val="both"/>
        <w:rPr>
          <w:rFonts w:ascii="Oxfam TSTAR PRO" w:eastAsia="Malgun Gothic" w:hAnsi="Oxfam TSTAR PRO" w:cstheme="majorHAnsi"/>
          <w:b/>
          <w:bCs/>
          <w:sz w:val="23"/>
          <w:szCs w:val="23"/>
        </w:rPr>
      </w:pPr>
      <w:r w:rsidRPr="001C7D53">
        <w:rPr>
          <w:rFonts w:ascii="Oxfam TSTAR PRO" w:eastAsia="Malgun Gothic" w:hAnsi="Oxfam TSTAR PRO" w:cstheme="majorHAnsi"/>
          <w:b/>
          <w:bCs/>
          <w:sz w:val="23"/>
          <w:szCs w:val="23"/>
        </w:rPr>
        <w:t>Kigali, Rwanda</w:t>
      </w:r>
    </w:p>
    <w:p w14:paraId="5E44CAA4" w14:textId="77777777" w:rsidR="0003243D" w:rsidRPr="001C7D53" w:rsidRDefault="0003243D" w:rsidP="000B7B1E">
      <w:pPr>
        <w:spacing w:after="0" w:line="240" w:lineRule="auto"/>
        <w:jc w:val="both"/>
        <w:rPr>
          <w:rFonts w:ascii="Oxfam TSTAR PRO" w:eastAsia="Malgun Gothic" w:hAnsi="Oxfam TSTAR PRO" w:cstheme="majorHAnsi"/>
          <w:b/>
          <w:bCs/>
          <w:sz w:val="23"/>
          <w:szCs w:val="23"/>
        </w:rPr>
      </w:pPr>
    </w:p>
    <w:p w14:paraId="7A6BB0A7" w14:textId="23367750" w:rsidR="000C0AB0" w:rsidRPr="001C7D53" w:rsidRDefault="000C0AB0" w:rsidP="000B7B1E">
      <w:pPr>
        <w:widowControl w:val="0"/>
        <w:autoSpaceDE w:val="0"/>
        <w:autoSpaceDN w:val="0"/>
        <w:adjustRightInd w:val="0"/>
        <w:spacing w:before="29" w:after="0" w:line="240" w:lineRule="auto"/>
        <w:jc w:val="both"/>
        <w:rPr>
          <w:rFonts w:ascii="Oxfam TSTAR PRO" w:eastAsia="Cambria" w:hAnsi="Oxfam TSTAR PRO" w:cstheme="majorHAnsi"/>
          <w:sz w:val="23"/>
          <w:szCs w:val="23"/>
        </w:rPr>
      </w:pPr>
      <w:r w:rsidRPr="001C7D53">
        <w:rPr>
          <w:rFonts w:ascii="Oxfam TSTAR PRO" w:eastAsia="Cambria" w:hAnsi="Oxfam TSTAR PRO" w:cstheme="majorHAnsi"/>
          <w:sz w:val="23"/>
          <w:szCs w:val="23"/>
        </w:rPr>
        <w:t>D</w:t>
      </w:r>
      <w:r w:rsidRPr="001C7D53">
        <w:rPr>
          <w:rFonts w:ascii="Oxfam TSTAR PRO" w:eastAsia="Cambria" w:hAnsi="Oxfam TSTAR PRO" w:cstheme="majorHAnsi"/>
          <w:spacing w:val="-1"/>
          <w:sz w:val="23"/>
          <w:szCs w:val="23"/>
        </w:rPr>
        <w:t>ea</w:t>
      </w:r>
      <w:r w:rsidRPr="001C7D53">
        <w:rPr>
          <w:rFonts w:ascii="Oxfam TSTAR PRO" w:eastAsia="Cambria" w:hAnsi="Oxfam TSTAR PRO" w:cstheme="majorHAnsi"/>
          <w:sz w:val="23"/>
          <w:szCs w:val="23"/>
        </w:rPr>
        <w:t>r</w:t>
      </w:r>
      <w:r w:rsidR="00E23422" w:rsidRPr="001C7D53">
        <w:rPr>
          <w:rFonts w:ascii="Oxfam TSTAR PRO" w:eastAsia="Cambria" w:hAnsi="Oxfam TSTAR PRO" w:cstheme="majorHAnsi"/>
          <w:sz w:val="23"/>
          <w:szCs w:val="23"/>
        </w:rPr>
        <w:t xml:space="preserve"> </w:t>
      </w:r>
      <w:r w:rsidR="000B7B1E" w:rsidRPr="001C7D53">
        <w:rPr>
          <w:rFonts w:ascii="Oxfam TSTAR PRO" w:eastAsia="Cambria" w:hAnsi="Oxfam TSTAR PRO" w:cstheme="majorHAnsi"/>
          <w:spacing w:val="-1"/>
          <w:sz w:val="23"/>
          <w:szCs w:val="23"/>
        </w:rPr>
        <w:t>PS</w:t>
      </w:r>
      <w:r w:rsidR="008E7545" w:rsidRPr="001C7D53">
        <w:rPr>
          <w:rFonts w:ascii="Oxfam TSTAR PRO" w:eastAsia="Cambria" w:hAnsi="Oxfam TSTAR PRO" w:cstheme="majorHAnsi"/>
          <w:spacing w:val="-1"/>
          <w:sz w:val="23"/>
          <w:szCs w:val="23"/>
        </w:rPr>
        <w:t>,</w:t>
      </w:r>
      <w:r w:rsidR="00E23422" w:rsidRPr="001C7D53">
        <w:rPr>
          <w:rFonts w:ascii="Oxfam TSTAR PRO" w:eastAsia="Cambria" w:hAnsi="Oxfam TSTAR PRO" w:cstheme="majorHAnsi"/>
          <w:spacing w:val="-1"/>
          <w:sz w:val="23"/>
          <w:szCs w:val="23"/>
        </w:rPr>
        <w:t xml:space="preserve"> </w:t>
      </w:r>
    </w:p>
    <w:p w14:paraId="1191F135" w14:textId="26DF3E2B" w:rsidR="001459EA" w:rsidRPr="001C7D53" w:rsidRDefault="001459EA" w:rsidP="000B7B1E">
      <w:pPr>
        <w:widowControl w:val="0"/>
        <w:autoSpaceDE w:val="0"/>
        <w:autoSpaceDN w:val="0"/>
        <w:adjustRightInd w:val="0"/>
        <w:spacing w:before="29" w:after="0" w:line="240" w:lineRule="auto"/>
        <w:jc w:val="both"/>
        <w:rPr>
          <w:rFonts w:ascii="Oxfam TSTAR PRO" w:eastAsia="Cambria" w:hAnsi="Oxfam TSTAR PRO" w:cstheme="majorHAnsi"/>
          <w:sz w:val="23"/>
          <w:szCs w:val="23"/>
        </w:rPr>
      </w:pPr>
    </w:p>
    <w:p w14:paraId="5B9D8B4F" w14:textId="7B8BF0C8" w:rsidR="00AE7BBF" w:rsidRPr="001C7D53" w:rsidRDefault="00DE1547" w:rsidP="000B7B1E">
      <w:pPr>
        <w:widowControl w:val="0"/>
        <w:autoSpaceDE w:val="0"/>
        <w:autoSpaceDN w:val="0"/>
        <w:adjustRightInd w:val="0"/>
        <w:spacing w:before="29" w:after="0" w:line="240" w:lineRule="auto"/>
        <w:jc w:val="both"/>
        <w:rPr>
          <w:rFonts w:ascii="Oxfam TSTAR PRO" w:eastAsia="Cambria" w:hAnsi="Oxfam TSTAR PRO" w:cstheme="majorHAnsi"/>
          <w:b/>
          <w:sz w:val="23"/>
          <w:szCs w:val="23"/>
        </w:rPr>
      </w:pPr>
      <w:r w:rsidRPr="001C7D53">
        <w:rPr>
          <w:rFonts w:ascii="Oxfam TSTAR PRO" w:eastAsia="Cambria" w:hAnsi="Oxfam TSTAR PRO" w:cstheme="majorHAnsi"/>
          <w:b/>
          <w:sz w:val="23"/>
          <w:szCs w:val="23"/>
        </w:rPr>
        <w:t xml:space="preserve">RE: </w:t>
      </w:r>
      <w:r w:rsidR="00141089" w:rsidRPr="001C7D53">
        <w:rPr>
          <w:rFonts w:ascii="Oxfam TSTAR PRO" w:eastAsia="Cambria" w:hAnsi="Oxfam TSTAR PRO" w:cstheme="majorHAnsi"/>
          <w:b/>
          <w:sz w:val="23"/>
          <w:szCs w:val="23"/>
        </w:rPr>
        <w:t>Invitation to</w:t>
      </w:r>
      <w:r w:rsidRPr="001C7D53">
        <w:rPr>
          <w:rFonts w:ascii="Oxfam TSTAR PRO" w:eastAsia="Cambria" w:hAnsi="Oxfam TSTAR PRO" w:cstheme="majorHAnsi"/>
          <w:b/>
          <w:sz w:val="23"/>
          <w:szCs w:val="23"/>
        </w:rPr>
        <w:t xml:space="preserve"> </w:t>
      </w:r>
      <w:r w:rsidR="000745CD" w:rsidRPr="001C7D53">
        <w:rPr>
          <w:rFonts w:ascii="Oxfam TSTAR PRO" w:eastAsia="Cambria" w:hAnsi="Oxfam TSTAR PRO" w:cstheme="majorHAnsi"/>
          <w:b/>
          <w:sz w:val="23"/>
          <w:szCs w:val="23"/>
        </w:rPr>
        <w:t xml:space="preserve">a </w:t>
      </w:r>
      <w:r w:rsidR="00DA34F3" w:rsidRPr="001C7D53">
        <w:rPr>
          <w:rFonts w:ascii="Oxfam TSTAR PRO" w:eastAsia="Cambria" w:hAnsi="Oxfam TSTAR PRO" w:cstheme="majorHAnsi"/>
          <w:b/>
          <w:sz w:val="23"/>
          <w:szCs w:val="23"/>
        </w:rPr>
        <w:t>policy dialogue</w:t>
      </w:r>
      <w:r w:rsidR="003C57B6" w:rsidRPr="001C7D53">
        <w:rPr>
          <w:rFonts w:ascii="Oxfam TSTAR PRO" w:eastAsia="Cambria" w:hAnsi="Oxfam TSTAR PRO" w:cstheme="majorHAnsi"/>
          <w:b/>
          <w:sz w:val="23"/>
          <w:szCs w:val="23"/>
        </w:rPr>
        <w:t xml:space="preserve"> </w:t>
      </w:r>
      <w:r w:rsidR="00AE7BBF" w:rsidRPr="001C7D53">
        <w:rPr>
          <w:rFonts w:ascii="Oxfam TSTAR PRO" w:eastAsia="Cambria" w:hAnsi="Oxfam TSTAR PRO" w:cstheme="majorHAnsi"/>
          <w:b/>
          <w:sz w:val="23"/>
          <w:szCs w:val="23"/>
        </w:rPr>
        <w:t xml:space="preserve">Agribusiness/Agro-Enterprises Development in Rwanda </w:t>
      </w:r>
    </w:p>
    <w:p w14:paraId="4F412845" w14:textId="77777777" w:rsidR="001B0F8F" w:rsidRPr="001C7D53" w:rsidRDefault="001B0F8F" w:rsidP="000B7B1E">
      <w:pPr>
        <w:widowControl w:val="0"/>
        <w:autoSpaceDE w:val="0"/>
        <w:autoSpaceDN w:val="0"/>
        <w:adjustRightInd w:val="0"/>
        <w:spacing w:before="29" w:after="0" w:line="240" w:lineRule="auto"/>
        <w:jc w:val="both"/>
        <w:rPr>
          <w:rFonts w:ascii="Oxfam TSTAR PRO" w:eastAsia="Cambria" w:hAnsi="Oxfam TSTAR PRO" w:cstheme="majorHAnsi"/>
          <w:b/>
          <w:sz w:val="23"/>
          <w:szCs w:val="23"/>
        </w:rPr>
      </w:pPr>
    </w:p>
    <w:p w14:paraId="5B841E3B" w14:textId="75A9B887" w:rsidR="000B7B1E" w:rsidRPr="001C7D53" w:rsidRDefault="00686173" w:rsidP="000B7B1E">
      <w:pPr>
        <w:widowControl w:val="0"/>
        <w:autoSpaceDE w:val="0"/>
        <w:autoSpaceDN w:val="0"/>
        <w:adjustRightInd w:val="0"/>
        <w:spacing w:before="29" w:after="0" w:line="240" w:lineRule="auto"/>
        <w:jc w:val="both"/>
        <w:rPr>
          <w:rFonts w:ascii="Oxfam TSTAR PRO" w:eastAsia="Cambria" w:hAnsi="Oxfam TSTAR PRO" w:cstheme="majorHAnsi"/>
          <w:b/>
          <w:sz w:val="23"/>
          <w:szCs w:val="23"/>
        </w:rPr>
      </w:pPr>
      <w:r w:rsidRPr="001C7D53">
        <w:rPr>
          <w:rFonts w:ascii="Oxfam TSTAR PRO" w:hAnsi="Oxfam TSTAR PRO" w:cstheme="majorHAnsi"/>
          <w:sz w:val="23"/>
          <w:szCs w:val="23"/>
        </w:rPr>
        <w:t>The Economic Policy Research Network (EPRN) in collaboration with the Oxfam in Rwanda</w:t>
      </w:r>
      <w:r w:rsidRPr="001C7D53">
        <w:rPr>
          <w:rFonts w:ascii="Oxfam TSTAR PRO" w:hAnsi="Oxfam TSTAR PRO" w:cstheme="majorHAnsi"/>
          <w:i/>
          <w:sz w:val="23"/>
          <w:szCs w:val="23"/>
        </w:rPr>
        <w:t>;</w:t>
      </w:r>
      <w:r w:rsidRPr="001C7D53">
        <w:rPr>
          <w:rFonts w:ascii="Oxfam TSTAR PRO" w:hAnsi="Oxfam TSTAR PRO" w:cstheme="majorHAnsi"/>
          <w:sz w:val="23"/>
          <w:szCs w:val="23"/>
        </w:rPr>
        <w:t xml:space="preserve"> are organizing a joint </w:t>
      </w:r>
      <w:r w:rsidR="00DA34F3" w:rsidRPr="001C7D53">
        <w:rPr>
          <w:rFonts w:ascii="Oxfam TSTAR PRO" w:hAnsi="Oxfam TSTAR PRO" w:cstheme="majorHAnsi"/>
          <w:b/>
          <w:sz w:val="23"/>
          <w:szCs w:val="23"/>
        </w:rPr>
        <w:t>policy dialogue</w:t>
      </w:r>
      <w:r w:rsidR="001B0F8F" w:rsidRPr="001C7D53">
        <w:rPr>
          <w:rFonts w:ascii="Oxfam TSTAR PRO" w:hAnsi="Oxfam TSTAR PRO" w:cstheme="majorHAnsi"/>
          <w:b/>
          <w:sz w:val="23"/>
          <w:szCs w:val="23"/>
        </w:rPr>
        <w:t xml:space="preserve"> on </w:t>
      </w:r>
      <w:r w:rsidR="001B0F8F" w:rsidRPr="001C7D53">
        <w:rPr>
          <w:rFonts w:ascii="Oxfam TSTAR PRO" w:eastAsia="Cambria" w:hAnsi="Oxfam TSTAR PRO" w:cstheme="majorHAnsi"/>
          <w:b/>
          <w:sz w:val="23"/>
          <w:szCs w:val="23"/>
        </w:rPr>
        <w:t>Agribusiness/Agro-Enterprises Development in Rwanda</w:t>
      </w:r>
      <w:r w:rsidR="00724FE6" w:rsidRPr="001C7D53">
        <w:rPr>
          <w:rFonts w:ascii="Oxfam TSTAR PRO" w:eastAsia="Cambria" w:hAnsi="Oxfam TSTAR PRO" w:cstheme="majorHAnsi"/>
          <w:b/>
          <w:sz w:val="23"/>
          <w:szCs w:val="23"/>
        </w:rPr>
        <w:t xml:space="preserve"> with special focus </w:t>
      </w:r>
      <w:r w:rsidR="00EA7266" w:rsidRPr="001C7D53">
        <w:rPr>
          <w:rFonts w:ascii="Oxfam TSTAR PRO" w:eastAsia="Cambria" w:hAnsi="Oxfam TSTAR PRO" w:cstheme="majorHAnsi"/>
          <w:b/>
          <w:sz w:val="23"/>
          <w:szCs w:val="23"/>
        </w:rPr>
        <w:t>on</w:t>
      </w:r>
      <w:r w:rsidR="00724FE6" w:rsidRPr="001C7D53">
        <w:rPr>
          <w:rFonts w:ascii="Oxfam TSTAR PRO" w:eastAsia="Cambria" w:hAnsi="Oxfam TSTAR PRO" w:cstheme="majorHAnsi"/>
          <w:b/>
          <w:sz w:val="23"/>
          <w:szCs w:val="23"/>
        </w:rPr>
        <w:t xml:space="preserve"> Horticulture</w:t>
      </w:r>
      <w:r w:rsidR="00EA7266" w:rsidRPr="001C7D53">
        <w:rPr>
          <w:rFonts w:ascii="Oxfam TSTAR PRO" w:eastAsia="Cambria" w:hAnsi="Oxfam TSTAR PRO" w:cstheme="majorHAnsi"/>
          <w:b/>
          <w:sz w:val="23"/>
          <w:szCs w:val="23"/>
        </w:rPr>
        <w:t xml:space="preserve"> </w:t>
      </w:r>
      <w:r w:rsidR="00ED556B" w:rsidRPr="001C7D53">
        <w:rPr>
          <w:rFonts w:ascii="Oxfam TSTAR PRO" w:eastAsia="Cambria" w:hAnsi="Oxfam TSTAR PRO" w:cstheme="majorHAnsi"/>
          <w:b/>
          <w:sz w:val="23"/>
          <w:szCs w:val="23"/>
        </w:rPr>
        <w:t>value chains</w:t>
      </w:r>
      <w:r w:rsidR="001B0F8F" w:rsidRPr="001C7D53">
        <w:rPr>
          <w:rFonts w:ascii="Oxfam TSTAR PRO" w:eastAsia="Cambria" w:hAnsi="Oxfam TSTAR PRO" w:cstheme="majorHAnsi"/>
          <w:b/>
          <w:sz w:val="23"/>
          <w:szCs w:val="23"/>
        </w:rPr>
        <w:t xml:space="preserve"> –Opportunities and Challenges</w:t>
      </w:r>
      <w:r w:rsidR="00C32A12" w:rsidRPr="001C7D53">
        <w:rPr>
          <w:rFonts w:ascii="Oxfam TSTAR PRO" w:eastAsia="Cambria" w:hAnsi="Oxfam TSTAR PRO" w:cstheme="majorHAnsi"/>
          <w:b/>
          <w:sz w:val="23"/>
          <w:szCs w:val="23"/>
        </w:rPr>
        <w:t xml:space="preserve"> </w:t>
      </w:r>
      <w:r w:rsidRPr="001C7D53">
        <w:rPr>
          <w:rFonts w:ascii="Oxfam TSTAR PRO" w:hAnsi="Oxfam TSTAR PRO" w:cstheme="majorHAnsi"/>
          <w:sz w:val="23"/>
          <w:szCs w:val="23"/>
        </w:rPr>
        <w:t xml:space="preserve">in Rwanda. The </w:t>
      </w:r>
      <w:r w:rsidR="00E76033" w:rsidRPr="001C7D53">
        <w:rPr>
          <w:rFonts w:ascii="Oxfam TSTAR PRO" w:hAnsi="Oxfam TSTAR PRO" w:cstheme="majorHAnsi"/>
          <w:sz w:val="23"/>
          <w:szCs w:val="23"/>
        </w:rPr>
        <w:t>dialogue</w:t>
      </w:r>
      <w:r w:rsidRPr="001C7D53">
        <w:rPr>
          <w:rFonts w:ascii="Oxfam TSTAR PRO" w:hAnsi="Oxfam TSTAR PRO" w:cstheme="majorHAnsi"/>
          <w:sz w:val="23"/>
          <w:szCs w:val="23"/>
        </w:rPr>
        <w:t xml:space="preserve"> is scheduled on </w:t>
      </w:r>
      <w:r w:rsidR="000B7B1E" w:rsidRPr="001C7D53">
        <w:rPr>
          <w:rFonts w:ascii="Oxfam TSTAR PRO" w:hAnsi="Oxfam TSTAR PRO" w:cstheme="majorHAnsi"/>
          <w:b/>
          <w:sz w:val="23"/>
          <w:szCs w:val="23"/>
        </w:rPr>
        <w:t>November</w:t>
      </w:r>
      <w:r w:rsidR="001B0F8F" w:rsidRPr="001C7D53">
        <w:rPr>
          <w:rFonts w:ascii="Oxfam TSTAR PRO" w:hAnsi="Oxfam TSTAR PRO" w:cstheme="majorHAnsi"/>
          <w:b/>
          <w:sz w:val="23"/>
          <w:szCs w:val="23"/>
        </w:rPr>
        <w:t xml:space="preserve"> 1</w:t>
      </w:r>
      <w:r w:rsidR="00724FE6" w:rsidRPr="001C7D53">
        <w:rPr>
          <w:rFonts w:ascii="Oxfam TSTAR PRO" w:hAnsi="Oxfam TSTAR PRO" w:cstheme="majorHAnsi"/>
          <w:b/>
          <w:sz w:val="23"/>
          <w:szCs w:val="23"/>
        </w:rPr>
        <w:t>7</w:t>
      </w:r>
      <w:r w:rsidR="001B0F8F" w:rsidRPr="001C7D53">
        <w:rPr>
          <w:rFonts w:ascii="Oxfam TSTAR PRO" w:hAnsi="Oxfam TSTAR PRO" w:cstheme="majorHAnsi"/>
          <w:b/>
          <w:sz w:val="23"/>
          <w:szCs w:val="23"/>
          <w:vertAlign w:val="superscript"/>
        </w:rPr>
        <w:t>th</w:t>
      </w:r>
      <w:r w:rsidRPr="001C7D53">
        <w:rPr>
          <w:rFonts w:ascii="Oxfam TSTAR PRO" w:hAnsi="Oxfam TSTAR PRO" w:cstheme="majorHAnsi"/>
          <w:b/>
          <w:sz w:val="23"/>
          <w:szCs w:val="23"/>
        </w:rPr>
        <w:t>, 2021, 9am online through ZOOM</w:t>
      </w:r>
      <w:r w:rsidRPr="001C7D53">
        <w:rPr>
          <w:rFonts w:ascii="Oxfam TSTAR PRO" w:hAnsi="Oxfam TSTAR PRO" w:cstheme="majorHAnsi"/>
          <w:sz w:val="23"/>
          <w:szCs w:val="23"/>
        </w:rPr>
        <w:t>.</w:t>
      </w:r>
      <w:r w:rsidR="000B7B1E" w:rsidRPr="001C7D53">
        <w:rPr>
          <w:rFonts w:ascii="Oxfam TSTAR PRO" w:hAnsi="Oxfam TSTAR PRO" w:cstheme="majorHAnsi"/>
          <w:sz w:val="23"/>
          <w:szCs w:val="23"/>
        </w:rPr>
        <w:t xml:space="preserve"> The dialogue is expected to attract more than 100 participants from government institutions, </w:t>
      </w:r>
      <w:r w:rsidR="000B7B1E" w:rsidRPr="001C7D53">
        <w:rPr>
          <w:rFonts w:ascii="Oxfam TSTAR PRO" w:hAnsi="Oxfam TSTAR PRO"/>
          <w:sz w:val="23"/>
          <w:szCs w:val="23"/>
        </w:rPr>
        <w:t xml:space="preserve">development partners, CSOs, media, private sector (chamber of agriculture), NCCR </w:t>
      </w:r>
      <w:r w:rsidR="00724FE6" w:rsidRPr="001C7D53">
        <w:rPr>
          <w:rFonts w:ascii="Oxfam TSTAR PRO" w:hAnsi="Oxfam TSTAR PRO"/>
          <w:sz w:val="23"/>
          <w:szCs w:val="23"/>
        </w:rPr>
        <w:t xml:space="preserve">Horticulture Federation </w:t>
      </w:r>
      <w:r w:rsidR="000B7B1E" w:rsidRPr="001C7D53">
        <w:rPr>
          <w:rFonts w:ascii="Oxfam TSTAR PRO" w:hAnsi="Oxfam TSTAR PRO"/>
          <w:sz w:val="23"/>
          <w:szCs w:val="23"/>
        </w:rPr>
        <w:t>and individuals working in area of Agribusiness</w:t>
      </w:r>
      <w:r w:rsidR="001C7D53">
        <w:rPr>
          <w:rFonts w:ascii="Oxfam TSTAR PRO" w:hAnsi="Oxfam TSTAR PRO"/>
          <w:sz w:val="23"/>
          <w:szCs w:val="23"/>
        </w:rPr>
        <w:t>/Horticulture value chain</w:t>
      </w:r>
      <w:r w:rsidR="000B7B1E" w:rsidRPr="001C7D53">
        <w:rPr>
          <w:rFonts w:ascii="Oxfam TSTAR PRO" w:hAnsi="Oxfam TSTAR PRO"/>
          <w:sz w:val="23"/>
          <w:szCs w:val="23"/>
        </w:rPr>
        <w:t>.</w:t>
      </w:r>
    </w:p>
    <w:p w14:paraId="0830C2AB" w14:textId="77777777" w:rsidR="000B7B1E" w:rsidRPr="001C7D53" w:rsidRDefault="000B7B1E" w:rsidP="000B7B1E">
      <w:pPr>
        <w:widowControl w:val="0"/>
        <w:autoSpaceDE w:val="0"/>
        <w:autoSpaceDN w:val="0"/>
        <w:adjustRightInd w:val="0"/>
        <w:spacing w:before="29" w:after="0" w:line="240" w:lineRule="auto"/>
        <w:jc w:val="both"/>
        <w:rPr>
          <w:rFonts w:ascii="Oxfam TSTAR PRO" w:eastAsia="Cambria" w:hAnsi="Oxfam TSTAR PRO" w:cstheme="majorHAnsi"/>
          <w:b/>
          <w:sz w:val="23"/>
          <w:szCs w:val="23"/>
        </w:rPr>
      </w:pPr>
    </w:p>
    <w:p w14:paraId="406D03AE" w14:textId="082F9ADC" w:rsidR="00C32A12" w:rsidRPr="001C7D53" w:rsidRDefault="00C32A12" w:rsidP="00BB35BA">
      <w:pPr>
        <w:spacing w:line="240" w:lineRule="auto"/>
        <w:jc w:val="both"/>
        <w:rPr>
          <w:rFonts w:ascii="Oxfam TSTAR PRO" w:hAnsi="Oxfam TSTAR PRO" w:cstheme="majorHAnsi"/>
          <w:sz w:val="23"/>
          <w:szCs w:val="23"/>
        </w:rPr>
      </w:pPr>
      <w:r w:rsidRPr="001C7D53">
        <w:rPr>
          <w:rFonts w:ascii="Oxfam TSTAR PRO" w:hAnsi="Oxfam TSTAR PRO" w:cstheme="majorHAnsi"/>
          <w:sz w:val="23"/>
          <w:szCs w:val="23"/>
        </w:rPr>
        <w:t>The purpose of the national virtual dialogue is to raise awareness on existing opportunities in the Agribusiness sub-sector</w:t>
      </w:r>
      <w:r w:rsidR="00EA7266" w:rsidRPr="001C7D53">
        <w:rPr>
          <w:rFonts w:ascii="Oxfam TSTAR PRO" w:hAnsi="Oxfam TSTAR PRO" w:cstheme="majorHAnsi"/>
          <w:sz w:val="23"/>
          <w:szCs w:val="23"/>
        </w:rPr>
        <w:t xml:space="preserve"> </w:t>
      </w:r>
      <w:r w:rsidR="00ED556B" w:rsidRPr="001C7D53">
        <w:rPr>
          <w:rFonts w:ascii="Oxfam TSTAR PRO" w:hAnsi="Oxfam TSTAR PRO" w:cstheme="majorHAnsi"/>
          <w:sz w:val="23"/>
          <w:szCs w:val="23"/>
        </w:rPr>
        <w:t xml:space="preserve">with focus on </w:t>
      </w:r>
      <w:r w:rsidR="00EA7266" w:rsidRPr="001C7D53">
        <w:rPr>
          <w:rFonts w:ascii="Oxfam TSTAR PRO" w:hAnsi="Oxfam TSTAR PRO" w:cstheme="majorHAnsi"/>
          <w:sz w:val="23"/>
          <w:szCs w:val="23"/>
        </w:rPr>
        <w:t>horticulture</w:t>
      </w:r>
      <w:r w:rsidR="00ED556B" w:rsidRPr="001C7D53">
        <w:rPr>
          <w:rFonts w:ascii="Oxfam TSTAR PRO" w:hAnsi="Oxfam TSTAR PRO" w:cstheme="majorHAnsi"/>
          <w:sz w:val="23"/>
          <w:szCs w:val="23"/>
        </w:rPr>
        <w:t xml:space="preserve"> value chains</w:t>
      </w:r>
      <w:r w:rsidR="00EA7266" w:rsidRPr="001C7D53">
        <w:rPr>
          <w:rFonts w:ascii="Oxfam TSTAR PRO" w:hAnsi="Oxfam TSTAR PRO" w:cstheme="majorHAnsi"/>
          <w:sz w:val="23"/>
          <w:szCs w:val="23"/>
        </w:rPr>
        <w:t xml:space="preserve"> </w:t>
      </w:r>
      <w:r w:rsidRPr="001C7D53">
        <w:rPr>
          <w:rFonts w:ascii="Oxfam TSTAR PRO" w:hAnsi="Oxfam TSTAR PRO" w:cstheme="majorHAnsi"/>
          <w:sz w:val="23"/>
          <w:szCs w:val="23"/>
        </w:rPr>
        <w:t xml:space="preserve"> and recognize the challenges to the sector development; with the aim of finding workable multi-stakeholder solutions and call upon all stakeholders to play their respective roles.</w:t>
      </w:r>
    </w:p>
    <w:p w14:paraId="6D558749" w14:textId="6F814004" w:rsidR="00777FA3" w:rsidRPr="00916AEA" w:rsidRDefault="00AD1590" w:rsidP="00BB35BA">
      <w:pPr>
        <w:spacing w:line="240" w:lineRule="auto"/>
        <w:jc w:val="both"/>
      </w:pPr>
      <w:r>
        <w:rPr>
          <w:rFonts w:ascii="Oxfam TSTAR PRO" w:hAnsi="Oxfam TSTAR PRO" w:cstheme="majorHAnsi"/>
          <w:sz w:val="23"/>
          <w:szCs w:val="23"/>
        </w:rPr>
        <w:t xml:space="preserve">We kindly invite you or your representative </w:t>
      </w:r>
      <w:r w:rsidR="005903D9" w:rsidRPr="001C7D53">
        <w:rPr>
          <w:rFonts w:ascii="Oxfam TSTAR PRO" w:hAnsi="Oxfam TSTAR PRO" w:cstheme="majorHAnsi"/>
          <w:sz w:val="23"/>
          <w:szCs w:val="23"/>
        </w:rPr>
        <w:t xml:space="preserve">to attend this </w:t>
      </w:r>
      <w:r w:rsidR="00E76033" w:rsidRPr="001C7D53">
        <w:rPr>
          <w:rFonts w:ascii="Oxfam TSTAR PRO" w:hAnsi="Oxfam TSTAR PRO" w:cstheme="majorHAnsi"/>
          <w:sz w:val="23"/>
          <w:szCs w:val="23"/>
        </w:rPr>
        <w:t>dialogue t</w:t>
      </w:r>
      <w:r w:rsidR="004120C1" w:rsidRPr="001C7D53">
        <w:rPr>
          <w:rFonts w:ascii="Oxfam TSTAR PRO" w:hAnsi="Oxfam TSTAR PRO" w:cstheme="majorHAnsi"/>
          <w:sz w:val="23"/>
          <w:szCs w:val="23"/>
        </w:rPr>
        <w:t>h</w:t>
      </w:r>
      <w:r w:rsidR="00E76033" w:rsidRPr="001C7D53">
        <w:rPr>
          <w:rFonts w:ascii="Oxfam TSTAR PRO" w:hAnsi="Oxfam TSTAR PRO" w:cstheme="majorHAnsi"/>
          <w:sz w:val="23"/>
          <w:szCs w:val="23"/>
        </w:rPr>
        <w:t>rough the following</w:t>
      </w:r>
      <w:r w:rsidR="00777FA3" w:rsidRPr="001C7D53">
        <w:rPr>
          <w:rFonts w:ascii="Oxfam TSTAR PRO" w:hAnsi="Oxfam TSTAR PRO" w:cstheme="majorHAnsi"/>
          <w:sz w:val="23"/>
          <w:szCs w:val="23"/>
        </w:rPr>
        <w:t xml:space="preserve"> link</w:t>
      </w:r>
      <w:r w:rsidR="00BB35BA" w:rsidRPr="001C7D53">
        <w:rPr>
          <w:rFonts w:ascii="Oxfam TSTAR PRO" w:hAnsi="Oxfam TSTAR PRO" w:cstheme="majorHAnsi"/>
          <w:sz w:val="23"/>
          <w:szCs w:val="23"/>
        </w:rPr>
        <w:t xml:space="preserve">: </w:t>
      </w:r>
      <w:hyperlink r:id="rId10" w:history="1">
        <w:r w:rsidR="00916AEA" w:rsidRPr="00C5369A">
          <w:rPr>
            <w:rStyle w:val="Hyperlink"/>
          </w:rPr>
          <w:t>https://zoom.us/j/91254317350?pwd=dzMrQUNvaUU2ZlZqMVVvTkRHMEtKZz09</w:t>
        </w:r>
      </w:hyperlink>
      <w:r w:rsidR="00916AEA">
        <w:t xml:space="preserve">. </w:t>
      </w:r>
      <w:r w:rsidR="00BB35BA" w:rsidRPr="001C7D53">
        <w:rPr>
          <w:rFonts w:ascii="Oxfam TSTAR PRO" w:hAnsi="Oxfam TSTAR PRO" w:cstheme="majorHAnsi"/>
          <w:sz w:val="23"/>
          <w:szCs w:val="23"/>
        </w:rPr>
        <w:t xml:space="preserve">Meeting ID: </w:t>
      </w:r>
      <w:r w:rsidR="00916AEA" w:rsidRPr="00916AEA">
        <w:rPr>
          <w:rFonts w:ascii="Oxfam TSTAR PRO" w:hAnsi="Oxfam TSTAR PRO" w:cstheme="majorHAnsi"/>
          <w:sz w:val="23"/>
          <w:szCs w:val="23"/>
        </w:rPr>
        <w:t>912 5431 7350</w:t>
      </w:r>
      <w:r w:rsidR="00BB35BA" w:rsidRPr="001C7D53">
        <w:rPr>
          <w:rFonts w:ascii="Oxfam TSTAR PRO" w:hAnsi="Oxfam TSTAR PRO" w:cstheme="majorHAnsi"/>
          <w:sz w:val="23"/>
          <w:szCs w:val="23"/>
        </w:rPr>
        <w:t xml:space="preserve">. Passcode: </w:t>
      </w:r>
      <w:r w:rsidR="00916AEA" w:rsidRPr="00916AEA">
        <w:rPr>
          <w:rFonts w:ascii="Oxfam TSTAR PRO" w:hAnsi="Oxfam TSTAR PRO" w:cstheme="majorHAnsi"/>
          <w:sz w:val="23"/>
          <w:szCs w:val="23"/>
        </w:rPr>
        <w:t>714249</w:t>
      </w:r>
      <w:bookmarkStart w:id="0" w:name="_GoBack"/>
      <w:bookmarkEnd w:id="0"/>
      <w:r w:rsidR="00777FA3" w:rsidRPr="001C7D53">
        <w:rPr>
          <w:rFonts w:ascii="Oxfam TSTAR PRO" w:hAnsi="Oxfam TSTAR PRO" w:cstheme="majorHAnsi"/>
          <w:sz w:val="23"/>
          <w:szCs w:val="23"/>
        </w:rPr>
        <w:t xml:space="preserve">. </w:t>
      </w:r>
    </w:p>
    <w:p w14:paraId="099B7FE2" w14:textId="715094B7" w:rsidR="005903D9" w:rsidRPr="001C7D53" w:rsidRDefault="008E76BD" w:rsidP="00BB35BA">
      <w:pPr>
        <w:spacing w:line="240" w:lineRule="auto"/>
        <w:jc w:val="both"/>
        <w:rPr>
          <w:rFonts w:ascii="Oxfam TSTAR PRO" w:hAnsi="Oxfam TSTAR PRO" w:cstheme="majorHAnsi"/>
          <w:sz w:val="23"/>
          <w:szCs w:val="23"/>
        </w:rPr>
      </w:pPr>
      <w:r w:rsidRPr="001C7D53">
        <w:rPr>
          <w:rFonts w:ascii="Oxfam TSTAR PRO" w:hAnsi="Oxfam TSTAR PRO" w:cstheme="majorHAnsi"/>
          <w:sz w:val="23"/>
          <w:szCs w:val="23"/>
        </w:rPr>
        <w:t xml:space="preserve">Attached is a concept note and tentative agenda for your easier reference. </w:t>
      </w:r>
      <w:r w:rsidR="005903D9" w:rsidRPr="001C7D53">
        <w:rPr>
          <w:rFonts w:ascii="Oxfam TSTAR PRO" w:hAnsi="Oxfam TSTAR PRO" w:cstheme="majorHAnsi"/>
          <w:sz w:val="23"/>
          <w:szCs w:val="23"/>
        </w:rPr>
        <w:t xml:space="preserve">For further details or confirmation to attend, kindly write to us through email: </w:t>
      </w:r>
      <w:hyperlink r:id="rId11" w:history="1">
        <w:r w:rsidR="005903D9" w:rsidRPr="001C7D53">
          <w:rPr>
            <w:rStyle w:val="Hyperlink"/>
            <w:rFonts w:ascii="Oxfam TSTAR PRO" w:hAnsi="Oxfam TSTAR PRO" w:cstheme="majorHAnsi"/>
            <w:sz w:val="23"/>
            <w:szCs w:val="23"/>
          </w:rPr>
          <w:t>info@eprnrwanda.org</w:t>
        </w:r>
      </w:hyperlink>
      <w:r w:rsidR="005903D9" w:rsidRPr="001C7D53">
        <w:rPr>
          <w:rFonts w:ascii="Oxfam TSTAR PRO" w:hAnsi="Oxfam TSTAR PRO" w:cstheme="majorHAnsi"/>
          <w:sz w:val="23"/>
          <w:szCs w:val="23"/>
        </w:rPr>
        <w:t xml:space="preserve"> OR call Aline/EPRN:</w:t>
      </w:r>
      <w:r w:rsidR="001E448C" w:rsidRPr="001C7D53">
        <w:rPr>
          <w:rFonts w:ascii="Oxfam TSTAR PRO" w:hAnsi="Oxfam TSTAR PRO" w:cstheme="majorHAnsi"/>
          <w:sz w:val="23"/>
          <w:szCs w:val="23"/>
        </w:rPr>
        <w:t>0781631943</w:t>
      </w:r>
      <w:r w:rsidR="005903D9" w:rsidRPr="001C7D53">
        <w:rPr>
          <w:rFonts w:ascii="Oxfam TSTAR PRO" w:hAnsi="Oxfam TSTAR PRO" w:cstheme="majorHAnsi"/>
          <w:sz w:val="23"/>
          <w:szCs w:val="23"/>
        </w:rPr>
        <w:t xml:space="preserve"> </w:t>
      </w:r>
      <w:r w:rsidR="001E448C" w:rsidRPr="001C7D53">
        <w:rPr>
          <w:rFonts w:ascii="Oxfam TSTAR PRO" w:hAnsi="Oxfam TSTAR PRO" w:cstheme="majorHAnsi"/>
          <w:sz w:val="23"/>
          <w:szCs w:val="23"/>
        </w:rPr>
        <w:t>OR</w:t>
      </w:r>
      <w:r w:rsidR="005903D9" w:rsidRPr="001C7D53">
        <w:rPr>
          <w:rFonts w:ascii="Oxfam TSTAR PRO" w:hAnsi="Oxfam TSTAR PRO" w:cstheme="majorHAnsi"/>
          <w:sz w:val="23"/>
          <w:szCs w:val="23"/>
        </w:rPr>
        <w:t xml:space="preserve"> </w:t>
      </w:r>
      <w:r w:rsidR="004B4D99" w:rsidRPr="001C7D53">
        <w:rPr>
          <w:rFonts w:ascii="Oxfam TSTAR PRO" w:hAnsi="Oxfam TSTAR PRO" w:cstheme="majorHAnsi"/>
          <w:sz w:val="23"/>
          <w:szCs w:val="23"/>
        </w:rPr>
        <w:t>Marie Gorettie</w:t>
      </w:r>
      <w:r w:rsidR="005903D9" w:rsidRPr="001C7D53">
        <w:rPr>
          <w:rFonts w:ascii="Oxfam TSTAR PRO" w:hAnsi="Oxfam TSTAR PRO" w:cstheme="majorHAnsi"/>
          <w:sz w:val="23"/>
          <w:szCs w:val="23"/>
        </w:rPr>
        <w:t>/Oxfam:</w:t>
      </w:r>
      <w:r w:rsidR="009B13D2" w:rsidRPr="001C7D53">
        <w:rPr>
          <w:rFonts w:ascii="Oxfam TSTAR PRO" w:hAnsi="Oxfam TSTAR PRO" w:cstheme="majorHAnsi"/>
          <w:sz w:val="23"/>
          <w:szCs w:val="23"/>
        </w:rPr>
        <w:t xml:space="preserve"> </w:t>
      </w:r>
      <w:r w:rsidR="004B4D99" w:rsidRPr="001C7D53">
        <w:rPr>
          <w:rFonts w:ascii="Oxfam TSTAR PRO" w:hAnsi="Oxfam TSTAR PRO" w:cstheme="majorHAnsi"/>
          <w:sz w:val="23"/>
          <w:szCs w:val="23"/>
        </w:rPr>
        <w:t>0788833582</w:t>
      </w:r>
      <w:r w:rsidR="00ED35A7" w:rsidRPr="001C7D53">
        <w:rPr>
          <w:rFonts w:ascii="Oxfam TSTAR PRO" w:hAnsi="Oxfam TSTAR PRO" w:cstheme="majorHAnsi"/>
          <w:sz w:val="23"/>
          <w:szCs w:val="23"/>
        </w:rPr>
        <w:t>.</w:t>
      </w:r>
    </w:p>
    <w:p w14:paraId="4F5E97C9" w14:textId="23A62754" w:rsidR="003672E3" w:rsidRPr="001C7D53" w:rsidRDefault="007A2758" w:rsidP="00BB35BA">
      <w:pPr>
        <w:spacing w:after="0" w:line="240" w:lineRule="auto"/>
        <w:jc w:val="both"/>
        <w:rPr>
          <w:rFonts w:ascii="Oxfam TSTAR PRO" w:eastAsia="Malgun Gothic" w:hAnsi="Oxfam TSTAR PRO" w:cstheme="majorHAnsi"/>
          <w:sz w:val="23"/>
          <w:szCs w:val="23"/>
        </w:rPr>
      </w:pPr>
      <w:r w:rsidRPr="001C7D53">
        <w:rPr>
          <w:rFonts w:ascii="Oxfam TSTAR PRO" w:eastAsia="Malgun Gothic" w:hAnsi="Oxfam TSTAR PRO" w:cstheme="majorHAnsi"/>
          <w:sz w:val="23"/>
          <w:szCs w:val="23"/>
        </w:rPr>
        <w:t>Sincerely,</w:t>
      </w:r>
    </w:p>
    <w:p w14:paraId="6A5C2AB2" w14:textId="593918D3" w:rsidR="00141089" w:rsidRPr="001C7D53" w:rsidRDefault="00141089" w:rsidP="00AD1590">
      <w:pPr>
        <w:spacing w:after="0" w:line="240" w:lineRule="auto"/>
        <w:jc w:val="both"/>
        <w:rPr>
          <w:rFonts w:ascii="Oxfam TSTAR PRO" w:eastAsia="Malgun Gothic" w:hAnsi="Oxfam TSTAR PRO" w:cstheme="majorHAnsi"/>
          <w:noProof/>
          <w:sz w:val="23"/>
          <w:szCs w:val="23"/>
          <w:lang w:eastAsia="en-GB"/>
        </w:rPr>
      </w:pPr>
    </w:p>
    <w:p w14:paraId="7E7A3F8C" w14:textId="3B3A76B0" w:rsidR="000B7B1E" w:rsidRPr="001C7D53" w:rsidRDefault="000B7B1E" w:rsidP="00BB35BA">
      <w:pPr>
        <w:spacing w:after="0" w:line="240" w:lineRule="auto"/>
        <w:ind w:hanging="180"/>
        <w:jc w:val="both"/>
        <w:rPr>
          <w:rFonts w:ascii="Oxfam TSTAR PRO" w:eastAsia="Malgun Gothic" w:hAnsi="Oxfam TSTAR PRO" w:cstheme="majorHAnsi"/>
          <w:noProof/>
          <w:sz w:val="23"/>
          <w:szCs w:val="23"/>
          <w:lang w:eastAsia="en-GB"/>
        </w:rPr>
      </w:pPr>
    </w:p>
    <w:p w14:paraId="68A89276" w14:textId="216AB1E4" w:rsidR="005903D9" w:rsidRPr="001C7D53" w:rsidRDefault="00AD1590" w:rsidP="00AD1590">
      <w:pPr>
        <w:spacing w:after="0" w:line="240" w:lineRule="auto"/>
        <w:ind w:hanging="142"/>
        <w:jc w:val="both"/>
        <w:rPr>
          <w:rFonts w:ascii="Oxfam TSTAR PRO" w:eastAsia="Malgun Gothic" w:hAnsi="Oxfam TSTAR PRO" w:cstheme="majorHAnsi"/>
          <w:sz w:val="23"/>
          <w:szCs w:val="23"/>
        </w:rPr>
      </w:pPr>
      <w:r w:rsidRPr="00061B70">
        <w:rPr>
          <w:noProof/>
          <w:szCs w:val="24"/>
        </w:rPr>
        <w:drawing>
          <wp:inline distT="0" distB="0" distL="0" distR="0" wp14:anchorId="15374442" wp14:editId="044255F2">
            <wp:extent cx="3564859" cy="164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2781" cy="1672663"/>
                    </a:xfrm>
                    <a:prstGeom prst="rect">
                      <a:avLst/>
                    </a:prstGeom>
                  </pic:spPr>
                </pic:pic>
              </a:graphicData>
            </a:graphic>
          </wp:inline>
        </w:drawing>
      </w:r>
    </w:p>
    <w:p w14:paraId="7DA457A4" w14:textId="77777777" w:rsidR="00AD1590" w:rsidRDefault="00AD1590" w:rsidP="00BB35BA">
      <w:pPr>
        <w:spacing w:after="0" w:line="240" w:lineRule="auto"/>
        <w:jc w:val="both"/>
        <w:rPr>
          <w:rFonts w:ascii="Oxfam TSTAR PRO" w:hAnsi="Oxfam TSTAR PRO" w:cstheme="majorHAnsi"/>
          <w:b/>
          <w:sz w:val="23"/>
          <w:szCs w:val="23"/>
        </w:rPr>
      </w:pPr>
    </w:p>
    <w:p w14:paraId="0D28E2BB" w14:textId="77777777" w:rsidR="00AD1590" w:rsidRDefault="00AD1590" w:rsidP="00BB35BA">
      <w:pPr>
        <w:spacing w:after="0" w:line="240" w:lineRule="auto"/>
        <w:jc w:val="both"/>
        <w:rPr>
          <w:rFonts w:ascii="Oxfam TSTAR PRO" w:hAnsi="Oxfam TSTAR PRO" w:cstheme="majorHAnsi"/>
          <w:b/>
          <w:sz w:val="23"/>
          <w:szCs w:val="23"/>
        </w:rPr>
      </w:pPr>
    </w:p>
    <w:p w14:paraId="27F4E1F0" w14:textId="77777777" w:rsidR="00AD1590" w:rsidRDefault="00AD1590" w:rsidP="00BB35BA">
      <w:pPr>
        <w:spacing w:after="0" w:line="240" w:lineRule="auto"/>
        <w:jc w:val="both"/>
        <w:rPr>
          <w:rFonts w:ascii="Oxfam TSTAR PRO" w:hAnsi="Oxfam TSTAR PRO" w:cstheme="majorHAnsi"/>
          <w:b/>
          <w:sz w:val="23"/>
          <w:szCs w:val="23"/>
        </w:rPr>
      </w:pPr>
    </w:p>
    <w:p w14:paraId="62527EA1" w14:textId="748EDE59" w:rsidR="000C0AB0" w:rsidRPr="001C7D53" w:rsidRDefault="009461C2" w:rsidP="00BB35BA">
      <w:pPr>
        <w:spacing w:after="0" w:line="240" w:lineRule="auto"/>
        <w:jc w:val="both"/>
        <w:rPr>
          <w:rFonts w:ascii="Oxfam TSTAR PRO" w:hAnsi="Oxfam TSTAR PRO" w:cstheme="majorHAnsi"/>
          <w:b/>
          <w:sz w:val="23"/>
          <w:szCs w:val="23"/>
        </w:rPr>
      </w:pPr>
      <w:r w:rsidRPr="001C7D53">
        <w:rPr>
          <w:rFonts w:ascii="Oxfam TSTAR PRO" w:hAnsi="Oxfam TSTAR PRO" w:cstheme="majorHAnsi"/>
          <w:b/>
          <w:sz w:val="23"/>
          <w:szCs w:val="23"/>
        </w:rPr>
        <w:t>CC:</w:t>
      </w:r>
    </w:p>
    <w:p w14:paraId="3865ABF0" w14:textId="2B8A4E3A" w:rsidR="008E76BD" w:rsidRPr="001C7D53" w:rsidRDefault="00C907E6" w:rsidP="00BB35BA">
      <w:pPr>
        <w:pStyle w:val="ListParagraph"/>
        <w:numPr>
          <w:ilvl w:val="0"/>
          <w:numId w:val="10"/>
        </w:numPr>
        <w:jc w:val="both"/>
        <w:rPr>
          <w:rFonts w:ascii="Oxfam TSTAR PRO" w:hAnsi="Oxfam TSTAR PRO" w:cstheme="majorHAnsi"/>
          <w:sz w:val="23"/>
          <w:szCs w:val="23"/>
        </w:rPr>
      </w:pPr>
      <w:r w:rsidRPr="001C7D53">
        <w:rPr>
          <w:rFonts w:ascii="Oxfam TSTAR PRO" w:hAnsi="Oxfam TSTAR PRO" w:cstheme="majorHAnsi"/>
          <w:sz w:val="23"/>
          <w:szCs w:val="23"/>
        </w:rPr>
        <w:t>Immaculee Mukampabuka, Co</w:t>
      </w:r>
      <w:r w:rsidR="00C32A12" w:rsidRPr="001C7D53">
        <w:rPr>
          <w:rFonts w:ascii="Oxfam TSTAR PRO" w:hAnsi="Oxfam TSTAR PRO" w:cstheme="majorHAnsi"/>
          <w:sz w:val="23"/>
          <w:szCs w:val="23"/>
        </w:rPr>
        <w:t>untry Director (Interim), OXFAM</w:t>
      </w:r>
    </w:p>
    <w:p w14:paraId="73E7D884" w14:textId="77777777" w:rsidR="008E76BD" w:rsidRPr="001C7D53" w:rsidRDefault="008E76BD">
      <w:pPr>
        <w:rPr>
          <w:rFonts w:ascii="Oxfam TSTAR PRO" w:eastAsia="Times New Roman" w:hAnsi="Oxfam TSTAR PRO" w:cstheme="majorHAnsi"/>
          <w:sz w:val="23"/>
          <w:szCs w:val="23"/>
        </w:rPr>
      </w:pPr>
      <w:r w:rsidRPr="001C7D53">
        <w:rPr>
          <w:rFonts w:ascii="Oxfam TSTAR PRO" w:hAnsi="Oxfam TSTAR PRO" w:cstheme="majorHAnsi"/>
          <w:sz w:val="23"/>
          <w:szCs w:val="23"/>
        </w:rPr>
        <w:br w:type="page"/>
      </w:r>
    </w:p>
    <w:p w14:paraId="6BEF465F" w14:textId="77777777" w:rsidR="008E76BD" w:rsidRPr="001C7D53" w:rsidRDefault="008E76BD" w:rsidP="008E76BD">
      <w:pPr>
        <w:spacing w:after="0"/>
        <w:ind w:right="1018"/>
        <w:jc w:val="right"/>
        <w:rPr>
          <w:rFonts w:ascii="Oxfam TSTAR PRO" w:hAnsi="Oxfam TSTAR PRO"/>
        </w:rPr>
      </w:pPr>
      <w:r w:rsidRPr="001C7D53">
        <w:rPr>
          <w:rFonts w:ascii="Oxfam TSTAR PRO" w:hAnsi="Oxfam TSTAR PRO"/>
          <w:noProof/>
        </w:rPr>
        <w:lastRenderedPageBreak/>
        <mc:AlternateContent>
          <mc:Choice Requires="wpg">
            <w:drawing>
              <wp:anchor distT="0" distB="0" distL="114300" distR="114300" simplePos="0" relativeHeight="251664384" behindDoc="0" locked="0" layoutInCell="1" allowOverlap="1" wp14:anchorId="79D90119" wp14:editId="297A67D6">
                <wp:simplePos x="0" y="0"/>
                <wp:positionH relativeFrom="page">
                  <wp:align>center</wp:align>
                </wp:positionH>
                <wp:positionV relativeFrom="margin">
                  <wp:posOffset>-552450</wp:posOffset>
                </wp:positionV>
                <wp:extent cx="6306820" cy="2250440"/>
                <wp:effectExtent l="0" t="0" r="0" b="0"/>
                <wp:wrapSquare wrapText="bothSides"/>
                <wp:docPr id="8123" name="Group 8123"/>
                <wp:cNvGraphicFramePr/>
                <a:graphic xmlns:a="http://schemas.openxmlformats.org/drawingml/2006/main">
                  <a:graphicData uri="http://schemas.microsoft.com/office/word/2010/wordprocessingGroup">
                    <wpg:wgp>
                      <wpg:cNvGrpSpPr/>
                      <wpg:grpSpPr>
                        <a:xfrm>
                          <a:off x="0" y="0"/>
                          <a:ext cx="6306820" cy="2250576"/>
                          <a:chOff x="0" y="0"/>
                          <a:chExt cx="6307328" cy="2250639"/>
                        </a:xfrm>
                      </wpg:grpSpPr>
                      <pic:pic xmlns:pic="http://schemas.openxmlformats.org/drawingml/2006/picture">
                        <pic:nvPicPr>
                          <pic:cNvPr id="8" name="Picture 8"/>
                          <pic:cNvPicPr/>
                        </pic:nvPicPr>
                        <pic:blipFill>
                          <a:blip r:embed="rId13"/>
                          <a:stretch>
                            <a:fillRect/>
                          </a:stretch>
                        </pic:blipFill>
                        <pic:spPr>
                          <a:xfrm>
                            <a:off x="0" y="0"/>
                            <a:ext cx="6307328" cy="826135"/>
                          </a:xfrm>
                          <a:prstGeom prst="rect">
                            <a:avLst/>
                          </a:prstGeom>
                        </pic:spPr>
                      </pic:pic>
                      <wps:wsp>
                        <wps:cNvPr id="9" name="Rectangle 9"/>
                        <wps:cNvSpPr/>
                        <wps:spPr>
                          <a:xfrm>
                            <a:off x="506730" y="2060702"/>
                            <a:ext cx="2479021" cy="189937"/>
                          </a:xfrm>
                          <a:prstGeom prst="rect">
                            <a:avLst/>
                          </a:prstGeom>
                          <a:ln>
                            <a:noFill/>
                          </a:ln>
                        </wps:spPr>
                        <wps:txbx>
                          <w:txbxContent>
                            <w:p w14:paraId="23F8D536" w14:textId="77777777" w:rsidR="008E76BD" w:rsidRDefault="008E76BD" w:rsidP="008E76BD">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103" name="Picture 103"/>
                          <pic:cNvPicPr/>
                        </pic:nvPicPr>
                        <pic:blipFill>
                          <a:blip r:embed="rId14"/>
                          <a:stretch>
                            <a:fillRect/>
                          </a:stretch>
                        </pic:blipFill>
                        <pic:spPr>
                          <a:xfrm>
                            <a:off x="2256019" y="826136"/>
                            <a:ext cx="1402715" cy="1339596"/>
                          </a:xfrm>
                          <a:prstGeom prst="rect">
                            <a:avLst/>
                          </a:prstGeom>
                        </pic:spPr>
                      </pic:pic>
                    </wpg:wgp>
                  </a:graphicData>
                </a:graphic>
                <wp14:sizeRelV relativeFrom="margin">
                  <wp14:pctHeight>0</wp14:pctHeight>
                </wp14:sizeRelV>
              </wp:anchor>
            </w:drawing>
          </mc:Choice>
          <mc:Fallback>
            <w:pict>
              <v:group w14:anchorId="79D90119" id="Group 8123" o:spid="_x0000_s1026" style="position:absolute;left:0;text-align:left;margin-left:0;margin-top:-43.5pt;width:496.6pt;height:177.2pt;z-index:251664384;mso-position-horizontal:center;mso-position-horizontal-relative:page;mso-position-vertical-relative:margin;mso-height-relative:margin" coordsize="63073,22506"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63073;height:8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">
                  <v:imagedata r:id="rId15" o:title=""/>
                </v:shape>
                <v:rect id="Rectangle 9" o:spid="_x0000_s1028" style="position:absolute;left:5067;top:20607;width:2479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3F8D536" w14:textId="77777777" w:rsidR="008E76BD" w:rsidRDefault="008E76BD" w:rsidP="008E76BD">
                        <w:r>
                          <w:rPr>
                            <w:rFonts w:ascii="Calibri" w:eastAsia="Calibri" w:hAnsi="Calibri" w:cs="Calibri"/>
                          </w:rPr>
                          <w:t xml:space="preserve">                                                           </w:t>
                        </w:r>
                      </w:p>
                    </w:txbxContent>
                  </v:textbox>
                </v:rect>
                <v:shape id="Picture 103" o:spid="_x0000_s1029" type="#_x0000_t75" style="position:absolute;left:22560;top:8261;width:14027;height:13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">
                  <v:imagedata r:id="rId16" o:title=""/>
                </v:shape>
                <w10:wrap type="square" anchorx="page" anchory="margin"/>
              </v:group>
            </w:pict>
          </mc:Fallback>
        </mc:AlternateContent>
      </w:r>
      <w:r w:rsidRPr="001C7D53">
        <w:rPr>
          <w:rFonts w:ascii="Oxfam TSTAR PRO" w:eastAsia="Calibri" w:hAnsi="Oxfam TSTAR PRO" w:cs="Calibri"/>
        </w:rPr>
        <w:t xml:space="preserve">                       </w:t>
      </w:r>
      <w:r w:rsidRPr="001C7D53">
        <w:rPr>
          <w:rFonts w:ascii="Oxfam TSTAR PRO" w:eastAsia="Calibri" w:hAnsi="Oxfam TSTAR PRO" w:cs="Calibri"/>
          <w:b/>
          <w:color w:val="FFFFFF"/>
        </w:rPr>
        <w:t>____________ __</w:t>
      </w:r>
      <w:r w:rsidRPr="001C7D53">
        <w:rPr>
          <w:rFonts w:ascii="Oxfam TSTAR PRO" w:eastAsia="Calibri" w:hAnsi="Oxfam TSTAR PRO" w:cs="Calibri"/>
          <w:b/>
        </w:rPr>
        <w:t xml:space="preserve"> </w:t>
      </w:r>
    </w:p>
    <w:p w14:paraId="556BA398" w14:textId="77777777" w:rsidR="008E76BD" w:rsidRPr="001C7D53" w:rsidRDefault="008E76BD" w:rsidP="008E76BD">
      <w:pPr>
        <w:spacing w:after="0"/>
        <w:ind w:right="169"/>
        <w:jc w:val="center"/>
        <w:rPr>
          <w:rFonts w:ascii="Oxfam TSTAR PRO" w:hAnsi="Oxfam TSTAR PRO"/>
        </w:rPr>
      </w:pPr>
      <w:r w:rsidRPr="001C7D53">
        <w:rPr>
          <w:rFonts w:ascii="Oxfam TSTAR PRO" w:eastAsia="Calibri" w:hAnsi="Oxfam TSTAR PRO" w:cs="Calibri"/>
          <w:b/>
        </w:rPr>
        <w:t xml:space="preserve"> </w:t>
      </w:r>
    </w:p>
    <w:p w14:paraId="1D6FEC71" w14:textId="77777777" w:rsidR="008E76BD" w:rsidRPr="001C7D53" w:rsidRDefault="008E76BD" w:rsidP="008E76BD">
      <w:pPr>
        <w:spacing w:after="0"/>
        <w:ind w:right="225"/>
        <w:jc w:val="center"/>
        <w:rPr>
          <w:rFonts w:ascii="Oxfam TSTAR PRO" w:hAnsi="Oxfam TSTAR PRO"/>
        </w:rPr>
      </w:pPr>
      <w:r w:rsidRPr="001C7D53">
        <w:rPr>
          <w:rFonts w:ascii="Oxfam TSTAR PRO" w:eastAsia="Calibri" w:hAnsi="Oxfam TSTAR PRO" w:cs="Calibri"/>
          <w:b/>
        </w:rPr>
        <w:t xml:space="preserve">Stakeholders’ Engagement/National Dialogue </w:t>
      </w:r>
    </w:p>
    <w:p w14:paraId="69CE65F1" w14:textId="77777777" w:rsidR="008E76BD" w:rsidRPr="001C7D53" w:rsidRDefault="008E76BD" w:rsidP="008E76BD">
      <w:pPr>
        <w:spacing w:after="0"/>
        <w:rPr>
          <w:rFonts w:ascii="Oxfam TSTAR PRO" w:hAnsi="Oxfam TSTAR PRO"/>
        </w:rPr>
      </w:pPr>
      <w:r w:rsidRPr="001C7D53">
        <w:rPr>
          <w:rFonts w:ascii="Oxfam TSTAR PRO" w:eastAsia="Calibri" w:hAnsi="Oxfam TSTAR PRO" w:cs="Calibri"/>
          <w:b/>
        </w:rPr>
        <w:t xml:space="preserve"> </w:t>
      </w:r>
    </w:p>
    <w:p w14:paraId="24D69050" w14:textId="73ADB0CF" w:rsidR="008E76BD" w:rsidRPr="001C7D53" w:rsidRDefault="008E76BD" w:rsidP="001C7D53">
      <w:pPr>
        <w:spacing w:after="2"/>
        <w:jc w:val="center"/>
        <w:rPr>
          <w:rFonts w:ascii="Oxfam TSTAR PRO" w:hAnsi="Oxfam TSTAR PRO"/>
        </w:rPr>
      </w:pPr>
      <w:r w:rsidRPr="001C7D53">
        <w:rPr>
          <w:rFonts w:ascii="Oxfam TSTAR PRO" w:eastAsia="Calibri" w:hAnsi="Oxfam TSTAR PRO" w:cs="Calibri"/>
          <w:b/>
          <w:color w:val="0070C0"/>
        </w:rPr>
        <w:t>Theme: AGRIBUSINESS</w:t>
      </w:r>
      <w:r w:rsidRPr="001C7D53">
        <w:rPr>
          <w:rFonts w:ascii="Oxfam TSTAR PRO" w:eastAsia="Calibri" w:hAnsi="Oxfam TSTAR PRO" w:cs="Calibri"/>
          <w:b/>
          <w:color w:val="4472C4"/>
        </w:rPr>
        <w:t>/</w:t>
      </w:r>
      <w:r w:rsidRPr="001C7D53">
        <w:rPr>
          <w:rFonts w:ascii="Oxfam TSTAR PRO" w:eastAsia="Calibri" w:hAnsi="Oxfam TSTAR PRO" w:cs="Calibri"/>
          <w:b/>
          <w:color w:val="0070C0"/>
        </w:rPr>
        <w:t>AGRO-ENTERPRISES DEVELOPMENT IN</w:t>
      </w:r>
      <w:r w:rsidR="00284EED" w:rsidRPr="001C7D53">
        <w:rPr>
          <w:rFonts w:ascii="Oxfam TSTAR PRO" w:eastAsia="Calibri" w:hAnsi="Oxfam TSTAR PRO" w:cs="Calibri"/>
          <w:b/>
          <w:color w:val="0070C0"/>
        </w:rPr>
        <w:t xml:space="preserve"> HORTICULTURE VALUE CHAIN </w:t>
      </w:r>
      <w:r w:rsidRPr="001C7D53">
        <w:rPr>
          <w:rFonts w:ascii="Oxfam TSTAR PRO" w:eastAsia="Calibri" w:hAnsi="Oxfam TSTAR PRO" w:cs="Calibri"/>
          <w:b/>
          <w:color w:val="0070C0"/>
        </w:rPr>
        <w:t>-OPPORTUNITIES AND</w:t>
      </w:r>
      <w:r w:rsidR="00284EED" w:rsidRPr="001C7D53">
        <w:rPr>
          <w:rFonts w:ascii="Oxfam TSTAR PRO" w:eastAsia="Calibri" w:hAnsi="Oxfam TSTAR PRO" w:cs="Calibri"/>
          <w:b/>
          <w:color w:val="0070C0"/>
        </w:rPr>
        <w:t xml:space="preserve"> CHALLENGES IN RWANDA</w:t>
      </w:r>
    </w:p>
    <w:p w14:paraId="566B1571" w14:textId="26DE50DC" w:rsidR="008E76BD" w:rsidRPr="001C7D53" w:rsidRDefault="008E76BD" w:rsidP="008E76BD">
      <w:pPr>
        <w:pStyle w:val="Heading1"/>
        <w:keepLines/>
        <w:numPr>
          <w:ilvl w:val="0"/>
          <w:numId w:val="22"/>
        </w:numPr>
        <w:spacing w:after="173" w:line="259" w:lineRule="auto"/>
        <w:jc w:val="left"/>
        <w:rPr>
          <w:rFonts w:ascii="Oxfam TSTAR PRO" w:hAnsi="Oxfam TSTAR PRO"/>
        </w:rPr>
      </w:pPr>
      <w:r w:rsidRPr="001C7D53">
        <w:rPr>
          <w:rFonts w:ascii="Oxfam TSTAR PRO" w:hAnsi="Oxfam TSTAR PRO"/>
        </w:rPr>
        <w:t xml:space="preserve">INTRODUCTION </w:t>
      </w:r>
    </w:p>
    <w:p w14:paraId="65227BB9" w14:textId="77777777" w:rsidR="008E76BD" w:rsidRPr="001C7D53" w:rsidRDefault="008E76BD" w:rsidP="008E76BD">
      <w:pPr>
        <w:ind w:left="-5" w:right="207"/>
        <w:rPr>
          <w:rFonts w:ascii="Oxfam TSTAR PRO" w:hAnsi="Oxfam TSTAR PRO"/>
        </w:rPr>
      </w:pPr>
      <w:r w:rsidRPr="001C7D53">
        <w:rPr>
          <w:rFonts w:ascii="Oxfam TSTAR PRO" w:hAnsi="Oxfam TSTAR PRO"/>
        </w:rPr>
        <w:t xml:space="preserve">Oxfam was physically established in Rwanda in the 1980s, although prior to that in the 1960s, had funded the work of partner organizations within the country. Oxfam has a wealth of experience running diverse programs in Rwanda </w:t>
      </w:r>
      <w:r w:rsidRPr="001C7D53">
        <w:rPr>
          <w:rFonts w:ascii="Oxfam TSTAR PRO" w:eastAsia="Calibri" w:hAnsi="Oxfam TSTAR PRO" w:cs="Calibri"/>
        </w:rPr>
        <w:t>–</w:t>
      </w:r>
      <w:r w:rsidRPr="001C7D53">
        <w:rPr>
          <w:rFonts w:ascii="Oxfam TSTAR PRO" w:hAnsi="Oxfam TSTAR PRO"/>
        </w:rPr>
        <w:t xml:space="preserve"> from peacebuilding and reconciliation, to </w:t>
      </w:r>
      <w:r w:rsidRPr="001C7D53">
        <w:rPr>
          <w:rFonts w:ascii="Oxfam TSTAR PRO" w:eastAsia="Calibri" w:hAnsi="Oxfam TSTAR PRO" w:cs="Calibri"/>
          <w:b/>
        </w:rPr>
        <w:t xml:space="preserve">innovative livelihoods initiatives that promote enterprise and value chain development.  </w:t>
      </w:r>
      <w:r w:rsidRPr="001C7D53">
        <w:rPr>
          <w:rFonts w:ascii="Oxfam TSTAR PRO" w:hAnsi="Oxfam TSTAR PRO"/>
        </w:rPr>
        <w:t xml:space="preserve">Oxfam is a partner-led, knowledge based and influencing organization and known for its pioneering work, as well as its insightful, sensitive analysis and advocacy at national, regional and global levels.  </w:t>
      </w:r>
    </w:p>
    <w:p w14:paraId="76F142B8" w14:textId="77777777" w:rsidR="008E76BD" w:rsidRPr="001C7D53" w:rsidRDefault="008E76BD" w:rsidP="008E76BD">
      <w:pPr>
        <w:ind w:left="-5" w:right="207"/>
        <w:rPr>
          <w:rFonts w:ascii="Oxfam TSTAR PRO" w:hAnsi="Oxfam TSTAR PRO"/>
        </w:rPr>
      </w:pPr>
      <w:r w:rsidRPr="001C7D53">
        <w:rPr>
          <w:rFonts w:ascii="Oxfam TSTAR PRO" w:eastAsia="Calibri" w:hAnsi="Oxfam TSTAR PRO" w:cs="Calibri"/>
        </w:rPr>
        <w:t xml:space="preserve">Oxfam’s reputation and expertise in Rwanda puts </w:t>
      </w:r>
      <w:r w:rsidRPr="001C7D53">
        <w:rPr>
          <w:rFonts w:ascii="Oxfam TSTAR PRO" w:hAnsi="Oxfam TSTAR PRO"/>
        </w:rPr>
        <w:t xml:space="preserve">it in a strong position to take forward a strategy that contributes to its overall vision </w:t>
      </w:r>
      <w:r w:rsidRPr="001C7D53">
        <w:rPr>
          <w:rFonts w:ascii="Oxfam TSTAR PRO" w:eastAsia="Calibri" w:hAnsi="Oxfam TSTAR PRO" w:cs="Calibri"/>
        </w:rPr>
        <w:t>–</w:t>
      </w:r>
      <w:r w:rsidRPr="001C7D53">
        <w:rPr>
          <w:rFonts w:ascii="Oxfam TSTAR PRO" w:hAnsi="Oxfam TSTAR PRO"/>
        </w:rPr>
        <w:t xml:space="preserve"> a just Rwanda without poverty </w:t>
      </w:r>
      <w:r w:rsidRPr="001C7D53">
        <w:rPr>
          <w:rFonts w:ascii="Oxfam TSTAR PRO" w:eastAsia="Calibri" w:hAnsi="Oxfam TSTAR PRO" w:cs="Calibri"/>
        </w:rPr>
        <w:t>–</w:t>
      </w:r>
      <w:r w:rsidRPr="001C7D53">
        <w:rPr>
          <w:rFonts w:ascii="Oxfam TSTAR PRO" w:hAnsi="Oxfam TSTAR PRO"/>
        </w:rPr>
        <w:t xml:space="preserve"> and to stage interventions in line with its mission </w:t>
      </w:r>
      <w:r w:rsidRPr="001C7D53">
        <w:rPr>
          <w:rFonts w:ascii="Oxfam TSTAR PRO" w:eastAsia="Calibri" w:hAnsi="Oxfam TSTAR PRO" w:cs="Calibri"/>
        </w:rPr>
        <w:t>–</w:t>
      </w:r>
      <w:r w:rsidRPr="001C7D53">
        <w:rPr>
          <w:rFonts w:ascii="Oxfam TSTAR PRO" w:hAnsi="Oxfam TSTAR PRO"/>
        </w:rPr>
        <w:t xml:space="preserve"> to</w:t>
      </w:r>
      <w:r w:rsidRPr="001C7D53">
        <w:rPr>
          <w:rFonts w:ascii="Oxfam TSTAR PRO" w:eastAsia="Calibri" w:hAnsi="Oxfam TSTAR PRO" w:cs="Calibri"/>
          <w:b/>
        </w:rPr>
        <w:t xml:space="preserve"> ensure that poor men, women and youth enjoy equal rights and benefit from fair and inclusive development</w:t>
      </w:r>
      <w:r w:rsidRPr="001C7D53">
        <w:rPr>
          <w:rFonts w:ascii="Oxfam TSTAR PRO" w:hAnsi="Oxfam TSTAR PRO"/>
        </w:rPr>
        <w:t xml:space="preserve">. </w:t>
      </w:r>
    </w:p>
    <w:p w14:paraId="209976DF" w14:textId="77777777" w:rsidR="008E76BD" w:rsidRPr="001C7D53" w:rsidRDefault="008E76BD" w:rsidP="008E76BD">
      <w:pPr>
        <w:spacing w:after="15"/>
        <w:rPr>
          <w:rFonts w:ascii="Oxfam TSTAR PRO" w:hAnsi="Oxfam TSTAR PRO"/>
        </w:rPr>
      </w:pPr>
      <w:r w:rsidRPr="001C7D53">
        <w:rPr>
          <w:rFonts w:ascii="Oxfam TSTAR PRO" w:hAnsi="Oxfam TSTAR PRO"/>
        </w:rPr>
        <w:t xml:space="preserve"> </w:t>
      </w:r>
    </w:p>
    <w:p w14:paraId="3A71FD63" w14:textId="77777777" w:rsidR="008E76BD" w:rsidRPr="001C7D53" w:rsidRDefault="008E76BD" w:rsidP="008E76BD">
      <w:pPr>
        <w:ind w:left="-5" w:right="207"/>
        <w:rPr>
          <w:rFonts w:ascii="Oxfam TSTAR PRO" w:hAnsi="Oxfam TSTAR PRO"/>
        </w:rPr>
      </w:pPr>
      <w:r w:rsidRPr="001C7D53">
        <w:rPr>
          <w:rFonts w:ascii="Oxfam TSTAR PRO" w:eastAsia="Calibri" w:hAnsi="Oxfam TSTAR PRO" w:cs="Calibri"/>
        </w:rPr>
        <w:t xml:space="preserve">Oxfam’s Sustainable Livelihoods Programme is one of the pillars of Oxfam Rwanda Programme </w:t>
      </w:r>
      <w:r w:rsidRPr="001C7D53">
        <w:rPr>
          <w:rFonts w:ascii="Oxfam TSTAR PRO" w:hAnsi="Oxfam TSTAR PRO"/>
        </w:rPr>
        <w:t xml:space="preserve">that aims at helping thousands of marginalized small holder farmers and small businesses through </w:t>
      </w:r>
      <w:r w:rsidRPr="001C7D53">
        <w:rPr>
          <w:rFonts w:ascii="Oxfam TSTAR PRO" w:eastAsia="Calibri" w:hAnsi="Oxfam TSTAR PRO" w:cs="Calibri"/>
          <w:b/>
        </w:rPr>
        <w:t>inclusive market systems</w:t>
      </w:r>
      <w:r w:rsidRPr="001C7D53">
        <w:rPr>
          <w:rFonts w:ascii="Oxfam TSTAR PRO" w:hAnsi="Oxfam TSTAR PRO"/>
        </w:rPr>
        <w:t xml:space="preserve"> that generate income and job opportunities especially for women and youth.  To achieve its mission, Through the Sustainable Livelihoods Programme, Oxfam in Rwanda implements the </w:t>
      </w:r>
      <w:r w:rsidRPr="001C7D53">
        <w:rPr>
          <w:rFonts w:ascii="Oxfam TSTAR PRO" w:eastAsia="Calibri" w:hAnsi="Oxfam TSTAR PRO" w:cs="Calibri"/>
          <w:b/>
        </w:rPr>
        <w:t>Enterprise Development Programme</w:t>
      </w:r>
      <w:r w:rsidRPr="001C7D53">
        <w:rPr>
          <w:rFonts w:ascii="Oxfam TSTAR PRO" w:hAnsi="Oxfam TSTAR PRO"/>
        </w:rPr>
        <w:t xml:space="preserve"> that is part of a global initiative that </w:t>
      </w:r>
      <w:r w:rsidRPr="001C7D53">
        <w:rPr>
          <w:rFonts w:ascii="Oxfam TSTAR PRO" w:eastAsia="Calibri" w:hAnsi="Oxfam TSTAR PRO" w:cs="Calibri"/>
          <w:b/>
        </w:rPr>
        <w:t xml:space="preserve">supports and invests in small rural businesses focusing on Agriculture value chain to help them grow and become commercially viable with the major target of creating sustainable market access for small holder farmers. </w:t>
      </w:r>
    </w:p>
    <w:p w14:paraId="0C04424F" w14:textId="06A02E10" w:rsidR="008E76BD" w:rsidRPr="001C7D53" w:rsidRDefault="008E76BD" w:rsidP="008E76BD">
      <w:pPr>
        <w:spacing w:after="20"/>
        <w:rPr>
          <w:rFonts w:ascii="Oxfam TSTAR PRO" w:hAnsi="Oxfam TSTAR PRO"/>
        </w:rPr>
      </w:pPr>
      <w:r w:rsidRPr="001C7D53">
        <w:rPr>
          <w:rFonts w:ascii="Oxfam TSTAR PRO" w:eastAsia="Calibri" w:hAnsi="Oxfam TSTAR PRO" w:cs="Calibri"/>
        </w:rPr>
        <w:t xml:space="preserve"> </w:t>
      </w:r>
    </w:p>
    <w:p w14:paraId="1A7091D1" w14:textId="05B23A3D" w:rsidR="008E76BD" w:rsidRPr="001C7D53" w:rsidRDefault="008E76BD" w:rsidP="008E76BD">
      <w:pPr>
        <w:pStyle w:val="Heading1"/>
        <w:keepLines/>
        <w:numPr>
          <w:ilvl w:val="0"/>
          <w:numId w:val="22"/>
        </w:numPr>
        <w:spacing w:after="215" w:line="259" w:lineRule="auto"/>
        <w:jc w:val="left"/>
        <w:rPr>
          <w:rFonts w:ascii="Oxfam TSTAR PRO" w:hAnsi="Oxfam TSTAR PRO"/>
        </w:rPr>
      </w:pPr>
      <w:r w:rsidRPr="001C7D53">
        <w:rPr>
          <w:rFonts w:ascii="Oxfam TSTAR PRO" w:hAnsi="Oxfam TSTAR PRO"/>
        </w:rPr>
        <w:t xml:space="preserve">Background to Agribusiness/Agro-enterprises in Rwanda </w:t>
      </w:r>
    </w:p>
    <w:p w14:paraId="6B96AC7B" w14:textId="77777777" w:rsidR="008E76BD" w:rsidRPr="001C7D53" w:rsidRDefault="008E76BD" w:rsidP="008E76BD">
      <w:pPr>
        <w:spacing w:after="118" w:line="236" w:lineRule="auto"/>
        <w:ind w:right="220"/>
        <w:rPr>
          <w:rFonts w:ascii="Oxfam TSTAR PRO" w:hAnsi="Oxfam TSTAR PRO"/>
        </w:rPr>
      </w:pPr>
      <w:r w:rsidRPr="001C7D53">
        <w:rPr>
          <w:rFonts w:ascii="Oxfam TSTAR PRO" w:eastAsia="Calibri" w:hAnsi="Oxfam TSTAR PRO" w:cs="Calibri"/>
          <w:color w:val="2C2C2C"/>
        </w:rPr>
        <w:t>Agriculture has been a historical mainstay of Rwanda’s economy.</w:t>
      </w:r>
      <w:r w:rsidRPr="001C7D53">
        <w:rPr>
          <w:rFonts w:ascii="Oxfam TSTAR PRO" w:hAnsi="Oxfam TSTAR PRO"/>
          <w:color w:val="2C2C2C"/>
        </w:rPr>
        <w:t xml:space="preserve">  Contributing almost one-third </w:t>
      </w:r>
      <w:r w:rsidRPr="001C7D53">
        <w:rPr>
          <w:rFonts w:ascii="Oxfam TSTAR PRO" w:eastAsia="Calibri" w:hAnsi="Oxfam TSTAR PRO" w:cs="Calibri"/>
          <w:color w:val="2C2C2C"/>
        </w:rPr>
        <w:t>of Rwanda’s GDP and employing approximately 6</w:t>
      </w:r>
      <w:r w:rsidRPr="001C7D53">
        <w:rPr>
          <w:rFonts w:ascii="Oxfam TSTAR PRO" w:hAnsi="Oxfam TSTAR PRO"/>
          <w:color w:val="2C2C2C"/>
        </w:rPr>
        <w:t xml:space="preserve">5.5 </w:t>
      </w:r>
      <w:r w:rsidRPr="001C7D53">
        <w:rPr>
          <w:rFonts w:ascii="Oxfam TSTAR PRO" w:eastAsia="Calibri" w:hAnsi="Oxfam TSTAR PRO" w:cs="Calibri"/>
          <w:color w:val="2C2C2C"/>
        </w:rPr>
        <w:t xml:space="preserve">percent of the country’s working </w:t>
      </w:r>
      <w:r w:rsidRPr="001C7D53">
        <w:rPr>
          <w:rFonts w:ascii="Oxfam TSTAR PRO" w:hAnsi="Oxfam TSTAR PRO"/>
          <w:color w:val="2C2C2C"/>
        </w:rPr>
        <w:t xml:space="preserve">population,(LFS,2020) </w:t>
      </w:r>
      <w:r w:rsidRPr="001C7D53">
        <w:rPr>
          <w:rFonts w:ascii="Oxfam TSTAR PRO" w:eastAsia="Calibri" w:hAnsi="Oxfam TSTAR PRO" w:cs="Calibri"/>
          <w:color w:val="2C2C2C"/>
        </w:rPr>
        <w:t>it remains a key sector in Rwanda’</w:t>
      </w:r>
      <w:r w:rsidRPr="001C7D53">
        <w:rPr>
          <w:rFonts w:ascii="Oxfam TSTAR PRO" w:hAnsi="Oxfam TSTAR PRO"/>
          <w:color w:val="2C2C2C"/>
        </w:rPr>
        <w:t xml:space="preserve">s efforts to foster private sector development. </w:t>
      </w:r>
    </w:p>
    <w:p w14:paraId="0E63D54F" w14:textId="77777777" w:rsidR="008E76BD" w:rsidRPr="001C7D53" w:rsidRDefault="008E76BD" w:rsidP="008E76BD">
      <w:pPr>
        <w:spacing w:after="116" w:line="236" w:lineRule="auto"/>
        <w:ind w:left="-5" w:right="207"/>
        <w:rPr>
          <w:rFonts w:ascii="Oxfam TSTAR PRO" w:hAnsi="Oxfam TSTAR PRO"/>
        </w:rPr>
      </w:pPr>
      <w:r w:rsidRPr="001C7D53">
        <w:rPr>
          <w:rFonts w:ascii="Oxfam TSTAR PRO" w:eastAsia="Calibri" w:hAnsi="Oxfam TSTAR PRO" w:cs="Calibri"/>
          <w:color w:val="2C2C2C"/>
        </w:rPr>
        <w:t>Agriculture is a priority sector in Rwanda’s Vision 2050 national development strategy.</w:t>
      </w:r>
      <w:r w:rsidRPr="001C7D53">
        <w:rPr>
          <w:rFonts w:ascii="Oxfam TSTAR PRO" w:hAnsi="Oxfam TSTAR PRO"/>
          <w:color w:val="2C2C2C"/>
        </w:rPr>
        <w:t xml:space="preserve">  The government aims to replace subsistence farming with monetized and technology-intensive commercial agriculture and agro-processing by 2050. </w:t>
      </w:r>
    </w:p>
    <w:p w14:paraId="26FAFD76" w14:textId="77777777" w:rsidR="008E76BD" w:rsidRPr="001C7D53" w:rsidRDefault="008E76BD" w:rsidP="008E76BD">
      <w:pPr>
        <w:spacing w:after="0"/>
        <w:rPr>
          <w:rFonts w:ascii="Oxfam TSTAR PRO" w:hAnsi="Oxfam TSTAR PRO"/>
        </w:rPr>
      </w:pPr>
      <w:r w:rsidRPr="001C7D53">
        <w:rPr>
          <w:rFonts w:ascii="Oxfam TSTAR PRO" w:eastAsia="Calibri" w:hAnsi="Oxfam TSTAR PRO" w:cs="Calibri"/>
        </w:rPr>
        <w:t xml:space="preserve"> </w:t>
      </w:r>
    </w:p>
    <w:p w14:paraId="05DA4F78" w14:textId="77777777" w:rsidR="008E76BD" w:rsidRPr="001C7D53" w:rsidRDefault="008E76BD" w:rsidP="008E76BD">
      <w:pPr>
        <w:spacing w:after="0" w:line="236" w:lineRule="auto"/>
        <w:ind w:left="-5" w:right="207"/>
        <w:rPr>
          <w:rFonts w:ascii="Oxfam TSTAR PRO" w:hAnsi="Oxfam TSTAR PRO"/>
        </w:rPr>
      </w:pPr>
      <w:r w:rsidRPr="001C7D53">
        <w:rPr>
          <w:rFonts w:ascii="Oxfam TSTAR PRO" w:hAnsi="Oxfam TSTAR PRO"/>
          <w:color w:val="2C2C2C"/>
        </w:rPr>
        <w:t xml:space="preserve">Agro-processing in Rwanda is a flourishing sector that is a major source of employment and income, thus providing access to food and other necessities to large groups of the population. Rwanda has suitable agro-climatic conditions that allow the production of a broad range of diverse agricultural commodities suitable for processing. </w:t>
      </w:r>
    </w:p>
    <w:p w14:paraId="23275988" w14:textId="77777777" w:rsidR="008E76BD" w:rsidRPr="001C7D53" w:rsidRDefault="008E76BD" w:rsidP="008E76BD">
      <w:pPr>
        <w:spacing w:after="0"/>
        <w:rPr>
          <w:rFonts w:ascii="Oxfam TSTAR PRO" w:hAnsi="Oxfam TSTAR PRO"/>
        </w:rPr>
      </w:pPr>
      <w:r w:rsidRPr="001C7D53">
        <w:rPr>
          <w:rFonts w:ascii="Oxfam TSTAR PRO" w:hAnsi="Oxfam TSTAR PRO"/>
          <w:color w:val="2C2C2C"/>
        </w:rPr>
        <w:t xml:space="preserve"> </w:t>
      </w:r>
    </w:p>
    <w:p w14:paraId="37A26CF4" w14:textId="77777777" w:rsidR="008E76BD" w:rsidRPr="001C7D53" w:rsidRDefault="008E76BD" w:rsidP="008E76BD">
      <w:pPr>
        <w:spacing w:after="0" w:line="236" w:lineRule="auto"/>
        <w:ind w:left="-5" w:right="207"/>
        <w:rPr>
          <w:rFonts w:ascii="Oxfam TSTAR PRO" w:hAnsi="Oxfam TSTAR PRO"/>
        </w:rPr>
      </w:pPr>
      <w:r w:rsidRPr="001C7D53">
        <w:rPr>
          <w:rFonts w:ascii="Oxfam TSTAR PRO" w:hAnsi="Oxfam TSTAR PRO"/>
          <w:color w:val="2C2C2C"/>
        </w:rPr>
        <w:t xml:space="preserve">Despite the overall Rwandan economic growth, there are still challenges to Agro-SMEs related to business management skills, fragmented supply, poor infrastructure (i.e. logistics), limited access to finance, costly standards requirements, Access to regional and international market among others. </w:t>
      </w:r>
    </w:p>
    <w:p w14:paraId="6D3AAF78" w14:textId="77777777" w:rsidR="008E76BD" w:rsidRPr="001C7D53" w:rsidRDefault="008E76BD" w:rsidP="008E76BD">
      <w:pPr>
        <w:spacing w:after="12"/>
        <w:rPr>
          <w:rFonts w:ascii="Oxfam TSTAR PRO" w:hAnsi="Oxfam TSTAR PRO"/>
        </w:rPr>
      </w:pPr>
      <w:r w:rsidRPr="001C7D53">
        <w:rPr>
          <w:rFonts w:ascii="Oxfam TSTAR PRO" w:eastAsia="Calibri" w:hAnsi="Oxfam TSTAR PRO" w:cs="Calibri"/>
        </w:rPr>
        <w:t xml:space="preserve"> </w:t>
      </w:r>
    </w:p>
    <w:p w14:paraId="7F6A7ED5" w14:textId="6C5D0054" w:rsidR="008E76BD" w:rsidRPr="001C7D53" w:rsidRDefault="008E76BD" w:rsidP="008E76BD">
      <w:pPr>
        <w:pStyle w:val="Heading1"/>
        <w:keepLines/>
        <w:numPr>
          <w:ilvl w:val="0"/>
          <w:numId w:val="22"/>
        </w:numPr>
        <w:spacing w:after="215" w:line="259" w:lineRule="auto"/>
        <w:jc w:val="left"/>
        <w:rPr>
          <w:rFonts w:ascii="Oxfam TSTAR PRO" w:hAnsi="Oxfam TSTAR PRO"/>
        </w:rPr>
      </w:pPr>
      <w:r w:rsidRPr="001C7D53">
        <w:rPr>
          <w:rFonts w:ascii="Oxfam TSTAR PRO" w:hAnsi="Oxfam TSTAR PRO"/>
        </w:rPr>
        <w:lastRenderedPageBreak/>
        <w:t xml:space="preserve">Purpose and Specific Objectives of the National Dialogue </w:t>
      </w:r>
    </w:p>
    <w:p w14:paraId="3390B57B" w14:textId="50BDEEF0" w:rsidR="008E76BD" w:rsidRPr="001C7D53" w:rsidRDefault="008E76BD" w:rsidP="008E76BD">
      <w:pPr>
        <w:ind w:left="-5" w:right="207"/>
        <w:rPr>
          <w:rFonts w:ascii="Oxfam TSTAR PRO" w:hAnsi="Oxfam TSTAR PRO"/>
        </w:rPr>
      </w:pPr>
      <w:r w:rsidRPr="001C7D53">
        <w:rPr>
          <w:rFonts w:ascii="Oxfam TSTAR PRO" w:hAnsi="Oxfam TSTAR PRO"/>
        </w:rPr>
        <w:t>The purpose of the national dialogue is to raise awareness on existing opportunities in the Agribusiness /Agro-processing sub-sector</w:t>
      </w:r>
      <w:r w:rsidR="00284EED" w:rsidRPr="001C7D53">
        <w:rPr>
          <w:rFonts w:ascii="Oxfam TSTAR PRO" w:hAnsi="Oxfam TSTAR PRO"/>
        </w:rPr>
        <w:t xml:space="preserve"> with focus on Horticulture value chain</w:t>
      </w:r>
      <w:r w:rsidRPr="001C7D53">
        <w:rPr>
          <w:rFonts w:ascii="Oxfam TSTAR PRO" w:hAnsi="Oxfam TSTAR PRO"/>
        </w:rPr>
        <w:t xml:space="preserve"> and recognize the challenges to the </w:t>
      </w:r>
      <w:r w:rsidR="00284EED" w:rsidRPr="001C7D53">
        <w:rPr>
          <w:rFonts w:ascii="Oxfam TSTAR PRO" w:hAnsi="Oxfam TSTAR PRO"/>
        </w:rPr>
        <w:t>sub-</w:t>
      </w:r>
      <w:r w:rsidRPr="001C7D53">
        <w:rPr>
          <w:rFonts w:ascii="Oxfam TSTAR PRO" w:hAnsi="Oxfam TSTAR PRO"/>
        </w:rPr>
        <w:t xml:space="preserve">sector development; with the aim of finding workable multi-stakeholder solutions and call upon all stakeholders to play their respective roles.  </w:t>
      </w:r>
    </w:p>
    <w:p w14:paraId="73065E0B" w14:textId="46E289E8" w:rsidR="008E76BD" w:rsidRPr="001C7D53" w:rsidRDefault="008E76BD" w:rsidP="008E76BD">
      <w:pPr>
        <w:spacing w:after="27"/>
        <w:rPr>
          <w:rFonts w:ascii="Oxfam TSTAR PRO" w:hAnsi="Oxfam TSTAR PRO"/>
        </w:rPr>
      </w:pPr>
      <w:r w:rsidRPr="001C7D53">
        <w:rPr>
          <w:rFonts w:ascii="Oxfam TSTAR PRO" w:eastAsia="Calibri" w:hAnsi="Oxfam TSTAR PRO" w:cs="Calibri"/>
        </w:rPr>
        <w:t xml:space="preserve"> </w:t>
      </w:r>
      <w:r w:rsidRPr="001C7D53">
        <w:rPr>
          <w:rFonts w:ascii="Oxfam TSTAR PRO" w:hAnsi="Oxfam TSTAR PRO"/>
        </w:rPr>
        <w:t xml:space="preserve">Specifically, the National Dialogue will provide a platform for: </w:t>
      </w:r>
    </w:p>
    <w:p w14:paraId="5652CFF2" w14:textId="74EBFF37" w:rsidR="008E76BD" w:rsidRPr="001C7D53" w:rsidRDefault="008E76BD" w:rsidP="008E76BD">
      <w:pPr>
        <w:numPr>
          <w:ilvl w:val="0"/>
          <w:numId w:val="21"/>
        </w:numPr>
        <w:spacing w:after="47" w:line="265" w:lineRule="auto"/>
        <w:ind w:right="207" w:hanging="360"/>
        <w:jc w:val="both"/>
        <w:rPr>
          <w:rFonts w:ascii="Oxfam TSTAR PRO" w:hAnsi="Oxfam TSTAR PRO"/>
        </w:rPr>
      </w:pPr>
      <w:r w:rsidRPr="001C7D53">
        <w:rPr>
          <w:rFonts w:ascii="Oxfam TSTAR PRO" w:hAnsi="Oxfam TSTAR PRO"/>
        </w:rPr>
        <w:t>Discussing on and taking stock of existing and potential opportunities in Agribusiness/enterprises sub-sector</w:t>
      </w:r>
      <w:r w:rsidR="00724FE6" w:rsidRPr="001C7D53">
        <w:rPr>
          <w:rFonts w:ascii="Oxfam TSTAR PRO" w:hAnsi="Oxfam TSTAR PRO"/>
        </w:rPr>
        <w:t xml:space="preserve"> with special focus on Horticulture</w:t>
      </w:r>
      <w:r w:rsidRPr="001C7D53">
        <w:rPr>
          <w:rFonts w:ascii="Oxfam TSTAR PRO" w:hAnsi="Oxfam TSTAR PRO"/>
        </w:rPr>
        <w:t xml:space="preserve"> (this include investment opportunities as well as available support by Government and other stakeholders) </w:t>
      </w:r>
    </w:p>
    <w:p w14:paraId="42004BCF" w14:textId="77777777" w:rsidR="008E76BD" w:rsidRPr="001C7D53" w:rsidRDefault="008E76BD" w:rsidP="008E76BD">
      <w:pPr>
        <w:numPr>
          <w:ilvl w:val="0"/>
          <w:numId w:val="21"/>
        </w:numPr>
        <w:spacing w:after="47" w:line="265" w:lineRule="auto"/>
        <w:ind w:right="207" w:hanging="360"/>
        <w:jc w:val="both"/>
        <w:rPr>
          <w:rFonts w:ascii="Oxfam TSTAR PRO" w:hAnsi="Oxfam TSTAR PRO"/>
        </w:rPr>
      </w:pPr>
      <w:r w:rsidRPr="001C7D53">
        <w:rPr>
          <w:rFonts w:ascii="Oxfam TSTAR PRO" w:hAnsi="Oxfam TSTAR PRO"/>
        </w:rPr>
        <w:t xml:space="preserve">Discussing about challenges within the sub-sector (access to finance, quality/standard compliance issues, packaging, </w:t>
      </w:r>
      <w:r w:rsidRPr="001C7D53">
        <w:rPr>
          <w:rFonts w:ascii="Oxfam TSTAR PRO" w:eastAsia="Calibri" w:hAnsi="Oxfam TSTAR PRO" w:cs="Calibri"/>
        </w:rPr>
        <w:t xml:space="preserve">access to int’l markets…) </w:t>
      </w:r>
      <w:r w:rsidRPr="001C7D53">
        <w:rPr>
          <w:rFonts w:ascii="Oxfam TSTAR PRO" w:hAnsi="Oxfam TSTAR PRO"/>
        </w:rPr>
        <w:t xml:space="preserve"> </w:t>
      </w:r>
    </w:p>
    <w:p w14:paraId="20691653" w14:textId="218451D2" w:rsidR="008E76BD" w:rsidRPr="001C7D53" w:rsidRDefault="008E76BD" w:rsidP="008E76BD">
      <w:pPr>
        <w:numPr>
          <w:ilvl w:val="0"/>
          <w:numId w:val="21"/>
        </w:numPr>
        <w:spacing w:after="48" w:line="265" w:lineRule="auto"/>
        <w:ind w:right="207" w:hanging="360"/>
        <w:jc w:val="both"/>
        <w:rPr>
          <w:rFonts w:ascii="Oxfam TSTAR PRO" w:hAnsi="Oxfam TSTAR PRO"/>
        </w:rPr>
      </w:pPr>
      <w:r w:rsidRPr="001C7D53">
        <w:rPr>
          <w:rFonts w:ascii="Oxfam TSTAR PRO" w:hAnsi="Oxfam TSTAR PRO"/>
        </w:rPr>
        <w:t>Sharing experiences on tested solutions/models that are working in favor of agro</w:t>
      </w:r>
      <w:r w:rsidR="00284EED" w:rsidRPr="001C7D53">
        <w:rPr>
          <w:rFonts w:ascii="Oxfam TSTAR PRO" w:hAnsi="Oxfam TSTAR PRO"/>
        </w:rPr>
        <w:t>-</w:t>
      </w:r>
      <w:r w:rsidRPr="001C7D53">
        <w:rPr>
          <w:rFonts w:ascii="Oxfam TSTAR PRO" w:hAnsi="Oxfam TSTAR PRO"/>
        </w:rPr>
        <w:t xml:space="preserve">enterprises and market inclusivity; and </w:t>
      </w:r>
    </w:p>
    <w:p w14:paraId="7A8A249F" w14:textId="77777777" w:rsidR="008E76BD" w:rsidRPr="001C7D53" w:rsidRDefault="008E76BD" w:rsidP="008E76BD">
      <w:pPr>
        <w:numPr>
          <w:ilvl w:val="0"/>
          <w:numId w:val="21"/>
        </w:numPr>
        <w:spacing w:after="3" w:line="265" w:lineRule="auto"/>
        <w:ind w:right="207" w:hanging="360"/>
        <w:jc w:val="both"/>
        <w:rPr>
          <w:rFonts w:ascii="Oxfam TSTAR PRO" w:hAnsi="Oxfam TSTAR PRO"/>
        </w:rPr>
      </w:pPr>
      <w:r w:rsidRPr="001C7D53">
        <w:rPr>
          <w:rFonts w:ascii="Oxfam TSTAR PRO" w:hAnsi="Oxfam TSTAR PRO"/>
        </w:rPr>
        <w:t xml:space="preserve">Devising workable solutions in the context of Rwanda and way to collaboratively implement them in </w:t>
      </w:r>
      <w:r w:rsidRPr="001C7D53">
        <w:rPr>
          <w:rFonts w:ascii="Oxfam TSTAR PRO" w:eastAsia="Calibri" w:hAnsi="Oxfam TSTAR PRO" w:cs="Calibri"/>
        </w:rPr>
        <w:t>stakeholders’</w:t>
      </w:r>
      <w:r w:rsidRPr="001C7D53">
        <w:rPr>
          <w:rFonts w:ascii="Oxfam TSTAR PRO" w:hAnsi="Oxfam TSTAR PRO"/>
        </w:rPr>
        <w:t xml:space="preserve"> respective settings.  </w:t>
      </w:r>
    </w:p>
    <w:p w14:paraId="20ABE9FD" w14:textId="77777777" w:rsidR="008E76BD" w:rsidRPr="001C7D53" w:rsidRDefault="008E76BD" w:rsidP="008E76BD">
      <w:pPr>
        <w:spacing w:after="20"/>
        <w:rPr>
          <w:rFonts w:ascii="Oxfam TSTAR PRO" w:hAnsi="Oxfam TSTAR PRO"/>
        </w:rPr>
      </w:pPr>
      <w:r w:rsidRPr="001C7D53">
        <w:rPr>
          <w:rFonts w:ascii="Oxfam TSTAR PRO" w:eastAsia="Calibri" w:hAnsi="Oxfam TSTAR PRO" w:cs="Calibri"/>
        </w:rPr>
        <w:t xml:space="preserve"> </w:t>
      </w:r>
    </w:p>
    <w:p w14:paraId="52F62789" w14:textId="54D27F63" w:rsidR="008E76BD" w:rsidRPr="001C7D53" w:rsidRDefault="008E76BD" w:rsidP="008E76BD">
      <w:pPr>
        <w:spacing w:after="22"/>
        <w:rPr>
          <w:rFonts w:ascii="Oxfam TSTAR PRO" w:hAnsi="Oxfam TSTAR PRO"/>
        </w:rPr>
      </w:pPr>
      <w:r w:rsidRPr="001C7D53">
        <w:rPr>
          <w:rFonts w:ascii="Oxfam TSTAR PRO" w:eastAsia="Calibri" w:hAnsi="Oxfam TSTAR PRO" w:cs="Calibri"/>
        </w:rPr>
        <w:t xml:space="preserve"> </w:t>
      </w:r>
    </w:p>
    <w:p w14:paraId="48578989" w14:textId="4B4DB320" w:rsidR="008E76BD" w:rsidRPr="001C7D53" w:rsidRDefault="008E76BD" w:rsidP="008E76BD">
      <w:pPr>
        <w:pStyle w:val="Heading1"/>
        <w:keepLines/>
        <w:numPr>
          <w:ilvl w:val="0"/>
          <w:numId w:val="22"/>
        </w:numPr>
        <w:spacing w:after="215" w:line="259" w:lineRule="auto"/>
        <w:jc w:val="left"/>
        <w:rPr>
          <w:rFonts w:ascii="Oxfam TSTAR PRO" w:hAnsi="Oxfam TSTAR PRO"/>
        </w:rPr>
      </w:pPr>
      <w:r w:rsidRPr="001C7D53">
        <w:rPr>
          <w:rFonts w:ascii="Oxfam TSTAR PRO" w:hAnsi="Oxfam TSTAR PRO"/>
        </w:rPr>
        <w:t xml:space="preserve">Participants </w:t>
      </w:r>
    </w:p>
    <w:p w14:paraId="614433A5" w14:textId="23D3F9EA" w:rsidR="008E76BD" w:rsidRPr="001C7D53" w:rsidRDefault="008E76BD" w:rsidP="008E76BD">
      <w:pPr>
        <w:ind w:left="-5" w:right="207"/>
        <w:rPr>
          <w:rFonts w:ascii="Oxfam TSTAR PRO" w:hAnsi="Oxfam TSTAR PRO"/>
        </w:rPr>
      </w:pPr>
      <w:r w:rsidRPr="001C7D53">
        <w:rPr>
          <w:rFonts w:ascii="Oxfam TSTAR PRO" w:hAnsi="Oxfam TSTAR PRO"/>
        </w:rPr>
        <w:t>Participants will come from line ministries (MINAGRI, MINICOM), government institutions (RDB, NAEB, RSB, REMA</w:t>
      </w:r>
      <w:r w:rsidR="001C7D53">
        <w:rPr>
          <w:rFonts w:ascii="Oxfam TSTAR PRO" w:hAnsi="Oxfam TSTAR PRO"/>
        </w:rPr>
        <w:t>,NIRDA</w:t>
      </w:r>
      <w:r w:rsidRPr="001C7D53">
        <w:rPr>
          <w:rFonts w:ascii="Oxfam TSTAR PRO" w:hAnsi="Oxfam TSTAR PRO"/>
        </w:rPr>
        <w:t xml:space="preserve">) development partners, CSOs, media, private sector (chamber of agriculture), NCCR farmers unions/federations and individuals working in area of Agribusiness.  </w:t>
      </w:r>
    </w:p>
    <w:p w14:paraId="107E29D8" w14:textId="77777777" w:rsidR="008E76BD" w:rsidRPr="001C7D53" w:rsidRDefault="008E76BD" w:rsidP="008E76BD">
      <w:pPr>
        <w:spacing w:after="24"/>
        <w:rPr>
          <w:rFonts w:ascii="Oxfam TSTAR PRO" w:hAnsi="Oxfam TSTAR PRO"/>
        </w:rPr>
      </w:pPr>
      <w:r w:rsidRPr="001C7D53">
        <w:rPr>
          <w:rFonts w:ascii="Oxfam TSTAR PRO" w:eastAsia="Calibri" w:hAnsi="Oxfam TSTAR PRO" w:cs="Calibri"/>
        </w:rPr>
        <w:t xml:space="preserve"> </w:t>
      </w:r>
    </w:p>
    <w:p w14:paraId="53180255" w14:textId="5AC69311" w:rsidR="008E76BD" w:rsidRPr="001C7D53" w:rsidRDefault="008E76BD" w:rsidP="008E76BD">
      <w:pPr>
        <w:pStyle w:val="Heading1"/>
        <w:keepLines/>
        <w:numPr>
          <w:ilvl w:val="0"/>
          <w:numId w:val="22"/>
        </w:numPr>
        <w:spacing w:after="215" w:line="259" w:lineRule="auto"/>
        <w:jc w:val="left"/>
        <w:rPr>
          <w:rFonts w:ascii="Oxfam TSTAR PRO" w:hAnsi="Oxfam TSTAR PRO"/>
        </w:rPr>
      </w:pPr>
      <w:r w:rsidRPr="001C7D53">
        <w:rPr>
          <w:rFonts w:ascii="Oxfam TSTAR PRO" w:hAnsi="Oxfam TSTAR PRO"/>
        </w:rPr>
        <w:t xml:space="preserve">Methodology </w:t>
      </w:r>
    </w:p>
    <w:p w14:paraId="5B1E5FED" w14:textId="77777777" w:rsidR="008E76BD" w:rsidRPr="001C7D53" w:rsidRDefault="008E76BD" w:rsidP="008E76BD">
      <w:pPr>
        <w:ind w:left="-5" w:right="207"/>
        <w:rPr>
          <w:rFonts w:ascii="Oxfam TSTAR PRO" w:hAnsi="Oxfam TSTAR PRO"/>
        </w:rPr>
      </w:pPr>
      <w:r w:rsidRPr="001C7D53">
        <w:rPr>
          <w:rFonts w:ascii="Oxfam TSTAR PRO" w:hAnsi="Oxfam TSTAR PRO"/>
        </w:rPr>
        <w:t xml:space="preserve">This dialogue is organized virtually using Zoom platform. The dialogue will be as interactive as possible, in a mix of panel discussions and experience sharing. More details are found in the agenda below.  </w:t>
      </w:r>
    </w:p>
    <w:p w14:paraId="3752FA43" w14:textId="77777777" w:rsidR="008E76BD" w:rsidRPr="001C7D53" w:rsidRDefault="008E76BD" w:rsidP="008E76BD">
      <w:pPr>
        <w:spacing w:after="44"/>
        <w:rPr>
          <w:rFonts w:ascii="Oxfam TSTAR PRO" w:hAnsi="Oxfam TSTAR PRO"/>
        </w:rPr>
      </w:pPr>
      <w:r w:rsidRPr="001C7D53">
        <w:rPr>
          <w:rFonts w:ascii="Oxfam TSTAR PRO" w:hAnsi="Oxfam TSTAR PRO"/>
        </w:rPr>
        <w:t xml:space="preserve"> </w:t>
      </w:r>
    </w:p>
    <w:p w14:paraId="0557BD27" w14:textId="7D1F7362" w:rsidR="008E76BD" w:rsidRPr="001C7D53" w:rsidRDefault="008E76BD" w:rsidP="008E76BD">
      <w:pPr>
        <w:pStyle w:val="Heading1"/>
        <w:keepLines/>
        <w:numPr>
          <w:ilvl w:val="0"/>
          <w:numId w:val="22"/>
        </w:numPr>
        <w:spacing w:after="215" w:line="259" w:lineRule="auto"/>
        <w:jc w:val="left"/>
        <w:rPr>
          <w:rFonts w:ascii="Oxfam TSTAR PRO" w:hAnsi="Oxfam TSTAR PRO"/>
        </w:rPr>
      </w:pPr>
      <w:r w:rsidRPr="001C7D53">
        <w:rPr>
          <w:rFonts w:ascii="Oxfam TSTAR PRO" w:hAnsi="Oxfam TSTAR PRO"/>
        </w:rPr>
        <w:t xml:space="preserve">Date </w:t>
      </w:r>
    </w:p>
    <w:p w14:paraId="1200285C" w14:textId="606F4A71" w:rsidR="008E76BD" w:rsidRPr="001C7D53" w:rsidRDefault="008E76BD" w:rsidP="008E76BD">
      <w:pPr>
        <w:ind w:left="-5" w:right="207"/>
        <w:rPr>
          <w:rFonts w:ascii="Oxfam TSTAR PRO" w:hAnsi="Oxfam TSTAR PRO"/>
        </w:rPr>
      </w:pPr>
      <w:r w:rsidRPr="001C7D53">
        <w:rPr>
          <w:rFonts w:ascii="Oxfam TSTAR PRO" w:eastAsia="Calibri" w:hAnsi="Oxfam TSTAR PRO" w:cs="Calibri"/>
        </w:rPr>
        <w:t xml:space="preserve">The stakeholder’s engagement meeting will take place on </w:t>
      </w:r>
      <w:r w:rsidR="00284EED" w:rsidRPr="001C7D53">
        <w:rPr>
          <w:rFonts w:ascii="Oxfam TSTAR PRO" w:hAnsi="Oxfam TSTAR PRO"/>
        </w:rPr>
        <w:t>Wednesday</w:t>
      </w:r>
      <w:r w:rsidRPr="001C7D53">
        <w:rPr>
          <w:rFonts w:ascii="Oxfam TSTAR PRO" w:hAnsi="Oxfam TSTAR PRO"/>
        </w:rPr>
        <w:t>ay 1</w:t>
      </w:r>
      <w:r w:rsidR="00284EED" w:rsidRPr="001C7D53">
        <w:rPr>
          <w:rFonts w:ascii="Oxfam TSTAR PRO" w:hAnsi="Oxfam TSTAR PRO"/>
        </w:rPr>
        <w:t>7</w:t>
      </w:r>
      <w:r w:rsidRPr="001C7D53">
        <w:rPr>
          <w:rFonts w:ascii="Oxfam TSTAR PRO" w:hAnsi="Oxfam TSTAR PRO"/>
          <w:vertAlign w:val="superscript"/>
        </w:rPr>
        <w:t>th</w:t>
      </w:r>
      <w:r w:rsidRPr="001C7D53">
        <w:rPr>
          <w:rFonts w:ascii="Oxfam TSTAR PRO" w:hAnsi="Oxfam TSTAR PRO"/>
        </w:rPr>
        <w:t xml:space="preserve"> November 2021 from 9:00 am to 11:00 am on Zoom link to be shared as the date approaches.  </w:t>
      </w:r>
    </w:p>
    <w:p w14:paraId="2B1904D3" w14:textId="77777777" w:rsidR="008E76BD" w:rsidRPr="001C7D53" w:rsidRDefault="008E76BD" w:rsidP="008E76BD">
      <w:pPr>
        <w:spacing w:after="0"/>
        <w:rPr>
          <w:rFonts w:ascii="Oxfam TSTAR PRO" w:hAnsi="Oxfam TSTAR PRO"/>
        </w:rPr>
      </w:pPr>
      <w:r w:rsidRPr="001C7D53">
        <w:rPr>
          <w:rFonts w:ascii="Oxfam TSTAR PRO" w:eastAsia="Calibri" w:hAnsi="Oxfam TSTAR PRO" w:cs="Calibri"/>
        </w:rPr>
        <w:t xml:space="preserve"> </w:t>
      </w:r>
    </w:p>
    <w:p w14:paraId="79DADD5A" w14:textId="77777777" w:rsidR="008E76BD" w:rsidRPr="001C7D53" w:rsidRDefault="008E76BD" w:rsidP="008E76BD">
      <w:pPr>
        <w:rPr>
          <w:rFonts w:ascii="Oxfam TSTAR PRO" w:hAnsi="Oxfam TSTAR PRO"/>
        </w:rPr>
      </w:pPr>
      <w:r w:rsidRPr="001C7D53">
        <w:rPr>
          <w:rFonts w:ascii="Oxfam TSTAR PRO" w:hAnsi="Oxfam TSTAR PRO"/>
        </w:rPr>
        <w:br w:type="page"/>
      </w:r>
    </w:p>
    <w:p w14:paraId="5C6AC991" w14:textId="77777777" w:rsidR="008E76BD" w:rsidRPr="001C7D53" w:rsidRDefault="008E76BD" w:rsidP="008E76BD">
      <w:pPr>
        <w:spacing w:after="0"/>
        <w:rPr>
          <w:rFonts w:ascii="Oxfam TSTAR PRO" w:hAnsi="Oxfam TSTAR PRO"/>
          <w:b/>
          <w:u w:val="single"/>
        </w:rPr>
      </w:pPr>
      <w:r w:rsidRPr="001C7D53">
        <w:rPr>
          <w:rFonts w:ascii="Oxfam TSTAR PRO" w:hAnsi="Oxfam TSTAR PRO"/>
          <w:b/>
          <w:u w:val="single"/>
        </w:rPr>
        <w:lastRenderedPageBreak/>
        <w:t>Agenda</w:t>
      </w:r>
    </w:p>
    <w:p w14:paraId="100F06F3" w14:textId="6EEB060F" w:rsidR="00C907E6" w:rsidRPr="001C7D53" w:rsidRDefault="00C907E6" w:rsidP="001C7D53">
      <w:pPr>
        <w:jc w:val="both"/>
        <w:rPr>
          <w:rFonts w:ascii="Oxfam TSTAR PRO" w:hAnsi="Oxfam TSTAR PRO" w:cstheme="majorHAnsi"/>
          <w:sz w:val="23"/>
          <w:szCs w:val="23"/>
        </w:rPr>
      </w:pPr>
    </w:p>
    <w:tbl>
      <w:tblPr>
        <w:tblStyle w:val="TableGrid1"/>
        <w:tblW w:w="10607" w:type="dxa"/>
        <w:tblInd w:w="-147" w:type="dxa"/>
        <w:tblLook w:val="04A0" w:firstRow="1" w:lastRow="0" w:firstColumn="1" w:lastColumn="0" w:noHBand="0" w:noVBand="1"/>
      </w:tblPr>
      <w:tblGrid>
        <w:gridCol w:w="2863"/>
        <w:gridCol w:w="925"/>
        <w:gridCol w:w="1304"/>
        <w:gridCol w:w="59"/>
        <w:gridCol w:w="1787"/>
        <w:gridCol w:w="3669"/>
      </w:tblGrid>
      <w:tr w:rsidR="004A777D" w:rsidRPr="001C7D53" w14:paraId="1579C198" w14:textId="77777777" w:rsidTr="005A51D3">
        <w:trPr>
          <w:trHeight w:val="303"/>
        </w:trPr>
        <w:tc>
          <w:tcPr>
            <w:tcW w:w="2863" w:type="dxa"/>
            <w:shd w:val="clear" w:color="auto" w:fill="2E74B5"/>
            <w:vAlign w:val="center"/>
          </w:tcPr>
          <w:p w14:paraId="3B00CFC3"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S</w:t>
            </w:r>
            <w:r w:rsidRPr="001C7D53">
              <w:rPr>
                <w:rFonts w:ascii="Oxfam TSTAR PRO" w:eastAsia="MS Mincho" w:hAnsi="Oxfam TSTAR PRO" w:cs="Calibri"/>
                <w:b/>
                <w:bCs/>
                <w:color w:val="404040"/>
                <w:sz w:val="20"/>
                <w:szCs w:val="20"/>
                <w:shd w:val="clear" w:color="auto" w:fill="FFFFFF"/>
              </w:rPr>
              <w:t>ession</w:t>
            </w:r>
          </w:p>
        </w:tc>
        <w:tc>
          <w:tcPr>
            <w:tcW w:w="925" w:type="dxa"/>
            <w:shd w:val="clear" w:color="auto" w:fill="2E74B5"/>
            <w:vAlign w:val="center"/>
          </w:tcPr>
          <w:p w14:paraId="292F514B"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When</w:t>
            </w:r>
          </w:p>
        </w:tc>
        <w:tc>
          <w:tcPr>
            <w:tcW w:w="1304" w:type="dxa"/>
            <w:shd w:val="clear" w:color="auto" w:fill="2E74B5"/>
            <w:vAlign w:val="center"/>
          </w:tcPr>
          <w:p w14:paraId="174E81D7"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Time</w:t>
            </w:r>
          </w:p>
        </w:tc>
        <w:tc>
          <w:tcPr>
            <w:tcW w:w="1846" w:type="dxa"/>
            <w:gridSpan w:val="2"/>
            <w:shd w:val="clear" w:color="auto" w:fill="2E74B5"/>
            <w:vAlign w:val="center"/>
          </w:tcPr>
          <w:p w14:paraId="39D7D58B"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oderator</w:t>
            </w:r>
          </w:p>
        </w:tc>
        <w:tc>
          <w:tcPr>
            <w:tcW w:w="3669" w:type="dxa"/>
            <w:shd w:val="clear" w:color="auto" w:fill="2E74B5"/>
            <w:vAlign w:val="center"/>
          </w:tcPr>
          <w:p w14:paraId="2828176E"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Agenda</w:t>
            </w:r>
          </w:p>
        </w:tc>
      </w:tr>
      <w:tr w:rsidR="004A777D" w:rsidRPr="001C7D53" w14:paraId="64FD710E" w14:textId="77777777" w:rsidTr="001C7D53">
        <w:trPr>
          <w:trHeight w:val="962"/>
        </w:trPr>
        <w:tc>
          <w:tcPr>
            <w:tcW w:w="2863" w:type="dxa"/>
            <w:shd w:val="clear" w:color="auto" w:fill="auto"/>
            <w:vAlign w:val="center"/>
          </w:tcPr>
          <w:p w14:paraId="7B048E2D"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Welcome and Context Setting</w:t>
            </w:r>
          </w:p>
          <w:p w14:paraId="78CF49C2"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p>
          <w:p w14:paraId="434D8998"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p>
        </w:tc>
        <w:tc>
          <w:tcPr>
            <w:tcW w:w="925" w:type="dxa"/>
            <w:shd w:val="clear" w:color="auto" w:fill="auto"/>
          </w:tcPr>
          <w:p w14:paraId="10A45846"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00 – 9h05</w:t>
            </w:r>
          </w:p>
        </w:tc>
        <w:tc>
          <w:tcPr>
            <w:tcW w:w="1304" w:type="dxa"/>
            <w:shd w:val="clear" w:color="auto" w:fill="auto"/>
          </w:tcPr>
          <w:p w14:paraId="0BDB36EC"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5 mins</w:t>
            </w:r>
          </w:p>
        </w:tc>
        <w:tc>
          <w:tcPr>
            <w:tcW w:w="1846" w:type="dxa"/>
            <w:gridSpan w:val="2"/>
            <w:shd w:val="clear" w:color="auto" w:fill="auto"/>
          </w:tcPr>
          <w:p w14:paraId="73D6A5C4"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EPRN</w:t>
            </w:r>
          </w:p>
        </w:tc>
        <w:tc>
          <w:tcPr>
            <w:tcW w:w="3669" w:type="dxa"/>
            <w:shd w:val="clear" w:color="auto" w:fill="auto"/>
          </w:tcPr>
          <w:p w14:paraId="0CA24C96"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Introduction of participants</w:t>
            </w:r>
          </w:p>
          <w:p w14:paraId="4960DE0C"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In the chat, sharing:</w:t>
            </w:r>
          </w:p>
          <w:p w14:paraId="61AE134A" w14:textId="2887AC9D"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 Name, position and Organization </w:t>
            </w:r>
          </w:p>
        </w:tc>
      </w:tr>
      <w:tr w:rsidR="004A777D" w:rsidRPr="001C7D53" w14:paraId="2E4EE462" w14:textId="77777777" w:rsidTr="005A51D3">
        <w:trPr>
          <w:trHeight w:val="532"/>
        </w:trPr>
        <w:tc>
          <w:tcPr>
            <w:tcW w:w="2863" w:type="dxa"/>
            <w:shd w:val="clear" w:color="auto" w:fill="auto"/>
            <w:vAlign w:val="center"/>
          </w:tcPr>
          <w:p w14:paraId="69E71A99"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 xml:space="preserve">Introduction of the Conversation: </w:t>
            </w:r>
          </w:p>
        </w:tc>
        <w:tc>
          <w:tcPr>
            <w:tcW w:w="925" w:type="dxa"/>
            <w:shd w:val="clear" w:color="auto" w:fill="auto"/>
          </w:tcPr>
          <w:p w14:paraId="61F44ABA"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05 – 9h10</w:t>
            </w:r>
          </w:p>
        </w:tc>
        <w:tc>
          <w:tcPr>
            <w:tcW w:w="1304" w:type="dxa"/>
            <w:shd w:val="clear" w:color="auto" w:fill="auto"/>
          </w:tcPr>
          <w:p w14:paraId="73E3B807"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5 mins</w:t>
            </w:r>
          </w:p>
        </w:tc>
        <w:tc>
          <w:tcPr>
            <w:tcW w:w="1846" w:type="dxa"/>
            <w:gridSpan w:val="2"/>
            <w:shd w:val="clear" w:color="auto" w:fill="auto"/>
          </w:tcPr>
          <w:p w14:paraId="0217EB6B"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 xml:space="preserve">EPRN </w:t>
            </w:r>
          </w:p>
        </w:tc>
        <w:tc>
          <w:tcPr>
            <w:tcW w:w="3669" w:type="dxa"/>
            <w:shd w:val="clear" w:color="auto" w:fill="auto"/>
          </w:tcPr>
          <w:p w14:paraId="6AAF198C"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Sharing about the Meeting objectives, ways of working and logistics. </w:t>
            </w:r>
          </w:p>
        </w:tc>
      </w:tr>
      <w:tr w:rsidR="004A777D" w:rsidRPr="001C7D53" w14:paraId="659FBB1D" w14:textId="77777777" w:rsidTr="005A51D3">
        <w:trPr>
          <w:trHeight w:val="532"/>
        </w:trPr>
        <w:tc>
          <w:tcPr>
            <w:tcW w:w="2863" w:type="dxa"/>
            <w:shd w:val="clear" w:color="auto" w:fill="auto"/>
            <w:vAlign w:val="center"/>
          </w:tcPr>
          <w:p w14:paraId="239C3FC5"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Welcome remarks</w:t>
            </w:r>
          </w:p>
        </w:tc>
        <w:tc>
          <w:tcPr>
            <w:tcW w:w="925" w:type="dxa"/>
            <w:shd w:val="clear" w:color="auto" w:fill="auto"/>
          </w:tcPr>
          <w:p w14:paraId="3C473CF0"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10 – 9h15</w:t>
            </w:r>
          </w:p>
        </w:tc>
        <w:tc>
          <w:tcPr>
            <w:tcW w:w="1304" w:type="dxa"/>
            <w:shd w:val="clear" w:color="auto" w:fill="auto"/>
          </w:tcPr>
          <w:p w14:paraId="13F98AE6"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5 min</w:t>
            </w:r>
          </w:p>
        </w:tc>
        <w:tc>
          <w:tcPr>
            <w:tcW w:w="1846" w:type="dxa"/>
            <w:gridSpan w:val="2"/>
            <w:shd w:val="clear" w:color="auto" w:fill="auto"/>
            <w:vAlign w:val="center"/>
          </w:tcPr>
          <w:p w14:paraId="67524682"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CD OXFAM</w:t>
            </w:r>
          </w:p>
        </w:tc>
        <w:tc>
          <w:tcPr>
            <w:tcW w:w="3669" w:type="dxa"/>
            <w:shd w:val="clear" w:color="auto" w:fill="auto"/>
            <w:vAlign w:val="center"/>
          </w:tcPr>
          <w:p w14:paraId="5A67E8D4"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Country Director OXFAM or/and External moderator </w:t>
            </w:r>
          </w:p>
        </w:tc>
      </w:tr>
      <w:tr w:rsidR="004A777D" w:rsidRPr="001C7D53" w14:paraId="7ED05295" w14:textId="77777777" w:rsidTr="005A51D3">
        <w:trPr>
          <w:trHeight w:val="532"/>
        </w:trPr>
        <w:tc>
          <w:tcPr>
            <w:tcW w:w="2863" w:type="dxa"/>
            <w:shd w:val="clear" w:color="auto" w:fill="auto"/>
            <w:vAlign w:val="center"/>
          </w:tcPr>
          <w:p w14:paraId="3BDA3921"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Opening remarks</w:t>
            </w:r>
          </w:p>
        </w:tc>
        <w:tc>
          <w:tcPr>
            <w:tcW w:w="925" w:type="dxa"/>
            <w:shd w:val="clear" w:color="auto" w:fill="auto"/>
          </w:tcPr>
          <w:p w14:paraId="3DCE688D"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15-9H20</w:t>
            </w:r>
          </w:p>
        </w:tc>
        <w:tc>
          <w:tcPr>
            <w:tcW w:w="1304" w:type="dxa"/>
            <w:shd w:val="clear" w:color="auto" w:fill="auto"/>
          </w:tcPr>
          <w:p w14:paraId="328DC097"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5min</w:t>
            </w:r>
          </w:p>
        </w:tc>
        <w:tc>
          <w:tcPr>
            <w:tcW w:w="1846" w:type="dxa"/>
            <w:gridSpan w:val="2"/>
            <w:shd w:val="clear" w:color="auto" w:fill="auto"/>
            <w:vAlign w:val="center"/>
          </w:tcPr>
          <w:p w14:paraId="032232C2" w14:textId="0C17F87A"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PS/MINAGRI (TBC)</w:t>
            </w:r>
          </w:p>
        </w:tc>
        <w:tc>
          <w:tcPr>
            <w:tcW w:w="3669" w:type="dxa"/>
            <w:shd w:val="clear" w:color="auto" w:fill="auto"/>
            <w:vAlign w:val="center"/>
          </w:tcPr>
          <w:p w14:paraId="5201DE0B"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p>
        </w:tc>
      </w:tr>
      <w:tr w:rsidR="00284EED" w:rsidRPr="001C7D53" w14:paraId="1E420182" w14:textId="77777777" w:rsidTr="005A51D3">
        <w:trPr>
          <w:trHeight w:val="300"/>
        </w:trPr>
        <w:tc>
          <w:tcPr>
            <w:tcW w:w="10607" w:type="dxa"/>
            <w:gridSpan w:val="6"/>
            <w:shd w:val="clear" w:color="auto" w:fill="2E74B5"/>
            <w:vAlign w:val="center"/>
          </w:tcPr>
          <w:p w14:paraId="18FD2334" w14:textId="38F2E9F3"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color w:val="404040"/>
                <w:sz w:val="20"/>
                <w:szCs w:val="20"/>
                <w:shd w:val="clear" w:color="auto" w:fill="FFFFFF"/>
              </w:rPr>
              <w:t>SESSION 1: PRESENTATION ON BACKGROUNG OF THE AGRI-BUSINESS/PROCESSING SECTOR/OPPORTUNITIES</w:t>
            </w:r>
            <w:r w:rsidRPr="001C7D53">
              <w:rPr>
                <w:rFonts w:ascii="Oxfam TSTAR PRO" w:eastAsia="MS Mincho" w:hAnsi="Oxfam TSTAR PRO" w:cs="Calibri"/>
                <w:b/>
                <w:bCs/>
                <w:color w:val="404040"/>
                <w:sz w:val="20"/>
                <w:szCs w:val="20"/>
                <w:shd w:val="clear" w:color="auto" w:fill="FFFFFF"/>
              </w:rPr>
              <w:t xml:space="preserve"> FOCUSING ON HORTICULTURE VALUE CHAIN </w:t>
            </w:r>
          </w:p>
        </w:tc>
      </w:tr>
      <w:tr w:rsidR="004A777D" w:rsidRPr="001C7D53" w14:paraId="1D24151C" w14:textId="77777777" w:rsidTr="001C7D53">
        <w:trPr>
          <w:trHeight w:val="1754"/>
        </w:trPr>
        <w:tc>
          <w:tcPr>
            <w:tcW w:w="2863" w:type="dxa"/>
            <w:shd w:val="clear" w:color="auto" w:fill="auto"/>
            <w:vAlign w:val="center"/>
          </w:tcPr>
          <w:p w14:paraId="65409870" w14:textId="79DB6BB7" w:rsidR="00284EED" w:rsidRPr="001C7D53" w:rsidRDefault="00284EED" w:rsidP="004E4D5C">
            <w:pPr>
              <w:spacing w:before="40" w:after="40"/>
              <w:rPr>
                <w:rFonts w:ascii="Oxfam TSTAR PRO" w:eastAsia="MS Mincho" w:hAnsi="Oxfam TSTAR PRO" w:cs="Calibri"/>
                <w:sz w:val="20"/>
                <w:szCs w:val="20"/>
                <w:shd w:val="clear" w:color="auto" w:fill="DEEAF6"/>
              </w:rPr>
            </w:pPr>
            <w:r w:rsidRPr="005A51D3">
              <w:rPr>
                <w:rFonts w:ascii="Oxfam TSTAR PRO" w:eastAsia="MS Mincho" w:hAnsi="Oxfam TSTAR PRO" w:cs="Calibri"/>
                <w:sz w:val="20"/>
                <w:szCs w:val="20"/>
                <w:shd w:val="clear" w:color="auto" w:fill="DEEAF6"/>
              </w:rPr>
              <w:t>Overview of Agri-business</w:t>
            </w:r>
            <w:r w:rsidR="004A777D" w:rsidRPr="001C7D53">
              <w:rPr>
                <w:rFonts w:ascii="Oxfam TSTAR PRO" w:eastAsia="MS Mincho" w:hAnsi="Oxfam TSTAR PRO" w:cs="Calibri"/>
                <w:sz w:val="20"/>
                <w:szCs w:val="20"/>
                <w:shd w:val="clear" w:color="auto" w:fill="DEEAF6"/>
              </w:rPr>
              <w:t xml:space="preserve"> sub-</w:t>
            </w:r>
            <w:r w:rsidRPr="001C7D53">
              <w:rPr>
                <w:rFonts w:ascii="Oxfam TSTAR PRO" w:eastAsia="MS Mincho" w:hAnsi="Oxfam TSTAR PRO" w:cs="Calibri"/>
                <w:sz w:val="20"/>
                <w:szCs w:val="20"/>
                <w:shd w:val="clear" w:color="auto" w:fill="DEEAF6"/>
              </w:rPr>
              <w:t xml:space="preserve"> sector </w:t>
            </w:r>
            <w:r w:rsidR="004A777D" w:rsidRPr="001C7D53">
              <w:rPr>
                <w:rFonts w:ascii="Oxfam TSTAR PRO" w:eastAsia="MS Mincho" w:hAnsi="Oxfam TSTAR PRO" w:cs="Calibri"/>
                <w:sz w:val="20"/>
                <w:szCs w:val="20"/>
                <w:shd w:val="clear" w:color="auto" w:fill="DEEAF6"/>
              </w:rPr>
              <w:t xml:space="preserve">with focus on horticulture value chain  </w:t>
            </w:r>
            <w:r w:rsidRPr="001C7D53">
              <w:rPr>
                <w:rFonts w:ascii="Oxfam TSTAR PRO" w:eastAsia="MS Mincho" w:hAnsi="Oxfam TSTAR PRO" w:cs="Calibri"/>
                <w:sz w:val="20"/>
                <w:szCs w:val="20"/>
                <w:shd w:val="clear" w:color="auto" w:fill="DEEAF6"/>
              </w:rPr>
              <w:t>in Rwanda available opportunities</w:t>
            </w:r>
          </w:p>
          <w:p w14:paraId="7A24F413"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p>
        </w:tc>
        <w:tc>
          <w:tcPr>
            <w:tcW w:w="925" w:type="dxa"/>
            <w:shd w:val="clear" w:color="auto" w:fill="auto"/>
          </w:tcPr>
          <w:p w14:paraId="76B4729D"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20 – 9h30</w:t>
            </w:r>
          </w:p>
        </w:tc>
        <w:tc>
          <w:tcPr>
            <w:tcW w:w="1304" w:type="dxa"/>
            <w:shd w:val="clear" w:color="auto" w:fill="auto"/>
          </w:tcPr>
          <w:p w14:paraId="039DD8AA"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p>
          <w:p w14:paraId="598DAD53" w14:textId="77777777" w:rsidR="00284EED" w:rsidRPr="001C7D53" w:rsidRDefault="00284EED" w:rsidP="004E4D5C">
            <w:pPr>
              <w:spacing w:before="40" w:after="40"/>
              <w:jc w:val="center"/>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0 min</w:t>
            </w:r>
          </w:p>
          <w:p w14:paraId="2B3F3281" w14:textId="77777777"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p>
        </w:tc>
        <w:tc>
          <w:tcPr>
            <w:tcW w:w="1846" w:type="dxa"/>
            <w:gridSpan w:val="2"/>
            <w:shd w:val="clear" w:color="auto" w:fill="auto"/>
          </w:tcPr>
          <w:p w14:paraId="3281412D" w14:textId="6E1A72EC" w:rsidR="00284EED" w:rsidRPr="001C7D53" w:rsidRDefault="00AD1590" w:rsidP="004E4D5C">
            <w:pPr>
              <w:spacing w:before="40" w:after="40"/>
              <w:rPr>
                <w:rFonts w:ascii="Oxfam TSTAR PRO" w:eastAsia="MS Mincho" w:hAnsi="Oxfam TSTAR PRO" w:cs="Calibri"/>
                <w:b/>
                <w:bCs/>
                <w:color w:val="404040"/>
                <w:sz w:val="20"/>
                <w:szCs w:val="20"/>
                <w:shd w:val="clear" w:color="auto" w:fill="FFFFFF"/>
              </w:rPr>
            </w:pPr>
            <w:r>
              <w:rPr>
                <w:rFonts w:ascii="Oxfam TSTAR PRO" w:eastAsia="MS Mincho" w:hAnsi="Oxfam TSTAR PRO" w:cs="Calibri"/>
                <w:b/>
                <w:bCs/>
                <w:color w:val="404040"/>
                <w:sz w:val="20"/>
                <w:szCs w:val="20"/>
                <w:shd w:val="clear" w:color="auto" w:fill="FFFFFF"/>
              </w:rPr>
              <w:t>Alice/</w:t>
            </w:r>
            <w:r w:rsidR="00284EED" w:rsidRPr="001C7D53">
              <w:rPr>
                <w:rFonts w:ascii="Oxfam TSTAR PRO" w:eastAsia="MS Mincho" w:hAnsi="Oxfam TSTAR PRO" w:cs="Calibri"/>
                <w:b/>
                <w:bCs/>
                <w:color w:val="404040"/>
                <w:sz w:val="20"/>
                <w:szCs w:val="20"/>
                <w:shd w:val="clear" w:color="auto" w:fill="FFFFFF"/>
              </w:rPr>
              <w:t>MINAGRI</w:t>
            </w:r>
          </w:p>
        </w:tc>
        <w:tc>
          <w:tcPr>
            <w:tcW w:w="3669" w:type="dxa"/>
            <w:shd w:val="clear" w:color="auto" w:fill="auto"/>
          </w:tcPr>
          <w:p w14:paraId="23AE2BAC" w14:textId="77777777" w:rsidR="00284EED" w:rsidRPr="001C7D53" w:rsidRDefault="00284EED" w:rsidP="004E4D5C">
            <w:pPr>
              <w:spacing w:before="40" w:after="40" w:line="120" w:lineRule="auto"/>
              <w:ind w:left="360"/>
              <w:rPr>
                <w:rFonts w:ascii="Oxfam TSTAR PRO" w:eastAsia="MS Mincho" w:hAnsi="Oxfam TSTAR PRO" w:cs="Calibri"/>
                <w:b/>
                <w:bCs/>
                <w:color w:val="404040"/>
                <w:sz w:val="20"/>
                <w:szCs w:val="20"/>
                <w:shd w:val="clear" w:color="auto" w:fill="FFFFFF"/>
              </w:rPr>
            </w:pPr>
          </w:p>
          <w:p w14:paraId="60C23772" w14:textId="2DF39160" w:rsidR="00284EED" w:rsidRPr="001C7D53" w:rsidRDefault="00284EED" w:rsidP="001C7D53">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 xml:space="preserve">Agro-enterprises/processing </w:t>
            </w:r>
            <w:r w:rsidR="004A777D" w:rsidRPr="001C7D53">
              <w:rPr>
                <w:rFonts w:ascii="Oxfam TSTAR PRO" w:eastAsia="MS Mincho" w:hAnsi="Oxfam TSTAR PRO" w:cs="Calibri"/>
                <w:b/>
                <w:bCs/>
                <w:color w:val="404040"/>
                <w:sz w:val="20"/>
                <w:szCs w:val="20"/>
                <w:shd w:val="clear" w:color="auto" w:fill="FFFFFF"/>
              </w:rPr>
              <w:t xml:space="preserve">in horticulture value chain overview and </w:t>
            </w:r>
            <w:r w:rsidRPr="001C7D53">
              <w:rPr>
                <w:rFonts w:ascii="Oxfam TSTAR PRO" w:eastAsia="MS Mincho" w:hAnsi="Oxfam TSTAR PRO" w:cs="Calibri"/>
                <w:b/>
                <w:bCs/>
                <w:color w:val="404040"/>
                <w:sz w:val="20"/>
                <w:szCs w:val="20"/>
                <w:shd w:val="clear" w:color="auto" w:fill="FFFFFF"/>
              </w:rPr>
              <w:t>available investment opportunities +available government support to the sector development +identified challenges</w:t>
            </w:r>
          </w:p>
        </w:tc>
      </w:tr>
      <w:tr w:rsidR="00284EED" w:rsidRPr="001C7D53" w14:paraId="23E13D1A" w14:textId="77777777" w:rsidTr="005A51D3">
        <w:trPr>
          <w:trHeight w:val="376"/>
        </w:trPr>
        <w:tc>
          <w:tcPr>
            <w:tcW w:w="10607" w:type="dxa"/>
            <w:gridSpan w:val="6"/>
            <w:shd w:val="clear" w:color="auto" w:fill="auto"/>
            <w:vAlign w:val="center"/>
          </w:tcPr>
          <w:p w14:paraId="0C4A86BA" w14:textId="5D134DED" w:rsidR="00284EED" w:rsidRPr="001C7D53" w:rsidRDefault="00284EED" w:rsidP="004E4D5C">
            <w:pPr>
              <w:spacing w:before="40" w:after="40"/>
              <w:jc w:val="center"/>
              <w:rPr>
                <w:rFonts w:ascii="Oxfam TSTAR PRO" w:eastAsia="MS Mincho" w:hAnsi="Oxfam TSTAR PRO" w:cs="Calibri"/>
                <w:b/>
                <w:bCs/>
                <w:color w:val="404040"/>
                <w:sz w:val="20"/>
                <w:szCs w:val="20"/>
                <w:shd w:val="clear" w:color="auto" w:fill="FFFFFF"/>
              </w:rPr>
            </w:pPr>
            <w:r w:rsidRPr="005A51D3">
              <w:rPr>
                <w:rFonts w:ascii="Oxfam TSTAR PRO" w:eastAsia="MS Mincho" w:hAnsi="Oxfam TSTAR PRO" w:cs="Calibri"/>
                <w:b/>
                <w:bCs/>
                <w:sz w:val="20"/>
                <w:szCs w:val="20"/>
              </w:rPr>
              <w:t xml:space="preserve">SESSION 2: </w:t>
            </w:r>
            <w:r w:rsidRPr="001C7D53">
              <w:rPr>
                <w:rFonts w:ascii="Oxfam TSTAR PRO" w:eastAsia="MS Mincho" w:hAnsi="Oxfam TSTAR PRO" w:cs="Calibri"/>
                <w:b/>
                <w:bCs/>
                <w:color w:val="404040"/>
                <w:sz w:val="20"/>
                <w:szCs w:val="20"/>
                <w:shd w:val="clear" w:color="auto" w:fill="FFFFFF"/>
              </w:rPr>
              <w:t>INTRODUCTION TO OXFAM’S ENTERPRISE DEVELOPMENT PROGRAM</w:t>
            </w:r>
            <w:r w:rsidR="004A777D" w:rsidRPr="001C7D53">
              <w:rPr>
                <w:rFonts w:ascii="Oxfam TSTAR PRO" w:eastAsia="MS Mincho" w:hAnsi="Oxfam TSTAR PRO" w:cs="Calibri"/>
                <w:b/>
                <w:bCs/>
                <w:color w:val="404040"/>
                <w:sz w:val="20"/>
                <w:szCs w:val="20"/>
                <w:shd w:val="clear" w:color="auto" w:fill="FFFFFF"/>
              </w:rPr>
              <w:t>(EDP)</w:t>
            </w:r>
          </w:p>
        </w:tc>
      </w:tr>
      <w:tr w:rsidR="004A777D" w:rsidRPr="001C7D53" w14:paraId="2A7F43FD" w14:textId="77777777" w:rsidTr="005A51D3">
        <w:trPr>
          <w:trHeight w:val="767"/>
        </w:trPr>
        <w:tc>
          <w:tcPr>
            <w:tcW w:w="2863" w:type="dxa"/>
            <w:vMerge w:val="restart"/>
            <w:shd w:val="clear" w:color="auto" w:fill="auto"/>
          </w:tcPr>
          <w:p w14:paraId="12F1DD0C" w14:textId="77777777" w:rsidR="00284EED" w:rsidRPr="001C7D53" w:rsidRDefault="00284EED" w:rsidP="004E4D5C">
            <w:pPr>
              <w:spacing w:before="40" w:after="40"/>
              <w:rPr>
                <w:rFonts w:ascii="Oxfam TSTAR PRO" w:eastAsia="MS Mincho" w:hAnsi="Oxfam TSTAR PRO" w:cs="Calibri"/>
                <w:sz w:val="20"/>
                <w:szCs w:val="20"/>
              </w:rPr>
            </w:pPr>
            <w:r w:rsidRPr="005A51D3">
              <w:rPr>
                <w:rFonts w:ascii="Oxfam TSTAR PRO" w:eastAsia="MS Mincho" w:hAnsi="Oxfam TSTAR PRO" w:cs="Calibri"/>
                <w:sz w:val="20"/>
                <w:szCs w:val="20"/>
              </w:rPr>
              <w:t>EDP presentation of aim and key achievements</w:t>
            </w:r>
          </w:p>
        </w:tc>
        <w:tc>
          <w:tcPr>
            <w:tcW w:w="925" w:type="dxa"/>
            <w:vMerge w:val="restart"/>
            <w:shd w:val="clear" w:color="auto" w:fill="auto"/>
          </w:tcPr>
          <w:p w14:paraId="63B9DD97"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30 – 9h40</w:t>
            </w:r>
          </w:p>
        </w:tc>
        <w:tc>
          <w:tcPr>
            <w:tcW w:w="1363" w:type="dxa"/>
            <w:gridSpan w:val="2"/>
            <w:shd w:val="clear" w:color="auto" w:fill="auto"/>
          </w:tcPr>
          <w:p w14:paraId="6C76C797" w14:textId="7348A78F" w:rsidR="00284EED" w:rsidRPr="001C7D53" w:rsidRDefault="004A777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3</w:t>
            </w:r>
            <w:r w:rsidR="00284EED" w:rsidRPr="001C7D53">
              <w:rPr>
                <w:rFonts w:ascii="Oxfam TSTAR PRO" w:eastAsia="MS Mincho" w:hAnsi="Oxfam TSTAR PRO" w:cs="Calibri"/>
                <w:color w:val="404040"/>
                <w:sz w:val="20"/>
                <w:szCs w:val="20"/>
                <w:shd w:val="clear" w:color="auto" w:fill="FFFFFF"/>
              </w:rPr>
              <w:t xml:space="preserve"> min</w:t>
            </w:r>
          </w:p>
        </w:tc>
        <w:tc>
          <w:tcPr>
            <w:tcW w:w="1787" w:type="dxa"/>
            <w:vMerge w:val="restart"/>
            <w:shd w:val="clear" w:color="auto" w:fill="auto"/>
          </w:tcPr>
          <w:p w14:paraId="23D3CE9D"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arie Gorettie</w:t>
            </w:r>
          </w:p>
        </w:tc>
        <w:tc>
          <w:tcPr>
            <w:tcW w:w="3669" w:type="dxa"/>
            <w:shd w:val="clear" w:color="auto" w:fill="auto"/>
          </w:tcPr>
          <w:p w14:paraId="0FAA2019" w14:textId="77777777" w:rsidR="00284EED" w:rsidRPr="001C7D53" w:rsidRDefault="00284EED" w:rsidP="004E4D5C">
            <w:pPr>
              <w:spacing w:before="40" w:after="40"/>
              <w:contextualSpacing/>
              <w:jc w:val="both"/>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Introduction to EDP program+ summary of key achievements</w:t>
            </w:r>
          </w:p>
        </w:tc>
      </w:tr>
      <w:tr w:rsidR="004A777D" w:rsidRPr="001C7D53" w14:paraId="3A0E26E5" w14:textId="77777777" w:rsidTr="005A51D3">
        <w:trPr>
          <w:trHeight w:val="607"/>
        </w:trPr>
        <w:tc>
          <w:tcPr>
            <w:tcW w:w="2863" w:type="dxa"/>
            <w:vMerge/>
            <w:shd w:val="clear" w:color="auto" w:fill="auto"/>
          </w:tcPr>
          <w:p w14:paraId="6F601055" w14:textId="77777777" w:rsidR="00284EED" w:rsidRPr="001C7D53" w:rsidRDefault="00284EED" w:rsidP="004E4D5C">
            <w:pPr>
              <w:spacing w:before="40" w:after="40"/>
              <w:rPr>
                <w:rFonts w:ascii="Oxfam TSTAR PRO" w:eastAsia="MS Mincho" w:hAnsi="Oxfam TSTAR PRO" w:cs="Calibri"/>
                <w:sz w:val="20"/>
                <w:szCs w:val="20"/>
              </w:rPr>
            </w:pPr>
          </w:p>
        </w:tc>
        <w:tc>
          <w:tcPr>
            <w:tcW w:w="925" w:type="dxa"/>
            <w:vMerge/>
            <w:shd w:val="clear" w:color="auto" w:fill="auto"/>
          </w:tcPr>
          <w:p w14:paraId="535F7B66"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p>
        </w:tc>
        <w:tc>
          <w:tcPr>
            <w:tcW w:w="1363" w:type="dxa"/>
            <w:gridSpan w:val="2"/>
            <w:shd w:val="clear" w:color="auto" w:fill="auto"/>
          </w:tcPr>
          <w:p w14:paraId="110DCEE6"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7 min </w:t>
            </w:r>
          </w:p>
        </w:tc>
        <w:tc>
          <w:tcPr>
            <w:tcW w:w="1787" w:type="dxa"/>
            <w:vMerge/>
            <w:shd w:val="clear" w:color="auto" w:fill="auto"/>
          </w:tcPr>
          <w:p w14:paraId="59C71509" w14:textId="77777777" w:rsidR="00284EED" w:rsidRPr="001C7D53" w:rsidRDefault="00284EED" w:rsidP="004E4D5C">
            <w:pPr>
              <w:spacing w:before="40" w:after="40"/>
              <w:ind w:left="360"/>
              <w:rPr>
                <w:rFonts w:ascii="Oxfam TSTAR PRO" w:eastAsia="MS Mincho" w:hAnsi="Oxfam TSTAR PRO" w:cs="Calibri"/>
                <w:b/>
                <w:bCs/>
                <w:color w:val="404040"/>
                <w:sz w:val="20"/>
                <w:szCs w:val="20"/>
                <w:shd w:val="clear" w:color="auto" w:fill="FFFFFF"/>
              </w:rPr>
            </w:pPr>
          </w:p>
        </w:tc>
        <w:tc>
          <w:tcPr>
            <w:tcW w:w="3669" w:type="dxa"/>
            <w:shd w:val="clear" w:color="auto" w:fill="auto"/>
          </w:tcPr>
          <w:p w14:paraId="457EDF0C" w14:textId="77777777" w:rsidR="00284EED" w:rsidRPr="001C7D53" w:rsidRDefault="00284EED" w:rsidP="004E4D5C">
            <w:pPr>
              <w:spacing w:before="40" w:after="40"/>
              <w:contextualSpacing/>
              <w:jc w:val="both"/>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Testimonies on EDP impact through video</w:t>
            </w:r>
          </w:p>
        </w:tc>
      </w:tr>
      <w:tr w:rsidR="00284EED" w:rsidRPr="001C7D53" w14:paraId="68E50B44" w14:textId="77777777" w:rsidTr="005A51D3">
        <w:trPr>
          <w:trHeight w:val="332"/>
        </w:trPr>
        <w:tc>
          <w:tcPr>
            <w:tcW w:w="10607" w:type="dxa"/>
            <w:gridSpan w:val="6"/>
            <w:shd w:val="clear" w:color="auto" w:fill="2E74B5"/>
            <w:vAlign w:val="center"/>
          </w:tcPr>
          <w:p w14:paraId="4BF6FDC0" w14:textId="77777777" w:rsidR="00284EED" w:rsidRPr="001C7D53" w:rsidRDefault="00284EED" w:rsidP="004E4D5C">
            <w:pPr>
              <w:spacing w:before="40" w:after="40"/>
              <w:jc w:val="center"/>
              <w:rPr>
                <w:rFonts w:ascii="Oxfam TSTAR PRO" w:eastAsia="MS Mincho" w:hAnsi="Oxfam TSTAR PRO" w:cs="Calibri"/>
                <w:b/>
                <w:bCs/>
                <w:sz w:val="20"/>
                <w:szCs w:val="20"/>
              </w:rPr>
            </w:pPr>
            <w:r w:rsidRPr="005A51D3">
              <w:rPr>
                <w:rFonts w:ascii="Oxfam TSTAR PRO" w:eastAsia="MS Mincho" w:hAnsi="Oxfam TSTAR PRO" w:cs="Calibri"/>
                <w:b/>
                <w:bCs/>
                <w:sz w:val="20"/>
                <w:szCs w:val="20"/>
              </w:rPr>
              <w:t>SESSION 3: PANNEL DISCUSSION</w:t>
            </w:r>
          </w:p>
        </w:tc>
      </w:tr>
      <w:tr w:rsidR="004A777D" w:rsidRPr="001C7D53" w14:paraId="2DB4EE82" w14:textId="77777777" w:rsidTr="005A51D3">
        <w:trPr>
          <w:trHeight w:val="837"/>
        </w:trPr>
        <w:tc>
          <w:tcPr>
            <w:tcW w:w="2863" w:type="dxa"/>
            <w:shd w:val="clear" w:color="auto" w:fill="auto"/>
          </w:tcPr>
          <w:p w14:paraId="35EE1588" w14:textId="6201006C" w:rsidR="00284EED" w:rsidRPr="001C7D53" w:rsidRDefault="00284EED" w:rsidP="004E4D5C">
            <w:pPr>
              <w:spacing w:before="40" w:after="40"/>
              <w:rPr>
                <w:rFonts w:ascii="Oxfam TSTAR PRO" w:eastAsia="MS Mincho" w:hAnsi="Oxfam TSTAR PRO" w:cs="Calibri"/>
                <w:sz w:val="20"/>
                <w:szCs w:val="20"/>
              </w:rPr>
            </w:pPr>
            <w:r w:rsidRPr="001C7D53">
              <w:rPr>
                <w:rFonts w:ascii="Oxfam TSTAR PRO" w:eastAsia="MS Mincho" w:hAnsi="Oxfam TSTAR PRO" w:cs="Calibri"/>
                <w:b/>
                <w:bCs/>
                <w:sz w:val="20"/>
                <w:szCs w:val="20"/>
              </w:rPr>
              <w:t>Panel 1</w:t>
            </w:r>
            <w:r w:rsidRPr="005A51D3">
              <w:rPr>
                <w:rFonts w:ascii="Oxfam TSTAR PRO" w:eastAsia="MS Mincho" w:hAnsi="Oxfam TSTAR PRO" w:cs="Calibri"/>
                <w:sz w:val="20"/>
                <w:szCs w:val="20"/>
              </w:rPr>
              <w:t xml:space="preserve">/ </w:t>
            </w:r>
            <w:r w:rsidRPr="001C7D53">
              <w:rPr>
                <w:rFonts w:ascii="Oxfam TSTAR PRO" w:eastAsia="MS Mincho" w:hAnsi="Oxfam TSTAR PRO" w:cs="Calibri"/>
                <w:sz w:val="20"/>
                <w:szCs w:val="20"/>
              </w:rPr>
              <w:t xml:space="preserve">PSF and entrepreneurs  </w:t>
            </w:r>
            <w:r w:rsidR="004A777D" w:rsidRPr="001C7D53">
              <w:rPr>
                <w:rFonts w:ascii="Oxfam TSTAR PRO" w:eastAsia="MS Mincho" w:hAnsi="Oxfam TSTAR PRO" w:cs="Calibri"/>
                <w:sz w:val="20"/>
                <w:szCs w:val="20"/>
              </w:rPr>
              <w:t>panel discussion</w:t>
            </w:r>
          </w:p>
        </w:tc>
        <w:tc>
          <w:tcPr>
            <w:tcW w:w="925" w:type="dxa"/>
            <w:shd w:val="clear" w:color="auto" w:fill="auto"/>
          </w:tcPr>
          <w:p w14:paraId="09BCD67B"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9h40 –10H05</w:t>
            </w:r>
          </w:p>
          <w:p w14:paraId="2C7CD885"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p>
        </w:tc>
        <w:tc>
          <w:tcPr>
            <w:tcW w:w="1363" w:type="dxa"/>
            <w:gridSpan w:val="2"/>
            <w:shd w:val="clear" w:color="auto" w:fill="auto"/>
          </w:tcPr>
          <w:p w14:paraId="4C8B23C2"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25min</w:t>
            </w:r>
          </w:p>
        </w:tc>
        <w:tc>
          <w:tcPr>
            <w:tcW w:w="1787" w:type="dxa"/>
            <w:shd w:val="clear" w:color="auto" w:fill="auto"/>
          </w:tcPr>
          <w:p w14:paraId="10E7A139"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oderator/EPRN</w:t>
            </w:r>
          </w:p>
        </w:tc>
        <w:tc>
          <w:tcPr>
            <w:tcW w:w="3669" w:type="dxa"/>
            <w:shd w:val="clear" w:color="auto" w:fill="auto"/>
          </w:tcPr>
          <w:p w14:paraId="2120AFB9" w14:textId="6CA81841"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PSF/Chamber of agriculture, NCCR/</w:t>
            </w:r>
            <w:r w:rsidR="004A777D" w:rsidRPr="001C7D53">
              <w:rPr>
                <w:rFonts w:ascii="Oxfam TSTAR PRO" w:eastAsia="MS Mincho" w:hAnsi="Oxfam TSTAR PRO" w:cs="Calibri"/>
                <w:color w:val="404040"/>
                <w:sz w:val="20"/>
                <w:szCs w:val="20"/>
                <w:shd w:val="clear" w:color="auto" w:fill="FFFFFF"/>
              </w:rPr>
              <w:t>Horticulture federation</w:t>
            </w:r>
            <w:r w:rsidRPr="001C7D53">
              <w:rPr>
                <w:rFonts w:ascii="Oxfam TSTAR PRO" w:eastAsia="MS Mincho" w:hAnsi="Oxfam TSTAR PRO" w:cs="Calibri"/>
                <w:color w:val="404040"/>
                <w:sz w:val="20"/>
                <w:szCs w:val="20"/>
                <w:shd w:val="clear" w:color="auto" w:fill="FFFFFF"/>
              </w:rPr>
              <w:t xml:space="preserve"> , Individual entrepreneur</w:t>
            </w:r>
            <w:r w:rsidR="004A777D" w:rsidRPr="001C7D53">
              <w:rPr>
                <w:rFonts w:ascii="Oxfam TSTAR PRO" w:eastAsia="MS Mincho" w:hAnsi="Oxfam TSTAR PRO" w:cs="Calibri"/>
                <w:color w:val="404040"/>
                <w:sz w:val="20"/>
                <w:szCs w:val="20"/>
                <w:shd w:val="clear" w:color="auto" w:fill="FFFFFF"/>
              </w:rPr>
              <w:t>s</w:t>
            </w:r>
            <w:r w:rsidRPr="001C7D53">
              <w:rPr>
                <w:rFonts w:ascii="Oxfam TSTAR PRO" w:eastAsia="MS Mincho" w:hAnsi="Oxfam TSTAR PRO" w:cs="Calibri"/>
                <w:color w:val="404040"/>
                <w:sz w:val="20"/>
                <w:szCs w:val="20"/>
                <w:shd w:val="clear" w:color="auto" w:fill="FFFFFF"/>
              </w:rPr>
              <w:t>, AFR</w:t>
            </w:r>
          </w:p>
        </w:tc>
      </w:tr>
      <w:tr w:rsidR="004A777D" w:rsidRPr="001C7D53" w14:paraId="41256E0A" w14:textId="77777777" w:rsidTr="005A51D3">
        <w:trPr>
          <w:trHeight w:val="608"/>
        </w:trPr>
        <w:tc>
          <w:tcPr>
            <w:tcW w:w="2863" w:type="dxa"/>
            <w:shd w:val="clear" w:color="auto" w:fill="auto"/>
          </w:tcPr>
          <w:p w14:paraId="112EAC7F" w14:textId="77777777" w:rsidR="00284EED" w:rsidRPr="001C7D53" w:rsidRDefault="00284EED" w:rsidP="004E4D5C">
            <w:pPr>
              <w:spacing w:before="40" w:after="40"/>
              <w:rPr>
                <w:rFonts w:ascii="Oxfam TSTAR PRO" w:eastAsia="MS Mincho" w:hAnsi="Oxfam TSTAR PRO" w:cs="Calibri"/>
                <w:sz w:val="20"/>
                <w:szCs w:val="20"/>
              </w:rPr>
            </w:pPr>
            <w:r w:rsidRPr="005A51D3">
              <w:rPr>
                <w:rFonts w:ascii="Oxfam TSTAR PRO" w:eastAsia="MS Mincho" w:hAnsi="Oxfam TSTAR PRO" w:cs="Calibri"/>
                <w:sz w:val="20"/>
                <w:szCs w:val="20"/>
              </w:rPr>
              <w:t>Q&amp;A</w:t>
            </w:r>
          </w:p>
        </w:tc>
        <w:tc>
          <w:tcPr>
            <w:tcW w:w="925" w:type="dxa"/>
            <w:shd w:val="clear" w:color="auto" w:fill="auto"/>
          </w:tcPr>
          <w:p w14:paraId="469C519D"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0h05-10H15</w:t>
            </w:r>
          </w:p>
        </w:tc>
        <w:tc>
          <w:tcPr>
            <w:tcW w:w="1363" w:type="dxa"/>
            <w:gridSpan w:val="2"/>
            <w:shd w:val="clear" w:color="auto" w:fill="auto"/>
          </w:tcPr>
          <w:p w14:paraId="75F3C6D4"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0min</w:t>
            </w:r>
          </w:p>
        </w:tc>
        <w:tc>
          <w:tcPr>
            <w:tcW w:w="1787" w:type="dxa"/>
            <w:shd w:val="clear" w:color="auto" w:fill="auto"/>
          </w:tcPr>
          <w:p w14:paraId="241FA835"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oderator/EPRN</w:t>
            </w:r>
          </w:p>
        </w:tc>
        <w:tc>
          <w:tcPr>
            <w:tcW w:w="3669" w:type="dxa"/>
            <w:shd w:val="clear" w:color="auto" w:fill="auto"/>
          </w:tcPr>
          <w:p w14:paraId="6D84B006"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All participants</w:t>
            </w:r>
          </w:p>
        </w:tc>
      </w:tr>
      <w:tr w:rsidR="004A777D" w:rsidRPr="001C7D53" w14:paraId="6198BC66" w14:textId="77777777" w:rsidTr="005A51D3">
        <w:trPr>
          <w:trHeight w:val="1384"/>
        </w:trPr>
        <w:tc>
          <w:tcPr>
            <w:tcW w:w="2863" w:type="dxa"/>
            <w:shd w:val="clear" w:color="auto" w:fill="auto"/>
          </w:tcPr>
          <w:p w14:paraId="53FB3BEA" w14:textId="77777777" w:rsidR="00284EED" w:rsidRPr="001C7D53" w:rsidRDefault="00284EED" w:rsidP="004E4D5C">
            <w:pPr>
              <w:spacing w:before="40" w:after="40"/>
              <w:rPr>
                <w:rFonts w:ascii="Oxfam TSTAR PRO" w:eastAsia="MS Mincho" w:hAnsi="Oxfam TSTAR PRO" w:cs="Calibri"/>
                <w:sz w:val="20"/>
                <w:szCs w:val="20"/>
              </w:rPr>
            </w:pPr>
            <w:r w:rsidRPr="001C7D53">
              <w:rPr>
                <w:rFonts w:ascii="Oxfam TSTAR PRO" w:eastAsia="MS Mincho" w:hAnsi="Oxfam TSTAR PRO" w:cs="Calibri"/>
                <w:b/>
                <w:bCs/>
                <w:sz w:val="20"/>
                <w:szCs w:val="20"/>
              </w:rPr>
              <w:t>Panel 2</w:t>
            </w:r>
            <w:r w:rsidRPr="005A51D3">
              <w:rPr>
                <w:rFonts w:ascii="Oxfam TSTAR PRO" w:eastAsia="MS Mincho" w:hAnsi="Oxfam TSTAR PRO" w:cs="Calibri"/>
                <w:sz w:val="20"/>
                <w:szCs w:val="20"/>
              </w:rPr>
              <w:t>/Government institutions; available support opportunities for agri-business development in their respective institutions</w:t>
            </w:r>
          </w:p>
        </w:tc>
        <w:tc>
          <w:tcPr>
            <w:tcW w:w="925" w:type="dxa"/>
            <w:shd w:val="clear" w:color="auto" w:fill="auto"/>
          </w:tcPr>
          <w:p w14:paraId="68366861" w14:textId="77777777" w:rsidR="00284EED" w:rsidRPr="001C7D53" w:rsidRDefault="00284EED" w:rsidP="004E4D5C">
            <w:pPr>
              <w:rPr>
                <w:rFonts w:ascii="Oxfam TSTAR PRO" w:eastAsia="MS Mincho" w:hAnsi="Oxfam TSTAR PRO" w:cs="Calibri"/>
                <w:color w:val="404040"/>
                <w:sz w:val="20"/>
                <w:szCs w:val="20"/>
                <w:shd w:val="clear" w:color="auto" w:fill="FFFFFF"/>
              </w:rPr>
            </w:pPr>
          </w:p>
          <w:p w14:paraId="0A4F526B" w14:textId="77777777" w:rsidR="00284EED" w:rsidRPr="001C7D53" w:rsidRDefault="00284EED" w:rsidP="004E4D5C">
            <w:pPr>
              <w:rPr>
                <w:rFonts w:ascii="Oxfam TSTAR PRO" w:eastAsia="MS Mincho" w:hAnsi="Oxfam TSTAR PRO" w:cs="Calibri"/>
                <w:sz w:val="20"/>
                <w:szCs w:val="20"/>
              </w:rPr>
            </w:pPr>
            <w:r w:rsidRPr="001C7D53">
              <w:rPr>
                <w:rFonts w:ascii="Oxfam TSTAR PRO" w:eastAsia="MS Mincho" w:hAnsi="Oxfam TSTAR PRO" w:cs="Calibri"/>
                <w:color w:val="404040"/>
                <w:sz w:val="20"/>
                <w:szCs w:val="20"/>
                <w:shd w:val="clear" w:color="auto" w:fill="FFFFFF"/>
              </w:rPr>
              <w:t>10H15-10h-35</w:t>
            </w:r>
          </w:p>
        </w:tc>
        <w:tc>
          <w:tcPr>
            <w:tcW w:w="1363" w:type="dxa"/>
            <w:gridSpan w:val="2"/>
            <w:shd w:val="clear" w:color="auto" w:fill="auto"/>
          </w:tcPr>
          <w:p w14:paraId="20198C0B"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20 min </w:t>
            </w:r>
          </w:p>
        </w:tc>
        <w:tc>
          <w:tcPr>
            <w:tcW w:w="1787" w:type="dxa"/>
            <w:shd w:val="clear" w:color="auto" w:fill="auto"/>
          </w:tcPr>
          <w:p w14:paraId="0F1E4C2E"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oderator/EPRN</w:t>
            </w:r>
          </w:p>
        </w:tc>
        <w:tc>
          <w:tcPr>
            <w:tcW w:w="3669" w:type="dxa"/>
            <w:shd w:val="clear" w:color="auto" w:fill="auto"/>
          </w:tcPr>
          <w:p w14:paraId="185D2D72" w14:textId="6F4DC505"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MINICOM, RDB, NAEB, RS</w:t>
            </w:r>
            <w:r w:rsidR="004A777D" w:rsidRPr="001C7D53">
              <w:rPr>
                <w:rFonts w:ascii="Oxfam TSTAR PRO" w:eastAsia="MS Mincho" w:hAnsi="Oxfam TSTAR PRO" w:cs="Calibri"/>
                <w:color w:val="404040"/>
                <w:sz w:val="20"/>
                <w:szCs w:val="20"/>
                <w:shd w:val="clear" w:color="auto" w:fill="FFFFFF"/>
              </w:rPr>
              <w:t>B/</w:t>
            </w:r>
            <w:r w:rsidRPr="001C7D53">
              <w:rPr>
                <w:rFonts w:ascii="Oxfam TSTAR PRO" w:eastAsia="MS Mincho" w:hAnsi="Oxfam TSTAR PRO" w:cs="Calibri"/>
                <w:color w:val="404040"/>
                <w:sz w:val="20"/>
                <w:szCs w:val="20"/>
                <w:shd w:val="clear" w:color="auto" w:fill="FFFFFF"/>
              </w:rPr>
              <w:t>NIRDA</w:t>
            </w:r>
          </w:p>
        </w:tc>
      </w:tr>
      <w:tr w:rsidR="004A777D" w:rsidRPr="001C7D53" w14:paraId="61676D53" w14:textId="77777777" w:rsidTr="005A51D3">
        <w:trPr>
          <w:trHeight w:val="583"/>
        </w:trPr>
        <w:tc>
          <w:tcPr>
            <w:tcW w:w="2863" w:type="dxa"/>
            <w:shd w:val="clear" w:color="auto" w:fill="auto"/>
          </w:tcPr>
          <w:p w14:paraId="3B808E4A" w14:textId="77777777" w:rsidR="00284EED" w:rsidRPr="001C7D53" w:rsidRDefault="00284EED" w:rsidP="004E4D5C">
            <w:pPr>
              <w:spacing w:before="40" w:after="40"/>
              <w:rPr>
                <w:rFonts w:ascii="Oxfam TSTAR PRO" w:eastAsia="MS Mincho" w:hAnsi="Oxfam TSTAR PRO" w:cs="Calibri"/>
                <w:sz w:val="20"/>
                <w:szCs w:val="20"/>
              </w:rPr>
            </w:pPr>
            <w:r w:rsidRPr="005A51D3">
              <w:rPr>
                <w:rFonts w:ascii="Oxfam TSTAR PRO" w:eastAsia="MS Mincho" w:hAnsi="Oxfam TSTAR PRO" w:cs="Calibri"/>
                <w:sz w:val="20"/>
                <w:szCs w:val="20"/>
              </w:rPr>
              <w:t xml:space="preserve">Q&amp;A </w:t>
            </w:r>
          </w:p>
        </w:tc>
        <w:tc>
          <w:tcPr>
            <w:tcW w:w="925" w:type="dxa"/>
            <w:shd w:val="clear" w:color="auto" w:fill="auto"/>
          </w:tcPr>
          <w:p w14:paraId="4DDF82AD"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0H35-10H50</w:t>
            </w:r>
          </w:p>
        </w:tc>
        <w:tc>
          <w:tcPr>
            <w:tcW w:w="1363" w:type="dxa"/>
            <w:gridSpan w:val="2"/>
            <w:shd w:val="clear" w:color="auto" w:fill="auto"/>
          </w:tcPr>
          <w:p w14:paraId="12A4FFDE"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5min</w:t>
            </w:r>
          </w:p>
        </w:tc>
        <w:tc>
          <w:tcPr>
            <w:tcW w:w="1787" w:type="dxa"/>
            <w:shd w:val="clear" w:color="auto" w:fill="auto"/>
          </w:tcPr>
          <w:p w14:paraId="5EF89308" w14:textId="77777777" w:rsidR="00284EED" w:rsidRPr="001C7D53" w:rsidRDefault="00284EED" w:rsidP="004E4D5C">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Moderator/EPRN</w:t>
            </w:r>
          </w:p>
        </w:tc>
        <w:tc>
          <w:tcPr>
            <w:tcW w:w="3669" w:type="dxa"/>
            <w:shd w:val="clear" w:color="auto" w:fill="auto"/>
          </w:tcPr>
          <w:p w14:paraId="012D7A45" w14:textId="77777777" w:rsidR="00284EED" w:rsidRPr="001C7D53" w:rsidRDefault="00284EED" w:rsidP="004E4D5C">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All participants</w:t>
            </w:r>
          </w:p>
        </w:tc>
      </w:tr>
      <w:tr w:rsidR="005A51D3" w:rsidRPr="001C7D53" w14:paraId="00D3F7F3" w14:textId="77777777" w:rsidTr="005A51D3">
        <w:trPr>
          <w:trHeight w:val="583"/>
        </w:trPr>
        <w:tc>
          <w:tcPr>
            <w:tcW w:w="2863" w:type="dxa"/>
            <w:shd w:val="clear" w:color="auto" w:fill="auto"/>
          </w:tcPr>
          <w:p w14:paraId="0EE08FD2" w14:textId="3EF1E47C" w:rsidR="005A51D3" w:rsidRPr="001C7D53" w:rsidRDefault="005A51D3" w:rsidP="005A51D3">
            <w:pPr>
              <w:spacing w:before="40" w:after="40"/>
              <w:rPr>
                <w:rFonts w:ascii="Oxfam TSTAR PRO" w:eastAsia="MS Mincho" w:hAnsi="Oxfam TSTAR PRO" w:cs="Calibri"/>
                <w:sz w:val="20"/>
                <w:szCs w:val="20"/>
              </w:rPr>
            </w:pPr>
            <w:r w:rsidRPr="005A51D3">
              <w:rPr>
                <w:rFonts w:ascii="Oxfam TSTAR PRO" w:eastAsia="MS Mincho" w:hAnsi="Oxfam TSTAR PRO" w:cs="Calibri"/>
                <w:color w:val="404040"/>
                <w:sz w:val="20"/>
                <w:szCs w:val="20"/>
                <w:shd w:val="clear" w:color="auto" w:fill="FFFFFF"/>
              </w:rPr>
              <w:t>Presentation of recommendation and way forward</w:t>
            </w:r>
          </w:p>
        </w:tc>
        <w:tc>
          <w:tcPr>
            <w:tcW w:w="925" w:type="dxa"/>
            <w:shd w:val="clear" w:color="auto" w:fill="auto"/>
          </w:tcPr>
          <w:p w14:paraId="57FA285B" w14:textId="60D74ECC"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10h50-10h55</w:t>
            </w:r>
          </w:p>
        </w:tc>
        <w:tc>
          <w:tcPr>
            <w:tcW w:w="1363" w:type="dxa"/>
            <w:gridSpan w:val="2"/>
            <w:shd w:val="clear" w:color="auto" w:fill="auto"/>
          </w:tcPr>
          <w:p w14:paraId="32EB0653" w14:textId="3EF6DB93"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5mins</w:t>
            </w:r>
          </w:p>
        </w:tc>
        <w:tc>
          <w:tcPr>
            <w:tcW w:w="1787" w:type="dxa"/>
            <w:shd w:val="clear" w:color="auto" w:fill="auto"/>
          </w:tcPr>
          <w:p w14:paraId="7D5E5AC4" w14:textId="346531DC" w:rsidR="005A51D3" w:rsidRPr="005A51D3" w:rsidRDefault="00AD1590" w:rsidP="005A51D3">
            <w:pPr>
              <w:spacing w:before="40" w:after="40"/>
              <w:rPr>
                <w:rFonts w:ascii="Oxfam TSTAR PRO" w:eastAsia="MS Mincho" w:hAnsi="Oxfam TSTAR PRO" w:cs="Calibri"/>
                <w:b/>
                <w:bCs/>
                <w:color w:val="404040"/>
                <w:sz w:val="20"/>
                <w:szCs w:val="20"/>
                <w:shd w:val="clear" w:color="auto" w:fill="FFFFFF"/>
              </w:rPr>
            </w:pPr>
            <w:r>
              <w:rPr>
                <w:rFonts w:ascii="Oxfam TSTAR PRO" w:eastAsia="MS Mincho" w:hAnsi="Oxfam TSTAR PRO" w:cs="Calibri"/>
                <w:b/>
                <w:bCs/>
                <w:color w:val="404040"/>
                <w:sz w:val="20"/>
                <w:szCs w:val="20"/>
                <w:shd w:val="clear" w:color="auto" w:fill="FFFFFF"/>
              </w:rPr>
              <w:t>EPRN</w:t>
            </w:r>
          </w:p>
        </w:tc>
        <w:tc>
          <w:tcPr>
            <w:tcW w:w="3669" w:type="dxa"/>
            <w:shd w:val="clear" w:color="auto" w:fill="auto"/>
          </w:tcPr>
          <w:p w14:paraId="27CD0F62" w14:textId="77777777"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p>
        </w:tc>
      </w:tr>
      <w:tr w:rsidR="005A51D3" w:rsidRPr="001C7D53" w14:paraId="7DE280B4" w14:textId="77777777" w:rsidTr="001C7D53">
        <w:trPr>
          <w:trHeight w:val="583"/>
        </w:trPr>
        <w:tc>
          <w:tcPr>
            <w:tcW w:w="2863" w:type="dxa"/>
            <w:shd w:val="clear" w:color="auto" w:fill="auto"/>
            <w:vAlign w:val="center"/>
          </w:tcPr>
          <w:p w14:paraId="0C28AFED" w14:textId="33AB87DB"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r w:rsidRPr="005A51D3">
              <w:rPr>
                <w:rFonts w:ascii="Oxfam TSTAR PRO" w:eastAsia="MS Mincho" w:hAnsi="Oxfam TSTAR PRO" w:cs="Calibri"/>
                <w:color w:val="404040"/>
                <w:sz w:val="20"/>
                <w:szCs w:val="20"/>
                <w:shd w:val="clear" w:color="auto" w:fill="FFFFFF"/>
              </w:rPr>
              <w:t>CONCLUDING remarks</w:t>
            </w:r>
          </w:p>
        </w:tc>
        <w:tc>
          <w:tcPr>
            <w:tcW w:w="925" w:type="dxa"/>
            <w:shd w:val="clear" w:color="auto" w:fill="auto"/>
          </w:tcPr>
          <w:p w14:paraId="0FF1D0DF" w14:textId="5687BA25"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10h55 -11h00 </w:t>
            </w:r>
          </w:p>
        </w:tc>
        <w:tc>
          <w:tcPr>
            <w:tcW w:w="1363" w:type="dxa"/>
            <w:gridSpan w:val="2"/>
            <w:shd w:val="clear" w:color="auto" w:fill="auto"/>
          </w:tcPr>
          <w:p w14:paraId="4AE6B036" w14:textId="2FFCF243" w:rsidR="005A51D3" w:rsidRPr="001C7D53" w:rsidRDefault="005A51D3" w:rsidP="005A51D3">
            <w:pPr>
              <w:spacing w:before="40" w:after="40"/>
              <w:rPr>
                <w:rFonts w:ascii="Oxfam TSTAR PRO" w:eastAsia="MS Mincho" w:hAnsi="Oxfam TSTAR PRO" w:cs="Calibri"/>
                <w:color w:val="404040"/>
                <w:sz w:val="20"/>
                <w:szCs w:val="20"/>
                <w:shd w:val="clear" w:color="auto" w:fill="FFFFFF"/>
              </w:rPr>
            </w:pPr>
            <w:r w:rsidRPr="001C7D53">
              <w:rPr>
                <w:rFonts w:ascii="Oxfam TSTAR PRO" w:eastAsia="MS Mincho" w:hAnsi="Oxfam TSTAR PRO" w:cs="Calibri"/>
                <w:color w:val="404040"/>
                <w:sz w:val="20"/>
                <w:szCs w:val="20"/>
                <w:shd w:val="clear" w:color="auto" w:fill="FFFFFF"/>
              </w:rPr>
              <w:t xml:space="preserve">5 min </w:t>
            </w:r>
          </w:p>
        </w:tc>
        <w:tc>
          <w:tcPr>
            <w:tcW w:w="1787" w:type="dxa"/>
            <w:shd w:val="clear" w:color="auto" w:fill="auto"/>
          </w:tcPr>
          <w:p w14:paraId="0F02E01C" w14:textId="15E6BF7F" w:rsidR="005A51D3" w:rsidRPr="001C7D53" w:rsidRDefault="005A51D3" w:rsidP="005A51D3">
            <w:pPr>
              <w:spacing w:before="40" w:after="40"/>
              <w:rPr>
                <w:rFonts w:ascii="Oxfam TSTAR PRO" w:eastAsia="MS Mincho" w:hAnsi="Oxfam TSTAR PRO" w:cs="Calibri"/>
                <w:b/>
                <w:bCs/>
                <w:color w:val="404040"/>
                <w:sz w:val="20"/>
                <w:szCs w:val="20"/>
                <w:shd w:val="clear" w:color="auto" w:fill="FFFFFF"/>
              </w:rPr>
            </w:pPr>
            <w:r w:rsidRPr="001C7D53">
              <w:rPr>
                <w:rFonts w:ascii="Oxfam TSTAR PRO" w:eastAsia="MS Mincho" w:hAnsi="Oxfam TSTAR PRO" w:cs="Calibri"/>
                <w:b/>
                <w:bCs/>
                <w:color w:val="404040"/>
                <w:sz w:val="20"/>
                <w:szCs w:val="20"/>
                <w:shd w:val="clear" w:color="auto" w:fill="FFFFFF"/>
              </w:rPr>
              <w:t xml:space="preserve">OXFAM CD </w:t>
            </w:r>
          </w:p>
        </w:tc>
        <w:tc>
          <w:tcPr>
            <w:tcW w:w="3669" w:type="dxa"/>
            <w:shd w:val="clear" w:color="auto" w:fill="auto"/>
          </w:tcPr>
          <w:p w14:paraId="7C5C5980" w14:textId="77777777" w:rsidR="005A51D3" w:rsidRPr="005A51D3" w:rsidRDefault="005A51D3" w:rsidP="005A51D3">
            <w:pPr>
              <w:spacing w:before="40" w:after="40"/>
              <w:rPr>
                <w:rFonts w:ascii="Oxfam TSTAR PRO" w:eastAsia="MS Mincho" w:hAnsi="Oxfam TSTAR PRO" w:cs="Calibri"/>
                <w:color w:val="404040"/>
                <w:sz w:val="20"/>
                <w:szCs w:val="20"/>
                <w:shd w:val="clear" w:color="auto" w:fill="FFFFFF"/>
              </w:rPr>
            </w:pPr>
          </w:p>
        </w:tc>
      </w:tr>
    </w:tbl>
    <w:p w14:paraId="49546196" w14:textId="77777777" w:rsidR="004E4D5C" w:rsidRPr="001C7D53" w:rsidRDefault="004E4D5C" w:rsidP="001C7D53">
      <w:pPr>
        <w:rPr>
          <w:rFonts w:ascii="Oxfam TSTAR PRO" w:hAnsi="Oxfam TSTAR PRO"/>
        </w:rPr>
      </w:pPr>
    </w:p>
    <w:p w14:paraId="741CE6B7" w14:textId="77777777" w:rsidR="001C7D53" w:rsidRPr="001C7D53" w:rsidRDefault="001C7D53">
      <w:pPr>
        <w:rPr>
          <w:rFonts w:ascii="Oxfam TSTAR PRO" w:hAnsi="Oxfam TSTAR PRO"/>
        </w:rPr>
      </w:pPr>
    </w:p>
    <w:sectPr w:rsidR="001C7D53" w:rsidRPr="001C7D53" w:rsidSect="000B7B1E">
      <w:pgSz w:w="12240" w:h="15840"/>
      <w:pgMar w:top="1440" w:right="810" w:bottom="540" w:left="993" w:header="360"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7110" w16cex:dateUtc="2021-11-05T0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DE16DC" w16cid:durableId="252F711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91F08" w14:textId="77777777" w:rsidR="005702C5" w:rsidRDefault="005702C5" w:rsidP="00CE601B">
      <w:pPr>
        <w:spacing w:after="0" w:line="240" w:lineRule="auto"/>
      </w:pPr>
      <w:r>
        <w:separator/>
      </w:r>
    </w:p>
  </w:endnote>
  <w:endnote w:type="continuationSeparator" w:id="0">
    <w:p w14:paraId="3541805E" w14:textId="77777777" w:rsidR="005702C5" w:rsidRDefault="005702C5" w:rsidP="00CE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xfam TSTAR PRO">
    <w:altName w:val="Franklin Gothic Demi Cond"/>
    <w:charset w:val="00"/>
    <w:family w:val="auto"/>
    <w:pitch w:val="variable"/>
    <w:sig w:usb0="00000001" w:usb1="5000204A"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1E3C7" w14:textId="77777777" w:rsidR="005702C5" w:rsidRDefault="005702C5" w:rsidP="00CE601B">
      <w:pPr>
        <w:spacing w:after="0" w:line="240" w:lineRule="auto"/>
      </w:pPr>
      <w:r>
        <w:separator/>
      </w:r>
    </w:p>
  </w:footnote>
  <w:footnote w:type="continuationSeparator" w:id="0">
    <w:p w14:paraId="4A053061" w14:textId="77777777" w:rsidR="005702C5" w:rsidRDefault="005702C5" w:rsidP="00CE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F57E7"/>
    <w:multiLevelType w:val="hybridMultilevel"/>
    <w:tmpl w:val="AC5CCAB0"/>
    <w:lvl w:ilvl="0" w:tplc="6556F0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F274F"/>
    <w:multiLevelType w:val="hybridMultilevel"/>
    <w:tmpl w:val="9DE0389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05933"/>
    <w:multiLevelType w:val="hybridMultilevel"/>
    <w:tmpl w:val="703AD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067FF"/>
    <w:multiLevelType w:val="hybridMultilevel"/>
    <w:tmpl w:val="E7F67B28"/>
    <w:lvl w:ilvl="0" w:tplc="4AC02D2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CEB48C">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49CA900">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65C4A7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A8D7DC">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306F1E">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3DA83A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BA4764">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324564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0353E40"/>
    <w:multiLevelType w:val="hybridMultilevel"/>
    <w:tmpl w:val="981CF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7BFD"/>
    <w:multiLevelType w:val="hybridMultilevel"/>
    <w:tmpl w:val="CFFCA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87365"/>
    <w:multiLevelType w:val="hybridMultilevel"/>
    <w:tmpl w:val="452E4478"/>
    <w:lvl w:ilvl="0" w:tplc="5632498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E5A6A"/>
    <w:multiLevelType w:val="hybridMultilevel"/>
    <w:tmpl w:val="C456BD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01BF4"/>
    <w:multiLevelType w:val="hybridMultilevel"/>
    <w:tmpl w:val="F8EE76C0"/>
    <w:lvl w:ilvl="0" w:tplc="9258D098">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34290C"/>
    <w:multiLevelType w:val="hybridMultilevel"/>
    <w:tmpl w:val="FC5C0010"/>
    <w:lvl w:ilvl="0" w:tplc="5632498E">
      <w:numFmt w:val="bullet"/>
      <w:lvlText w:val="-"/>
      <w:lvlJc w:val="left"/>
      <w:pPr>
        <w:ind w:left="727" w:hanging="360"/>
      </w:pPr>
      <w:rPr>
        <w:rFonts w:ascii="Calibri" w:eastAsiaTheme="minorHAnsi" w:hAnsi="Calibri" w:cs="Calibri" w:hint="default"/>
        <w:b/>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0" w15:restartNumberingAfterBreak="0">
    <w:nsid w:val="39913BDC"/>
    <w:multiLevelType w:val="hybridMultilevel"/>
    <w:tmpl w:val="164A9B1E"/>
    <w:lvl w:ilvl="0" w:tplc="5AF4B5C6">
      <w:numFmt w:val="bullet"/>
      <w:lvlText w:val="-"/>
      <w:lvlJc w:val="left"/>
      <w:pPr>
        <w:ind w:left="462" w:hanging="360"/>
      </w:pPr>
      <w:rPr>
        <w:rFonts w:ascii="Times New Roman" w:eastAsiaTheme="minorHAnsi" w:hAnsi="Times New Roman" w:cs="Times New Roman"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abstractNum w:abstractNumId="11" w15:restartNumberingAfterBreak="0">
    <w:nsid w:val="39D01B3B"/>
    <w:multiLevelType w:val="hybridMultilevel"/>
    <w:tmpl w:val="FFFACE58"/>
    <w:lvl w:ilvl="0" w:tplc="4D9810C0">
      <w:start w:val="1"/>
      <w:numFmt w:val="decimal"/>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abstractNum w:abstractNumId="12" w15:restartNumberingAfterBreak="0">
    <w:nsid w:val="3DF22E77"/>
    <w:multiLevelType w:val="hybridMultilevel"/>
    <w:tmpl w:val="30A0D52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C84422"/>
    <w:multiLevelType w:val="hybridMultilevel"/>
    <w:tmpl w:val="2FC2A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D020DD"/>
    <w:multiLevelType w:val="hybridMultilevel"/>
    <w:tmpl w:val="1086474C"/>
    <w:lvl w:ilvl="0" w:tplc="103E74BE">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71618"/>
    <w:multiLevelType w:val="hybridMultilevel"/>
    <w:tmpl w:val="7B90E76E"/>
    <w:lvl w:ilvl="0" w:tplc="BFA6F50C">
      <w:start w:val="54"/>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2BB6C5A"/>
    <w:multiLevelType w:val="hybridMultilevel"/>
    <w:tmpl w:val="FA227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1A20D0"/>
    <w:multiLevelType w:val="hybridMultilevel"/>
    <w:tmpl w:val="F2D6A6CE"/>
    <w:lvl w:ilvl="0" w:tplc="B2BC84A4">
      <w:start w:val="1"/>
      <w:numFmt w:val="bullet"/>
      <w:lvlText w:val="-"/>
      <w:lvlJc w:val="left"/>
      <w:pPr>
        <w:ind w:left="8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6E3060">
      <w:start w:val="1"/>
      <w:numFmt w:val="bullet"/>
      <w:lvlText w:val="•"/>
      <w:lvlJc w:val="left"/>
      <w:pPr>
        <w:ind w:left="2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E4AAAC">
      <w:start w:val="1"/>
      <w:numFmt w:val="bullet"/>
      <w:lvlText w:val="▪"/>
      <w:lvlJc w:val="left"/>
      <w:pPr>
        <w:ind w:left="2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B89AA8">
      <w:start w:val="1"/>
      <w:numFmt w:val="bullet"/>
      <w:lvlText w:val="•"/>
      <w:lvlJc w:val="left"/>
      <w:pPr>
        <w:ind w:left="35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009ADA">
      <w:start w:val="1"/>
      <w:numFmt w:val="bullet"/>
      <w:lvlText w:val="o"/>
      <w:lvlJc w:val="left"/>
      <w:pPr>
        <w:ind w:left="43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E204AA">
      <w:start w:val="1"/>
      <w:numFmt w:val="bullet"/>
      <w:lvlText w:val="▪"/>
      <w:lvlJc w:val="left"/>
      <w:pPr>
        <w:ind w:left="5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4D0F696">
      <w:start w:val="1"/>
      <w:numFmt w:val="bullet"/>
      <w:lvlText w:val="•"/>
      <w:lvlJc w:val="left"/>
      <w:pPr>
        <w:ind w:left="57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BE4650">
      <w:start w:val="1"/>
      <w:numFmt w:val="bullet"/>
      <w:lvlText w:val="o"/>
      <w:lvlJc w:val="left"/>
      <w:pPr>
        <w:ind w:left="64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B56F526">
      <w:start w:val="1"/>
      <w:numFmt w:val="bullet"/>
      <w:lvlText w:val="▪"/>
      <w:lvlJc w:val="left"/>
      <w:pPr>
        <w:ind w:left="71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73915E5C"/>
    <w:multiLevelType w:val="hybridMultilevel"/>
    <w:tmpl w:val="A48E8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FD646A"/>
    <w:multiLevelType w:val="hybridMultilevel"/>
    <w:tmpl w:val="2200B808"/>
    <w:lvl w:ilvl="0" w:tplc="5632498E">
      <w:numFmt w:val="bullet"/>
      <w:lvlText w:val="-"/>
      <w:lvlJc w:val="left"/>
      <w:pPr>
        <w:ind w:left="720" w:hanging="360"/>
      </w:pPr>
      <w:rPr>
        <w:rFonts w:ascii="Calibri" w:eastAsiaTheme="minorHAnsi" w:hAnsi="Calibri" w:cs="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90C47"/>
    <w:multiLevelType w:val="hybridMultilevel"/>
    <w:tmpl w:val="4A3E927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1" w15:restartNumberingAfterBreak="0">
    <w:nsid w:val="7AAB3D9E"/>
    <w:multiLevelType w:val="hybridMultilevel"/>
    <w:tmpl w:val="1BE47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17"/>
  </w:num>
  <w:num w:numId="4">
    <w:abstractNumId w:val="16"/>
  </w:num>
  <w:num w:numId="5">
    <w:abstractNumId w:val="6"/>
  </w:num>
  <w:num w:numId="6">
    <w:abstractNumId w:val="9"/>
  </w:num>
  <w:num w:numId="7">
    <w:abstractNumId w:val="1"/>
  </w:num>
  <w:num w:numId="8">
    <w:abstractNumId w:val="21"/>
  </w:num>
  <w:num w:numId="9">
    <w:abstractNumId w:val="14"/>
  </w:num>
  <w:num w:numId="10">
    <w:abstractNumId w:val="8"/>
  </w:num>
  <w:num w:numId="11">
    <w:abstractNumId w:val="15"/>
  </w:num>
  <w:num w:numId="12">
    <w:abstractNumId w:val="12"/>
  </w:num>
  <w:num w:numId="13">
    <w:abstractNumId w:val="2"/>
  </w:num>
  <w:num w:numId="14">
    <w:abstractNumId w:val="4"/>
  </w:num>
  <w:num w:numId="15">
    <w:abstractNumId w:val="20"/>
  </w:num>
  <w:num w:numId="16">
    <w:abstractNumId w:val="10"/>
  </w:num>
  <w:num w:numId="17">
    <w:abstractNumId w:val="5"/>
  </w:num>
  <w:num w:numId="18">
    <w:abstractNumId w:val="7"/>
  </w:num>
  <w:num w:numId="19">
    <w:abstractNumId w:val="13"/>
  </w:num>
  <w:num w:numId="20">
    <w:abstractNumId w:val="0"/>
  </w:num>
  <w:num w:numId="21">
    <w:abstractNumId w:val="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A3srQ0MzY0MjNW0lEKTi0uzszPAykwrAUALpsE3SwAAAA="/>
  </w:docVars>
  <w:rsids>
    <w:rsidRoot w:val="007A2758"/>
    <w:rsid w:val="00007478"/>
    <w:rsid w:val="00014876"/>
    <w:rsid w:val="00014C4B"/>
    <w:rsid w:val="000266B1"/>
    <w:rsid w:val="0003243D"/>
    <w:rsid w:val="0003570C"/>
    <w:rsid w:val="000424D1"/>
    <w:rsid w:val="00061B49"/>
    <w:rsid w:val="000745CD"/>
    <w:rsid w:val="0009090A"/>
    <w:rsid w:val="00091717"/>
    <w:rsid w:val="000B74F4"/>
    <w:rsid w:val="000B7B1E"/>
    <w:rsid w:val="000C0AB0"/>
    <w:rsid w:val="000C6967"/>
    <w:rsid w:val="000E5DD4"/>
    <w:rsid w:val="000F1539"/>
    <w:rsid w:val="000F7538"/>
    <w:rsid w:val="001116DE"/>
    <w:rsid w:val="0012708C"/>
    <w:rsid w:val="001402A2"/>
    <w:rsid w:val="00141089"/>
    <w:rsid w:val="001459EA"/>
    <w:rsid w:val="00161762"/>
    <w:rsid w:val="00162726"/>
    <w:rsid w:val="00195320"/>
    <w:rsid w:val="001B0F8F"/>
    <w:rsid w:val="001C7D53"/>
    <w:rsid w:val="001D247A"/>
    <w:rsid w:val="001E448C"/>
    <w:rsid w:val="0021162B"/>
    <w:rsid w:val="0023388E"/>
    <w:rsid w:val="00237773"/>
    <w:rsid w:val="0024328E"/>
    <w:rsid w:val="0024341D"/>
    <w:rsid w:val="00243A3B"/>
    <w:rsid w:val="00251825"/>
    <w:rsid w:val="00262C99"/>
    <w:rsid w:val="002807D8"/>
    <w:rsid w:val="00284EED"/>
    <w:rsid w:val="00286179"/>
    <w:rsid w:val="002A2584"/>
    <w:rsid w:val="002E0194"/>
    <w:rsid w:val="002E04EE"/>
    <w:rsid w:val="003148CE"/>
    <w:rsid w:val="00330568"/>
    <w:rsid w:val="003339A1"/>
    <w:rsid w:val="00360F73"/>
    <w:rsid w:val="003672E3"/>
    <w:rsid w:val="003700B2"/>
    <w:rsid w:val="00375A0A"/>
    <w:rsid w:val="00377587"/>
    <w:rsid w:val="00385530"/>
    <w:rsid w:val="003A6E0A"/>
    <w:rsid w:val="003B2F09"/>
    <w:rsid w:val="003C57B6"/>
    <w:rsid w:val="003F1D48"/>
    <w:rsid w:val="004120C1"/>
    <w:rsid w:val="004615E9"/>
    <w:rsid w:val="00476477"/>
    <w:rsid w:val="00481A44"/>
    <w:rsid w:val="00496206"/>
    <w:rsid w:val="004A11B3"/>
    <w:rsid w:val="004A777D"/>
    <w:rsid w:val="004B4D99"/>
    <w:rsid w:val="004D2FEA"/>
    <w:rsid w:val="004D30F2"/>
    <w:rsid w:val="004E4D5C"/>
    <w:rsid w:val="00506A45"/>
    <w:rsid w:val="00526FA7"/>
    <w:rsid w:val="005702C5"/>
    <w:rsid w:val="00574854"/>
    <w:rsid w:val="005803AA"/>
    <w:rsid w:val="00583431"/>
    <w:rsid w:val="005903D9"/>
    <w:rsid w:val="005A51D3"/>
    <w:rsid w:val="005C16A4"/>
    <w:rsid w:val="005C2B95"/>
    <w:rsid w:val="005E67BB"/>
    <w:rsid w:val="005F60D6"/>
    <w:rsid w:val="006068A9"/>
    <w:rsid w:val="0061019A"/>
    <w:rsid w:val="00617A50"/>
    <w:rsid w:val="00630D6D"/>
    <w:rsid w:val="006311BB"/>
    <w:rsid w:val="0065112F"/>
    <w:rsid w:val="00651B2D"/>
    <w:rsid w:val="00686173"/>
    <w:rsid w:val="006B1FC2"/>
    <w:rsid w:val="006C069B"/>
    <w:rsid w:val="006C3BD1"/>
    <w:rsid w:val="006E438D"/>
    <w:rsid w:val="006E6BD8"/>
    <w:rsid w:val="00700C64"/>
    <w:rsid w:val="007117CE"/>
    <w:rsid w:val="00723D6A"/>
    <w:rsid w:val="00724FE6"/>
    <w:rsid w:val="00731CBF"/>
    <w:rsid w:val="007438F2"/>
    <w:rsid w:val="0077059A"/>
    <w:rsid w:val="00775794"/>
    <w:rsid w:val="00777FA3"/>
    <w:rsid w:val="0079205B"/>
    <w:rsid w:val="0079601C"/>
    <w:rsid w:val="007A2758"/>
    <w:rsid w:val="007A4E27"/>
    <w:rsid w:val="007C2906"/>
    <w:rsid w:val="007D1589"/>
    <w:rsid w:val="007D6C83"/>
    <w:rsid w:val="007E236D"/>
    <w:rsid w:val="007F018E"/>
    <w:rsid w:val="007F0584"/>
    <w:rsid w:val="00821BC3"/>
    <w:rsid w:val="00875E59"/>
    <w:rsid w:val="00876E0E"/>
    <w:rsid w:val="00883478"/>
    <w:rsid w:val="00897DDA"/>
    <w:rsid w:val="008A4C6B"/>
    <w:rsid w:val="008A5809"/>
    <w:rsid w:val="008C24AF"/>
    <w:rsid w:val="008C3F94"/>
    <w:rsid w:val="008E7545"/>
    <w:rsid w:val="008E76BD"/>
    <w:rsid w:val="00913594"/>
    <w:rsid w:val="00916AEA"/>
    <w:rsid w:val="009461C2"/>
    <w:rsid w:val="009465A9"/>
    <w:rsid w:val="00956AA4"/>
    <w:rsid w:val="00977407"/>
    <w:rsid w:val="009815A3"/>
    <w:rsid w:val="009A2B81"/>
    <w:rsid w:val="009A7B33"/>
    <w:rsid w:val="009B13D2"/>
    <w:rsid w:val="009B19DE"/>
    <w:rsid w:val="009D1D98"/>
    <w:rsid w:val="009D4A73"/>
    <w:rsid w:val="009E6795"/>
    <w:rsid w:val="00A04126"/>
    <w:rsid w:val="00A36A6B"/>
    <w:rsid w:val="00A41948"/>
    <w:rsid w:val="00A67845"/>
    <w:rsid w:val="00A840D7"/>
    <w:rsid w:val="00AA400E"/>
    <w:rsid w:val="00AD1590"/>
    <w:rsid w:val="00AE2704"/>
    <w:rsid w:val="00AE7BBF"/>
    <w:rsid w:val="00AE7F86"/>
    <w:rsid w:val="00B01149"/>
    <w:rsid w:val="00B0157F"/>
    <w:rsid w:val="00B268F2"/>
    <w:rsid w:val="00B3609B"/>
    <w:rsid w:val="00B40BF1"/>
    <w:rsid w:val="00B56782"/>
    <w:rsid w:val="00B70AFA"/>
    <w:rsid w:val="00BB35BA"/>
    <w:rsid w:val="00BB59BE"/>
    <w:rsid w:val="00BB60DC"/>
    <w:rsid w:val="00BC61BA"/>
    <w:rsid w:val="00BD345B"/>
    <w:rsid w:val="00BE0B90"/>
    <w:rsid w:val="00BE48AD"/>
    <w:rsid w:val="00C12E2E"/>
    <w:rsid w:val="00C17F5A"/>
    <w:rsid w:val="00C20407"/>
    <w:rsid w:val="00C243A9"/>
    <w:rsid w:val="00C32A12"/>
    <w:rsid w:val="00C676E0"/>
    <w:rsid w:val="00C71147"/>
    <w:rsid w:val="00C72425"/>
    <w:rsid w:val="00C72D36"/>
    <w:rsid w:val="00C907E6"/>
    <w:rsid w:val="00C91112"/>
    <w:rsid w:val="00C93D4D"/>
    <w:rsid w:val="00CA2A7D"/>
    <w:rsid w:val="00CA4942"/>
    <w:rsid w:val="00CA5FF6"/>
    <w:rsid w:val="00CA6F79"/>
    <w:rsid w:val="00CE601B"/>
    <w:rsid w:val="00D167E7"/>
    <w:rsid w:val="00D327CB"/>
    <w:rsid w:val="00D40D89"/>
    <w:rsid w:val="00D507E9"/>
    <w:rsid w:val="00D6232D"/>
    <w:rsid w:val="00DA34F3"/>
    <w:rsid w:val="00DA4BA9"/>
    <w:rsid w:val="00DA6566"/>
    <w:rsid w:val="00DB645A"/>
    <w:rsid w:val="00DD5642"/>
    <w:rsid w:val="00DE1547"/>
    <w:rsid w:val="00E23422"/>
    <w:rsid w:val="00E407AD"/>
    <w:rsid w:val="00E76033"/>
    <w:rsid w:val="00E91D18"/>
    <w:rsid w:val="00EA7266"/>
    <w:rsid w:val="00ED35A7"/>
    <w:rsid w:val="00ED556B"/>
    <w:rsid w:val="00ED5F9F"/>
    <w:rsid w:val="00EE13AE"/>
    <w:rsid w:val="00F108DB"/>
    <w:rsid w:val="00F1356D"/>
    <w:rsid w:val="00F34A99"/>
    <w:rsid w:val="00F4281B"/>
    <w:rsid w:val="00F4538C"/>
    <w:rsid w:val="00F6730A"/>
    <w:rsid w:val="00FB6A3B"/>
    <w:rsid w:val="00FC7A6C"/>
    <w:rsid w:val="00FD256D"/>
    <w:rsid w:val="00FF7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39F32"/>
  <w15:chartTrackingRefBased/>
  <w15:docId w15:val="{2F379B28-A836-4483-8918-47677E1F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9205B"/>
    <w:pPr>
      <w:keepNext/>
      <w:spacing w:after="0" w:line="240" w:lineRule="auto"/>
      <w:jc w:val="both"/>
      <w:outlineLvl w:val="0"/>
    </w:pPr>
    <w:rPr>
      <w:rFonts w:ascii="Arial" w:eastAsia="Times New Roman" w:hAnsi="Arial" w:cs="Times New Roman"/>
      <w:b/>
      <w:b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2758"/>
    <w:rPr>
      <w:b/>
      <w:bCs/>
    </w:rPr>
  </w:style>
  <w:style w:type="character" w:styleId="HTMLCite">
    <w:name w:val="HTML Cite"/>
    <w:basedOn w:val="DefaultParagraphFont"/>
    <w:uiPriority w:val="99"/>
    <w:semiHidden/>
    <w:unhideWhenUsed/>
    <w:rsid w:val="006B1FC2"/>
    <w:rPr>
      <w:i/>
      <w:iCs/>
    </w:rPr>
  </w:style>
  <w:style w:type="paragraph" w:styleId="ListParagraph">
    <w:name w:val="List Paragraph"/>
    <w:basedOn w:val="Normal"/>
    <w:uiPriority w:val="34"/>
    <w:qFormat/>
    <w:rsid w:val="006B1FC2"/>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B1FC2"/>
    <w:rPr>
      <w:color w:val="0563C1" w:themeColor="hyperlink"/>
      <w:u w:val="single"/>
    </w:rPr>
  </w:style>
  <w:style w:type="character" w:customStyle="1" w:styleId="UnresolvedMention1">
    <w:name w:val="Unresolved Mention1"/>
    <w:basedOn w:val="DefaultParagraphFont"/>
    <w:uiPriority w:val="99"/>
    <w:semiHidden/>
    <w:unhideWhenUsed/>
    <w:rsid w:val="006B1FC2"/>
    <w:rPr>
      <w:color w:val="605E5C"/>
      <w:shd w:val="clear" w:color="auto" w:fill="E1DFDD"/>
    </w:rPr>
  </w:style>
  <w:style w:type="paragraph" w:styleId="FootnoteText">
    <w:name w:val="footnote text"/>
    <w:basedOn w:val="Normal"/>
    <w:link w:val="FootnoteTextChar"/>
    <w:uiPriority w:val="99"/>
    <w:semiHidden/>
    <w:unhideWhenUsed/>
    <w:rsid w:val="00CE60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601B"/>
    <w:rPr>
      <w:sz w:val="20"/>
      <w:szCs w:val="20"/>
    </w:rPr>
  </w:style>
  <w:style w:type="character" w:styleId="FootnoteReference">
    <w:name w:val="footnote reference"/>
    <w:basedOn w:val="DefaultParagraphFont"/>
    <w:uiPriority w:val="99"/>
    <w:semiHidden/>
    <w:unhideWhenUsed/>
    <w:rsid w:val="00CE601B"/>
    <w:rPr>
      <w:vertAlign w:val="superscript"/>
    </w:rPr>
  </w:style>
  <w:style w:type="paragraph" w:styleId="Header">
    <w:name w:val="header"/>
    <w:basedOn w:val="Normal"/>
    <w:link w:val="HeaderChar"/>
    <w:uiPriority w:val="99"/>
    <w:unhideWhenUsed/>
    <w:rsid w:val="004D2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2FEA"/>
  </w:style>
  <w:style w:type="paragraph" w:styleId="Footer">
    <w:name w:val="footer"/>
    <w:basedOn w:val="Normal"/>
    <w:link w:val="FooterChar"/>
    <w:uiPriority w:val="99"/>
    <w:unhideWhenUsed/>
    <w:rsid w:val="004D2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2FEA"/>
  </w:style>
  <w:style w:type="character" w:styleId="CommentReference">
    <w:name w:val="annotation reference"/>
    <w:basedOn w:val="DefaultParagraphFont"/>
    <w:uiPriority w:val="99"/>
    <w:semiHidden/>
    <w:unhideWhenUsed/>
    <w:rsid w:val="00977407"/>
    <w:rPr>
      <w:sz w:val="16"/>
      <w:szCs w:val="16"/>
    </w:rPr>
  </w:style>
  <w:style w:type="paragraph" w:styleId="CommentText">
    <w:name w:val="annotation text"/>
    <w:basedOn w:val="Normal"/>
    <w:link w:val="CommentTextChar"/>
    <w:uiPriority w:val="99"/>
    <w:semiHidden/>
    <w:unhideWhenUsed/>
    <w:rsid w:val="00977407"/>
    <w:pPr>
      <w:spacing w:line="240" w:lineRule="auto"/>
    </w:pPr>
    <w:rPr>
      <w:sz w:val="20"/>
      <w:szCs w:val="20"/>
    </w:rPr>
  </w:style>
  <w:style w:type="character" w:customStyle="1" w:styleId="CommentTextChar">
    <w:name w:val="Comment Text Char"/>
    <w:basedOn w:val="DefaultParagraphFont"/>
    <w:link w:val="CommentText"/>
    <w:uiPriority w:val="99"/>
    <w:semiHidden/>
    <w:rsid w:val="00977407"/>
    <w:rPr>
      <w:sz w:val="20"/>
      <w:szCs w:val="20"/>
    </w:rPr>
  </w:style>
  <w:style w:type="paragraph" w:styleId="CommentSubject">
    <w:name w:val="annotation subject"/>
    <w:basedOn w:val="CommentText"/>
    <w:next w:val="CommentText"/>
    <w:link w:val="CommentSubjectChar"/>
    <w:uiPriority w:val="99"/>
    <w:semiHidden/>
    <w:unhideWhenUsed/>
    <w:rsid w:val="00977407"/>
    <w:rPr>
      <w:b/>
      <w:bCs/>
    </w:rPr>
  </w:style>
  <w:style w:type="character" w:customStyle="1" w:styleId="CommentSubjectChar">
    <w:name w:val="Comment Subject Char"/>
    <w:basedOn w:val="CommentTextChar"/>
    <w:link w:val="CommentSubject"/>
    <w:uiPriority w:val="99"/>
    <w:semiHidden/>
    <w:rsid w:val="00977407"/>
    <w:rPr>
      <w:b/>
      <w:bCs/>
      <w:sz w:val="20"/>
      <w:szCs w:val="20"/>
    </w:rPr>
  </w:style>
  <w:style w:type="paragraph" w:customStyle="1" w:styleId="Default">
    <w:name w:val="Default"/>
    <w:rsid w:val="00CA2A7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E5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4-SciencePG-Author">
    <w:name w:val="04-SciencePG-Author"/>
    <w:basedOn w:val="Normal"/>
    <w:qFormat/>
    <w:rsid w:val="009D1D98"/>
    <w:pPr>
      <w:widowControl w:val="0"/>
      <w:adjustRightInd w:val="0"/>
      <w:snapToGrid w:val="0"/>
      <w:spacing w:before="240" w:line="280" w:lineRule="exact"/>
    </w:pPr>
    <w:rPr>
      <w:rFonts w:ascii="Times New Roman" w:eastAsia="Arial" w:hAnsi="Times New Roman" w:cs="Times New Roman"/>
      <w:b/>
      <w:kern w:val="2"/>
      <w:sz w:val="24"/>
      <w:szCs w:val="24"/>
      <w:lang w:val="en-GB" w:eastAsia="zh-CN"/>
    </w:rPr>
  </w:style>
  <w:style w:type="paragraph" w:styleId="PlainText">
    <w:name w:val="Plain Text"/>
    <w:basedOn w:val="Normal"/>
    <w:link w:val="PlainTextChar"/>
    <w:uiPriority w:val="99"/>
    <w:unhideWhenUsed/>
    <w:rsid w:val="009D1D9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9D1D98"/>
    <w:rPr>
      <w:rFonts w:ascii="Calibri" w:hAnsi="Calibri"/>
      <w:szCs w:val="21"/>
    </w:rPr>
  </w:style>
  <w:style w:type="table" w:styleId="GridTable4-Accent5">
    <w:name w:val="Grid Table 4 Accent 5"/>
    <w:basedOn w:val="TableNormal"/>
    <w:uiPriority w:val="49"/>
    <w:rsid w:val="009D1D9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
    <w:name w:val="st"/>
    <w:rsid w:val="000C0AB0"/>
  </w:style>
  <w:style w:type="character" w:styleId="Emphasis">
    <w:name w:val="Emphasis"/>
    <w:uiPriority w:val="20"/>
    <w:qFormat/>
    <w:rsid w:val="000C0AB0"/>
    <w:rPr>
      <w:i/>
      <w:iCs/>
    </w:rPr>
  </w:style>
  <w:style w:type="character" w:customStyle="1" w:styleId="Heading1Char">
    <w:name w:val="Heading 1 Char"/>
    <w:basedOn w:val="DefaultParagraphFont"/>
    <w:link w:val="Heading1"/>
    <w:rsid w:val="0079205B"/>
    <w:rPr>
      <w:rFonts w:ascii="Arial" w:eastAsia="Times New Roman" w:hAnsi="Arial" w:cs="Times New Roman"/>
      <w:b/>
      <w:bCs/>
      <w:szCs w:val="24"/>
      <w:lang w:val="en-GB"/>
    </w:rPr>
  </w:style>
  <w:style w:type="paragraph" w:styleId="Revision">
    <w:name w:val="Revision"/>
    <w:hidden/>
    <w:uiPriority w:val="99"/>
    <w:semiHidden/>
    <w:rsid w:val="00630D6D"/>
    <w:pPr>
      <w:spacing w:after="0" w:line="240" w:lineRule="auto"/>
    </w:pPr>
  </w:style>
  <w:style w:type="paragraph" w:styleId="BalloonText">
    <w:name w:val="Balloon Text"/>
    <w:basedOn w:val="Normal"/>
    <w:link w:val="BalloonTextChar"/>
    <w:uiPriority w:val="99"/>
    <w:semiHidden/>
    <w:unhideWhenUsed/>
    <w:rsid w:val="0063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D6D"/>
    <w:rPr>
      <w:rFonts w:ascii="Segoe UI" w:hAnsi="Segoe UI" w:cs="Segoe UI"/>
      <w:sz w:val="18"/>
      <w:szCs w:val="18"/>
    </w:rPr>
  </w:style>
  <w:style w:type="paragraph" w:styleId="NoSpacing">
    <w:name w:val="No Spacing"/>
    <w:link w:val="NoSpacingChar"/>
    <w:uiPriority w:val="1"/>
    <w:qFormat/>
    <w:rsid w:val="00C907E6"/>
    <w:pPr>
      <w:spacing w:after="0" w:line="240" w:lineRule="auto"/>
    </w:pPr>
  </w:style>
  <w:style w:type="character" w:customStyle="1" w:styleId="NoSpacingChar">
    <w:name w:val="No Spacing Char"/>
    <w:basedOn w:val="DefaultParagraphFont"/>
    <w:link w:val="NoSpacing"/>
    <w:uiPriority w:val="1"/>
    <w:rsid w:val="00C907E6"/>
  </w:style>
  <w:style w:type="table" w:customStyle="1" w:styleId="TableGrid1">
    <w:name w:val="Table Grid1"/>
    <w:basedOn w:val="TableNormal"/>
    <w:next w:val="TableGrid"/>
    <w:uiPriority w:val="39"/>
    <w:rsid w:val="004E4D5C"/>
    <w:pPr>
      <w:spacing w:after="0" w:line="240" w:lineRule="auto"/>
    </w:pPr>
    <w:rPr>
      <w:rFonts w:eastAsia="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6677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eprnrwanda.org"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zoom.us/j/91254317350?pwd=dzMrQUNvaUU2ZlZqMVVvTkRHMEtKZz09" TargetMode="Externa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113CB-ACE2-4CB3-93BB-D202DFE39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haifa Gasasira</dc:creator>
  <cp:keywords/>
  <dc:description/>
  <cp:lastModifiedBy>Windows User</cp:lastModifiedBy>
  <cp:revision>3</cp:revision>
  <cp:lastPrinted>2021-08-30T15:52:00Z</cp:lastPrinted>
  <dcterms:created xsi:type="dcterms:W3CDTF">2021-11-05T07:20:00Z</dcterms:created>
  <dcterms:modified xsi:type="dcterms:W3CDTF">2021-11-05T07:51:00Z</dcterms:modified>
</cp:coreProperties>
</file>